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307BF5" w14:textId="77777777" w:rsidR="00F940D2" w:rsidRPr="00C82438" w:rsidRDefault="00F940D2" w:rsidP="00F940D2">
      <w:pPr>
        <w:spacing w:line="360" w:lineRule="auto"/>
        <w:jc w:val="center"/>
        <w:rPr>
          <w:rFonts w:ascii="Arial" w:hAnsi="Arial" w:cs="Arial"/>
          <w:b/>
          <w:bCs/>
          <w:i/>
        </w:rPr>
      </w:pPr>
      <w:r w:rsidRPr="00C82438">
        <w:rPr>
          <w:rFonts w:ascii="Arial" w:hAnsi="Arial" w:cs="Arial"/>
          <w:b/>
          <w:bCs/>
          <w:i/>
        </w:rPr>
        <w:t xml:space="preserve">ISPITNI ROKOVI – preddiplomski studij </w:t>
      </w:r>
    </w:p>
    <w:p w14:paraId="5C101967" w14:textId="77777777" w:rsidR="00F940D2" w:rsidRPr="00C82438" w:rsidRDefault="00F940D2" w:rsidP="00F940D2">
      <w:pPr>
        <w:spacing w:line="360" w:lineRule="auto"/>
        <w:ind w:left="708" w:firstLine="708"/>
        <w:rPr>
          <w:rFonts w:ascii="Arial" w:hAnsi="Arial" w:cs="Arial"/>
          <w:b/>
          <w:bCs/>
          <w:i/>
        </w:rPr>
      </w:pPr>
      <w:r w:rsidRPr="00C82438">
        <w:rPr>
          <w:rFonts w:ascii="Arial" w:hAnsi="Arial" w:cs="Arial"/>
          <w:b/>
          <w:bCs/>
          <w:i/>
        </w:rPr>
        <w:t>1. godina</w:t>
      </w:r>
    </w:p>
    <w:tbl>
      <w:tblPr>
        <w:tblW w:w="1596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9"/>
        <w:gridCol w:w="1984"/>
        <w:gridCol w:w="1149"/>
        <w:gridCol w:w="1278"/>
        <w:gridCol w:w="1320"/>
        <w:gridCol w:w="1320"/>
        <w:gridCol w:w="1200"/>
        <w:gridCol w:w="1320"/>
        <w:gridCol w:w="1320"/>
        <w:gridCol w:w="1320"/>
        <w:gridCol w:w="1320"/>
      </w:tblGrid>
      <w:tr w:rsidR="00F940D2" w:rsidRPr="00792C92" w14:paraId="6CF00472" w14:textId="77777777" w:rsidTr="794664E7">
        <w:trPr>
          <w:cantSplit/>
          <w:trHeight w:val="600"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70AB757B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Predmet</w:t>
            </w:r>
          </w:p>
        </w:tc>
        <w:tc>
          <w:tcPr>
            <w:tcW w:w="198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7CC6F38E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Nastavnik</w:t>
            </w:r>
          </w:p>
        </w:tc>
        <w:tc>
          <w:tcPr>
            <w:tcW w:w="114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7A82CC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 xml:space="preserve">ŠIFRA ISVU </w:t>
            </w:r>
          </w:p>
        </w:tc>
        <w:tc>
          <w:tcPr>
            <w:tcW w:w="127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1F8C1D3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Izvanredni</w:t>
            </w:r>
          </w:p>
          <w:p w14:paraId="2F307CEB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7234FEDD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11.-25.11.19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62246AA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ZIMSKI ROK</w:t>
            </w:r>
          </w:p>
          <w:p w14:paraId="1BFDD4A2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27.01.-21.02.2020.</w:t>
            </w:r>
          </w:p>
        </w:tc>
        <w:tc>
          <w:tcPr>
            <w:tcW w:w="1200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3D2FB7A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 xml:space="preserve">Izvanredni </w:t>
            </w:r>
          </w:p>
          <w:p w14:paraId="0006731B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127A88FC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14.-28.04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1E5EB8B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LJETNI ROK</w:t>
            </w:r>
          </w:p>
          <w:p w14:paraId="6C89D2E8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08.06.-10.07.2020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E6D0AC1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JESENSKI ROK</w:t>
            </w:r>
          </w:p>
          <w:p w14:paraId="38429236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31.08.-30.09.2020.</w:t>
            </w:r>
          </w:p>
        </w:tc>
      </w:tr>
      <w:tr w:rsidR="00F940D2" w:rsidRPr="00C82438" w14:paraId="093FA981" w14:textId="77777777" w:rsidTr="794664E7">
        <w:trPr>
          <w:cantSplit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EE779A8" w14:textId="77777777" w:rsidR="00F940D2" w:rsidRPr="00C82438" w:rsidRDefault="00F940D2" w:rsidP="00712B74">
            <w:pPr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Uvod u psihologiju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132FFC5" w14:textId="77777777" w:rsidR="00F940D2" w:rsidRPr="00C82438" w:rsidRDefault="00F940D2" w:rsidP="00712B74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izv. prof. dr. sc.  D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C8AE4F6" w14:textId="77777777" w:rsidR="00F940D2" w:rsidRPr="00C82438" w:rsidRDefault="00F940D2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82438">
              <w:rPr>
                <w:rFonts w:ascii="Arial" w:hAnsi="Arial" w:cs="Arial"/>
                <w:sz w:val="18"/>
                <w:szCs w:val="18"/>
                <w:lang w:eastAsia="en-US"/>
              </w:rPr>
              <w:t>42973</w:t>
            </w:r>
          </w:p>
        </w:tc>
        <w:tc>
          <w:tcPr>
            <w:tcW w:w="10398" w:type="dxa"/>
            <w:gridSpan w:val="8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77E7447" w14:textId="77777777" w:rsidR="00F940D2" w:rsidRPr="00C82438" w:rsidRDefault="00F940D2" w:rsidP="00712B74">
            <w:pPr>
              <w:spacing w:line="254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82438">
              <w:rPr>
                <w:rFonts w:ascii="Arial" w:hAnsi="Arial" w:cs="Arial"/>
                <w:sz w:val="18"/>
                <w:szCs w:val="18"/>
                <w:lang w:eastAsia="en-US"/>
              </w:rPr>
              <w:t>studenti pišu kolokvij nakon odslušane nastave (referada unosi podatke o studentima koji kolokviraju kolegij)</w:t>
            </w:r>
          </w:p>
        </w:tc>
      </w:tr>
      <w:tr w:rsidR="002E207B" w:rsidRPr="00C82438" w14:paraId="320819C1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A5667F1" w14:textId="77777777" w:rsidR="002E207B" w:rsidRPr="00C82438" w:rsidRDefault="002E207B" w:rsidP="002E207B">
            <w:pPr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Uvod u psihologijsku statistiku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FDE7D98" w14:textId="77777777" w:rsidR="002E207B" w:rsidRDefault="002E207B" w:rsidP="002E207B">
            <w:pPr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doc. dr. sc. I. Marčinko</w:t>
            </w:r>
          </w:p>
          <w:p w14:paraId="6584D90D" w14:textId="77777777" w:rsidR="002E207B" w:rsidRPr="00C82438" w:rsidRDefault="002E207B" w:rsidP="002E207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sc. M. Mil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487C7B4" w14:textId="77777777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82438">
              <w:rPr>
                <w:rFonts w:ascii="Arial" w:hAnsi="Arial" w:cs="Arial"/>
                <w:sz w:val="18"/>
                <w:szCs w:val="18"/>
                <w:lang w:eastAsia="en-US"/>
              </w:rPr>
              <w:t>42975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8050128" w14:textId="7FA7121C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11.19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0A4148" w14:textId="476EA7B2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. 2. 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4B775A9F" w14:textId="7B242450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 2. 20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3CDC5C14" w14:textId="34920A4C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2. 4. 20. 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6CC54EB1" w14:textId="61A1DB8D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 6. 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868DDED" w14:textId="1970972D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. 7. 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A16B03B" w14:textId="0F6462DB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8. 9. 20. 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37386D2" w14:textId="1931264E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2. 9. 20. </w:t>
            </w:r>
          </w:p>
        </w:tc>
      </w:tr>
      <w:tr w:rsidR="002E207B" w:rsidRPr="00C82438" w14:paraId="1D133806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BD0D781" w14:textId="77777777" w:rsidR="002E207B" w:rsidRPr="00C82438" w:rsidRDefault="002E207B" w:rsidP="002E207B">
            <w:pPr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Metodolo</w:t>
            </w:r>
            <w:r>
              <w:rPr>
                <w:rFonts w:ascii="Arial" w:hAnsi="Arial" w:cs="Arial"/>
                <w:sz w:val="18"/>
                <w:szCs w:val="18"/>
              </w:rPr>
              <w:t>gija eksperimentalne psihologij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5E85A44" w14:textId="77777777" w:rsidR="002E207B" w:rsidRPr="00C82438" w:rsidRDefault="002E207B" w:rsidP="002E207B">
            <w:r w:rsidRPr="00333715">
              <w:rPr>
                <w:rFonts w:ascii="Arial" w:hAnsi="Arial" w:cs="Arial"/>
                <w:sz w:val="18"/>
                <w:szCs w:val="18"/>
              </w:rPr>
              <w:t>izv. prof. dr. sc.  D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DDB937C" w14:textId="77777777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82438">
              <w:rPr>
                <w:rFonts w:ascii="Arial" w:hAnsi="Arial" w:cs="Arial"/>
                <w:sz w:val="18"/>
                <w:szCs w:val="18"/>
                <w:lang w:eastAsia="en-US"/>
              </w:rPr>
              <w:t>4297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BB5B90A" w14:textId="68D137BE" w:rsidR="002E207B" w:rsidRPr="00C82438" w:rsidRDefault="00C243CE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8888ED" w14:textId="7D071299" w:rsidR="002E207B" w:rsidRPr="00C82438" w:rsidRDefault="00C243CE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7.2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21F9D333" w14:textId="5CA9831F" w:rsidR="002E207B" w:rsidRPr="00C82438" w:rsidRDefault="00C243CE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2.20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082822F9" w14:textId="22A36C9E" w:rsidR="002E207B" w:rsidRPr="00C82438" w:rsidRDefault="00C243CE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3. 4. 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06D25CF6" w14:textId="4BF4CA95" w:rsidR="002E207B" w:rsidRPr="00C82438" w:rsidRDefault="00C243CE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6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F450D2D" w14:textId="5C5CA23A" w:rsidR="002E207B" w:rsidRPr="00C82438" w:rsidRDefault="00C243CE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. 7. 20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7175FF3" w14:textId="28A59D21" w:rsidR="002E207B" w:rsidRPr="00C82438" w:rsidRDefault="00C243CE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 9. 20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6C8B6A2" w14:textId="15F5DFE1" w:rsidR="002E207B" w:rsidRPr="00C82438" w:rsidRDefault="00C243CE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4.9.20</w:t>
            </w:r>
          </w:p>
        </w:tc>
      </w:tr>
      <w:tr w:rsidR="00A61B9E" w:rsidRPr="00C82438" w14:paraId="28D8F2C4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559097D" w14:textId="77777777" w:rsidR="00A61B9E" w:rsidRPr="004C646D" w:rsidRDefault="00A61B9E" w:rsidP="00A61B9E">
            <w:pPr>
              <w:rPr>
                <w:rFonts w:ascii="Arial" w:hAnsi="Arial" w:cs="Arial"/>
                <w:sz w:val="18"/>
                <w:szCs w:val="18"/>
              </w:rPr>
            </w:pPr>
            <w:r w:rsidRPr="004C646D">
              <w:rPr>
                <w:rFonts w:ascii="Arial" w:hAnsi="Arial" w:cs="Arial"/>
                <w:sz w:val="18"/>
                <w:szCs w:val="18"/>
              </w:rPr>
              <w:t>Anatomija i fiziologija živčanog sustav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3CDA294" w14:textId="77777777" w:rsidR="00A61B9E" w:rsidRPr="004C646D" w:rsidRDefault="00A61B9E" w:rsidP="00A61B9E">
            <w:pPr>
              <w:rPr>
                <w:rFonts w:ascii="Arial" w:hAnsi="Arial" w:cs="Arial"/>
                <w:sz w:val="18"/>
                <w:szCs w:val="18"/>
              </w:rPr>
            </w:pPr>
            <w:r w:rsidRPr="004C646D">
              <w:rPr>
                <w:rFonts w:ascii="Arial" w:hAnsi="Arial" w:cs="Arial"/>
                <w:sz w:val="18"/>
                <w:szCs w:val="18"/>
              </w:rPr>
              <w:t>prof. dr. sc. G. Vulet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42E2DB03" w14:textId="77777777" w:rsidR="00A61B9E" w:rsidRPr="004C646D" w:rsidRDefault="00A61B9E" w:rsidP="00A61B9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4C646D">
              <w:rPr>
                <w:rFonts w:ascii="Arial" w:hAnsi="Arial" w:cs="Arial"/>
                <w:sz w:val="18"/>
                <w:szCs w:val="18"/>
                <w:lang w:eastAsia="en-US"/>
              </w:rPr>
              <w:t>42976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3F8D45D" w14:textId="5BA5B0D8" w:rsidR="00A61B9E" w:rsidRPr="004C646D" w:rsidRDefault="00A61B9E" w:rsidP="00A61B9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4C646D">
              <w:rPr>
                <w:rFonts w:ascii="Arial" w:hAnsi="Arial" w:cs="Arial"/>
                <w:sz w:val="18"/>
                <w:szCs w:val="18"/>
                <w:lang w:eastAsia="en-US"/>
              </w:rPr>
              <w:t>13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F7B832" w14:textId="09C16117" w:rsidR="00A61B9E" w:rsidRPr="004C646D" w:rsidRDefault="00A61B9E" w:rsidP="00A61B9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4C646D">
              <w:rPr>
                <w:rFonts w:ascii="Arial" w:hAnsi="Arial" w:cs="Arial"/>
                <w:sz w:val="18"/>
                <w:szCs w:val="18"/>
                <w:lang w:eastAsia="en-US"/>
              </w:rPr>
              <w:t>03.0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796229C8" w14:textId="2058535E" w:rsidR="00A61B9E" w:rsidRPr="004C646D" w:rsidRDefault="00A61B9E" w:rsidP="00A61B9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4C646D">
              <w:rPr>
                <w:rFonts w:ascii="Arial" w:hAnsi="Arial" w:cs="Arial"/>
                <w:sz w:val="18"/>
                <w:szCs w:val="18"/>
                <w:lang w:eastAsia="en-US"/>
              </w:rPr>
              <w:t>17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45E9D2C5" w14:textId="4A98CBCF" w:rsidR="00A61B9E" w:rsidRPr="004C646D" w:rsidRDefault="00A61B9E" w:rsidP="00A61B9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4C646D">
              <w:rPr>
                <w:rFonts w:ascii="Arial" w:hAnsi="Arial" w:cs="Arial"/>
                <w:sz w:val="18"/>
                <w:szCs w:val="18"/>
                <w:lang w:eastAsia="en-US"/>
              </w:rPr>
              <w:t>15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3647A5CF" w14:textId="62CFAD8C" w:rsidR="00A61B9E" w:rsidRPr="004C646D" w:rsidRDefault="00A61B9E" w:rsidP="00A61B9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4C646D">
              <w:rPr>
                <w:rFonts w:ascii="Arial" w:hAnsi="Arial" w:cs="Arial"/>
                <w:sz w:val="18"/>
                <w:szCs w:val="18"/>
                <w:lang w:eastAsia="en-US"/>
              </w:rPr>
              <w:t>17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5B0D2A8" w14:textId="5441BC89" w:rsidR="00A61B9E" w:rsidRPr="004C646D" w:rsidRDefault="00A61B9E" w:rsidP="00A61B9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4C646D">
              <w:rPr>
                <w:rFonts w:ascii="Arial" w:hAnsi="Arial" w:cs="Arial"/>
                <w:sz w:val="18"/>
                <w:szCs w:val="18"/>
                <w:lang w:eastAsia="en-US"/>
              </w:rPr>
              <w:t>06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B8E7CC8" w14:textId="78EAA417" w:rsidR="00A61B9E" w:rsidRPr="004C646D" w:rsidRDefault="00A61B9E" w:rsidP="00A61B9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4C646D">
              <w:rPr>
                <w:rFonts w:ascii="Arial" w:hAnsi="Arial" w:cs="Arial"/>
                <w:sz w:val="18"/>
                <w:szCs w:val="18"/>
                <w:lang w:eastAsia="en-US"/>
              </w:rPr>
              <w:t>07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455C0F9" w14:textId="5CA5FBC4" w:rsidR="00A61B9E" w:rsidRPr="00C82438" w:rsidRDefault="00A61B9E" w:rsidP="00A61B9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4C646D">
              <w:rPr>
                <w:rFonts w:ascii="Arial" w:hAnsi="Arial" w:cs="Arial"/>
                <w:sz w:val="18"/>
                <w:szCs w:val="18"/>
                <w:lang w:eastAsia="en-US"/>
              </w:rPr>
              <w:t>21.09.</w:t>
            </w:r>
          </w:p>
        </w:tc>
      </w:tr>
      <w:tr w:rsidR="002E207B" w:rsidRPr="00C82438" w14:paraId="13A2A8CA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5E608AB" w14:textId="77777777" w:rsidR="002E207B" w:rsidRPr="00C82438" w:rsidRDefault="002E207B" w:rsidP="002E207B">
            <w:pPr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Osjeti i percepci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4E75C32" w14:textId="77777777" w:rsidR="002E207B" w:rsidRDefault="002E207B" w:rsidP="002E207B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izv. prof. dr. sc.  D. Šincek</w:t>
            </w:r>
            <w:r w:rsidRPr="00C82438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AC895FF" w14:textId="77777777" w:rsidR="002E207B" w:rsidRPr="00C82438" w:rsidRDefault="002E207B" w:rsidP="002E207B">
            <w:pPr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dr. sc. M. Mil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C2F3B71" w14:textId="77777777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82438">
              <w:rPr>
                <w:rFonts w:ascii="Arial" w:hAnsi="Arial" w:cs="Arial"/>
                <w:sz w:val="18"/>
                <w:szCs w:val="18"/>
                <w:lang w:eastAsia="en-US"/>
              </w:rPr>
              <w:t>146018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B0835CA" w14:textId="0D974166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047B20" w14:textId="7EB4AF55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. 2. 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17F42E1A" w14:textId="74B74271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 2. 20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0D996D1F" w14:textId="357CDEEA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 4. 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51FBF14A" w14:textId="12808636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 6. 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964721C" w14:textId="67A978DE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. 7. 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D7A67ED" w14:textId="6B8EBFC7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9. 9. 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BF1BB13" w14:textId="5E601B0B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3. 9. 20. </w:t>
            </w:r>
          </w:p>
        </w:tc>
      </w:tr>
      <w:tr w:rsidR="002E207B" w:rsidRPr="00C82438" w14:paraId="03FF94D3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231FB89" w14:textId="77777777" w:rsidR="002E207B" w:rsidRPr="00C82438" w:rsidRDefault="002E207B" w:rsidP="002E207B">
            <w:pPr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Psihologija pamćen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8BB2C7" w14:textId="77777777" w:rsidR="002E207B" w:rsidRDefault="002E207B" w:rsidP="002E207B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izv. prof. dr. sc.  D. Šincek</w:t>
            </w:r>
            <w:r w:rsidRPr="00C82438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456475F" w14:textId="77777777" w:rsidR="002E207B" w:rsidRPr="00C82438" w:rsidRDefault="002E207B" w:rsidP="002E207B">
            <w:pPr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dr. sc. M. Mil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6CFCE180" w14:textId="77777777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82438">
              <w:rPr>
                <w:rFonts w:ascii="Arial" w:hAnsi="Arial" w:cs="Arial"/>
                <w:sz w:val="18"/>
                <w:szCs w:val="18"/>
                <w:lang w:eastAsia="en-US"/>
              </w:rPr>
              <w:t>14601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C63CB1C" w14:textId="27FA689D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11.19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73C251" w14:textId="4C8C0CED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6. 2. 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02F292C4" w14:textId="33D8BB49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 2. 20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2EF52DEA" w14:textId="1C95BB89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2. 4. 20. 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0EEF3325" w14:textId="37482C58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 6. 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989C15A" w14:textId="66DA00EF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. 7. 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4CB41F0" w14:textId="5462D047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9. 9. 20. 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04AD360F" w14:textId="6DDD0C81" w:rsidR="002E207B" w:rsidRPr="00C82438" w:rsidRDefault="002E207B" w:rsidP="002E207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3. 9. 20. </w:t>
            </w:r>
          </w:p>
        </w:tc>
      </w:tr>
      <w:tr w:rsidR="009F7D22" w:rsidRPr="00C82438" w14:paraId="291DC25A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EFD1F0B" w14:textId="77777777" w:rsidR="009F7D22" w:rsidRPr="00C82438" w:rsidRDefault="009F7D22" w:rsidP="009F7D2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Engleski za humanističke i društvene znanosti 1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F9CD245" w14:textId="77777777" w:rsidR="009F7D22" w:rsidRPr="00C82438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dr. sc. D. Kuna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4E3B82D9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82438">
              <w:rPr>
                <w:rFonts w:ascii="Arial" w:hAnsi="Arial" w:cs="Arial"/>
                <w:sz w:val="18"/>
                <w:szCs w:val="18"/>
                <w:lang w:eastAsia="en-US"/>
              </w:rPr>
              <w:t>4315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C179A3E" w14:textId="642BBBC9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 11. 20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CFFCFC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7.1. 2020. </w:t>
            </w:r>
          </w:p>
          <w:p w14:paraId="10852D72" w14:textId="5229501F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9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15F3A9C7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0.2. 2020. </w:t>
            </w:r>
          </w:p>
          <w:p w14:paraId="602D179F" w14:textId="3FC4FC14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9 sati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3CF02B38" w14:textId="03075B5E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2.4.2020. 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4C48DF4B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6. 6. 2020. </w:t>
            </w:r>
          </w:p>
          <w:p w14:paraId="64B6D1DE" w14:textId="22AB184B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9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8CFA9C6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30. 6. 2020. </w:t>
            </w:r>
          </w:p>
          <w:p w14:paraId="549E1946" w14:textId="71B0D111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9 sati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7516599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7. 9. 2020. </w:t>
            </w:r>
          </w:p>
          <w:p w14:paraId="503C7449" w14:textId="78B37220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9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72E23C6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9. 2020.</w:t>
            </w:r>
          </w:p>
          <w:p w14:paraId="3A45F6E7" w14:textId="601F1701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9 sati</w:t>
            </w:r>
          </w:p>
        </w:tc>
      </w:tr>
      <w:tr w:rsidR="009F7D22" w:rsidRPr="00C82438" w14:paraId="2586DDA1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5B5C6A4" w14:textId="77777777" w:rsidR="009F7D22" w:rsidRPr="00C82438" w:rsidRDefault="009F7D22" w:rsidP="009F7D22">
            <w:r w:rsidRPr="00C82438">
              <w:rPr>
                <w:rFonts w:ascii="Arial" w:hAnsi="Arial" w:cs="Arial"/>
                <w:sz w:val="18"/>
                <w:szCs w:val="18"/>
              </w:rPr>
              <w:t>Njemački za humanističke i društvene znanosti 1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9927A83" w14:textId="77777777" w:rsidR="009F7D22" w:rsidRPr="00C82438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dr. sc. N. Truck-Biljan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6372D405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82438">
              <w:rPr>
                <w:rFonts w:ascii="Arial" w:hAnsi="Arial" w:cs="Arial"/>
                <w:sz w:val="18"/>
                <w:szCs w:val="18"/>
                <w:lang w:eastAsia="en-US"/>
              </w:rPr>
              <w:t>4316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73CBB41" w14:textId="23C2646C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 11. 2019. u 11 sati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933BA7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9. 1. 2020. </w:t>
            </w:r>
          </w:p>
          <w:p w14:paraId="7FE8749E" w14:textId="72646D40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11C02C8F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2. 2. 2020. </w:t>
            </w:r>
          </w:p>
          <w:p w14:paraId="13CEC098" w14:textId="147A2A9E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7DBF4FF8" w14:textId="2DC19982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 4. 2020. u 11 sati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772AED36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7. 6. 2020. </w:t>
            </w:r>
          </w:p>
          <w:p w14:paraId="2F6BEB9C" w14:textId="44DB1A6A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49140A2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7. 7. 2020. </w:t>
            </w:r>
          </w:p>
          <w:p w14:paraId="5A3A85BB" w14:textId="73693E72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78D9314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9. 9. 2020. </w:t>
            </w:r>
          </w:p>
          <w:p w14:paraId="12292A68" w14:textId="7D501CE3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05711A44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3. 9. 2020. </w:t>
            </w:r>
          </w:p>
          <w:p w14:paraId="504C9898" w14:textId="5F096876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</w:tr>
      <w:tr w:rsidR="009F7D22" w:rsidRPr="00C82438" w14:paraId="7F51C848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1F13E3B" w14:textId="77777777" w:rsidR="009F7D22" w:rsidRPr="00C82438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Subjektivna dobrobit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EED47FB" w14:textId="77777777" w:rsidR="009F7D22" w:rsidRPr="00C82438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doc. dr. sc. V. Križan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4FEF4D43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82438">
              <w:rPr>
                <w:rFonts w:ascii="Arial" w:hAnsi="Arial" w:cs="Arial"/>
                <w:sz w:val="18"/>
                <w:szCs w:val="18"/>
                <w:lang w:eastAsia="en-US"/>
              </w:rPr>
              <w:t>17370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A73DE74" w14:textId="1CF5FC4D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21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29DD2F" w14:textId="56A33BA0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27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73173421" w14:textId="77BA12C1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10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5C37D0F2" w14:textId="32503E23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16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6457B099" w14:textId="6D8A491C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08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31ED1E0" w14:textId="06D0A8E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26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0662E42" w14:textId="310F08A2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02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0B095014" w14:textId="0F5468B8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17.09.</w:t>
            </w:r>
          </w:p>
        </w:tc>
      </w:tr>
      <w:tr w:rsidR="009F7D22" w:rsidRPr="00C82438" w14:paraId="260AA53F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F7D7B1F" w14:textId="77777777" w:rsidR="009F7D22" w:rsidRPr="00C82438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Humana genetik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BE955F7" w14:textId="77777777" w:rsidR="009F7D22" w:rsidRPr="00C82438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prof. dr. sc. H. Lepeduš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1193A865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82438">
              <w:rPr>
                <w:rFonts w:ascii="Arial" w:hAnsi="Arial" w:cs="Arial"/>
                <w:sz w:val="18"/>
                <w:szCs w:val="18"/>
                <w:lang w:eastAsia="en-US"/>
              </w:rPr>
              <w:t>43225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8AFDEFD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0A87DF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350B486F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0CE69CAD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06153DDE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7F316C8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3BDEC25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8191A16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</w:tr>
      <w:tr w:rsidR="009F7D22" w:rsidRPr="00C82438" w14:paraId="07575F29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17220E8" w14:textId="77777777" w:rsidR="009F7D22" w:rsidRPr="00C82438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Pretraživanje internet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2650E8B" w14:textId="77777777" w:rsidR="009F7D22" w:rsidRPr="00C82438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doc. dr. sc. M. Erl Šafar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49EBAF0E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82438">
              <w:rPr>
                <w:rFonts w:ascii="Arial" w:hAnsi="Arial" w:cs="Arial"/>
                <w:sz w:val="18"/>
                <w:szCs w:val="18"/>
                <w:lang w:eastAsia="en-US"/>
              </w:rPr>
              <w:t>4634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1A79924" w14:textId="476EF893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AAF58F" w14:textId="5B79982D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5.0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4A9B55FA" w14:textId="5193EDA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443E284B" w14:textId="7C8A8D43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1F9CA23C" w14:textId="6C2DF943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7089B3B" w14:textId="574A9293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1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038128F" w14:textId="32A1170F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2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022CAF8D" w14:textId="1C9D6E83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09.</w:t>
            </w:r>
          </w:p>
        </w:tc>
      </w:tr>
      <w:tr w:rsidR="009F7D22" w:rsidRPr="00C82438" w14:paraId="7F09F90D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3DEA6CD1" w14:textId="77777777" w:rsidR="009F7D22" w:rsidRPr="00C82438" w:rsidRDefault="009F7D22" w:rsidP="009F7D22">
            <w:pPr>
              <w:spacing w:line="254" w:lineRule="auto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655D6C12" w14:textId="77777777" w:rsidR="009F7D22" w:rsidRPr="00C82438" w:rsidRDefault="009F7D22" w:rsidP="009F7D22">
            <w:pPr>
              <w:spacing w:line="254" w:lineRule="auto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07E47A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65D4F269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649B09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6F9C6988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5E896843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871B4DF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1D34A362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6CAE50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6F67E004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</w:tr>
      <w:tr w:rsidR="009F7D22" w:rsidRPr="00C82438" w14:paraId="3C0EC891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CA474D0" w14:textId="77777777" w:rsidR="009F7D22" w:rsidRPr="00C82438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Inferencijalna statistik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0C222A9B" w14:textId="77777777" w:rsidR="009F7D22" w:rsidRPr="00C82438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doc. dr. sc. I. Marčinko</w:t>
            </w:r>
          </w:p>
          <w:p w14:paraId="15C92406" w14:textId="77777777" w:rsidR="009F7D22" w:rsidRPr="00C82438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C82438">
              <w:rPr>
                <w:rFonts w:ascii="Arial" w:hAnsi="Arial" w:cs="Arial"/>
                <w:sz w:val="18"/>
                <w:szCs w:val="18"/>
              </w:rPr>
              <w:t>dr. sc. M. Mil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077B7FE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82438">
              <w:rPr>
                <w:rFonts w:ascii="Arial" w:hAnsi="Arial" w:cs="Arial"/>
                <w:sz w:val="18"/>
                <w:szCs w:val="18"/>
                <w:lang w:eastAsia="en-US"/>
              </w:rPr>
              <w:t>4297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BDA85DB" w14:textId="2C9AA29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11.19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394E02B1" w14:textId="435C3573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. 2. 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0CA1BF1" w14:textId="437B5844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 2. 20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649EA5A5" w14:textId="6DF5FA39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 4. 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5459484" w14:textId="108D4E8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 6. 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95F6EA2" w14:textId="180A413A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. 7. 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D241F28" w14:textId="5C74F9AD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9. 9. 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DCC275C" w14:textId="0E9B571D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3. 9. 20. </w:t>
            </w:r>
          </w:p>
        </w:tc>
      </w:tr>
      <w:tr w:rsidR="009F7D22" w:rsidRPr="009E655F" w14:paraId="5B9852C6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1E313BD8" w14:textId="77777777" w:rsidR="009F7D22" w:rsidRPr="009E655F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9E655F">
              <w:rPr>
                <w:rFonts w:ascii="Arial" w:hAnsi="Arial" w:cs="Arial"/>
                <w:sz w:val="18"/>
                <w:szCs w:val="18"/>
              </w:rPr>
              <w:t xml:space="preserve">Biološka psihologija 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61D186CA" w14:textId="77777777" w:rsidR="009F7D22" w:rsidRPr="009E655F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9E655F">
              <w:rPr>
                <w:rFonts w:ascii="Arial" w:hAnsi="Arial" w:cs="Arial"/>
                <w:sz w:val="18"/>
                <w:szCs w:val="18"/>
              </w:rPr>
              <w:t>doc. dr. sc. I. Marčinko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E2CCB80" w14:textId="77777777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9E655F">
              <w:rPr>
                <w:rFonts w:ascii="Arial" w:hAnsi="Arial" w:cs="Arial"/>
                <w:sz w:val="18"/>
                <w:szCs w:val="18"/>
                <w:lang w:eastAsia="en-US"/>
              </w:rPr>
              <w:t>42980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787B85A" w14:textId="6981D621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11.2019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0CB84025" w14:textId="158F67E2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0.1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381910E" w14:textId="7ECA3E7D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.2.2020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6CA66FBE" w14:textId="0F14172F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4.20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819CBED" w14:textId="6FE329A0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6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0B11F56" w14:textId="1F862E4D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4.6.20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60BF0B9" w14:textId="1D7DB83E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8.9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31EB1D0" w14:textId="3165DDFE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9.2020.</w:t>
            </w:r>
          </w:p>
        </w:tc>
      </w:tr>
      <w:tr w:rsidR="009F7D22" w:rsidRPr="009E655F" w14:paraId="114F0C05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DAC6A71" w14:textId="77777777" w:rsidR="009F7D22" w:rsidRPr="009E655F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9E655F">
              <w:rPr>
                <w:rFonts w:ascii="Arial" w:hAnsi="Arial" w:cs="Arial"/>
                <w:sz w:val="18"/>
                <w:szCs w:val="18"/>
              </w:rPr>
              <w:t>Psihologija učen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5A7C5C32" w14:textId="77777777" w:rsidR="009F7D22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izv. prof. dr. sc.  D. Šincek</w:t>
            </w:r>
            <w:r w:rsidRPr="009E655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6FE9E0C6" w14:textId="77777777" w:rsidR="009F7D22" w:rsidRPr="009E655F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9E655F">
              <w:rPr>
                <w:rFonts w:ascii="Arial" w:hAnsi="Arial" w:cs="Arial"/>
                <w:sz w:val="18"/>
                <w:szCs w:val="18"/>
              </w:rPr>
              <w:t>dr. sc. M. Mil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A60FA5F" w14:textId="77777777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9E655F">
              <w:rPr>
                <w:rFonts w:ascii="Arial" w:hAnsi="Arial" w:cs="Arial"/>
                <w:sz w:val="18"/>
                <w:szCs w:val="18"/>
                <w:lang w:eastAsia="en-US"/>
              </w:rPr>
              <w:t>42981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57204D2" w14:textId="1DDD7A5F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11.19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322FE54D" w14:textId="54AC43A3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. 2. 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27C7BEF" w14:textId="6FAB95BC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 2. 20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2CAB6C2C" w14:textId="249C3F1D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2. 4. 20. 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761A0A3" w14:textId="192E1214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 6. 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75C6017" w14:textId="17785B3D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. 7. 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DDF01C8" w14:textId="7F51020E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8. 9. 20. 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F545508" w14:textId="61C8DD8D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2. 9. 20. </w:t>
            </w:r>
          </w:p>
        </w:tc>
      </w:tr>
      <w:tr w:rsidR="009F7D22" w:rsidRPr="009E655F" w14:paraId="40D8266D" w14:textId="77777777" w:rsidTr="794664E7">
        <w:trPr>
          <w:cantSplit/>
        </w:trPr>
        <w:tc>
          <w:tcPr>
            <w:tcW w:w="2429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08CD5E3" w14:textId="77777777" w:rsidR="009F7D22" w:rsidRPr="009E655F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9E655F">
              <w:rPr>
                <w:rFonts w:ascii="Arial" w:hAnsi="Arial" w:cs="Arial"/>
                <w:sz w:val="18"/>
                <w:szCs w:val="18"/>
              </w:rPr>
              <w:t>Psihologija mišljenja i inteligencij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55F63689" w14:textId="77777777" w:rsidR="009F7D22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izv. prof. dr. sc.  D. Šincek</w:t>
            </w:r>
            <w:r w:rsidRPr="009E655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61971423" w14:textId="77777777" w:rsidR="009F7D22" w:rsidRPr="009E655F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9E655F">
              <w:rPr>
                <w:rFonts w:ascii="Arial" w:hAnsi="Arial" w:cs="Arial"/>
                <w:sz w:val="18"/>
                <w:szCs w:val="18"/>
              </w:rPr>
              <w:t>dr. sc. M. Mil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BEC71E8" w14:textId="77777777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9E655F">
              <w:rPr>
                <w:rFonts w:ascii="Arial" w:hAnsi="Arial" w:cs="Arial"/>
                <w:sz w:val="18"/>
                <w:szCs w:val="18"/>
                <w:lang w:eastAsia="en-US"/>
              </w:rPr>
              <w:t>42982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8DAC067" w14:textId="71E85DD6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11.19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3B13F148" w14:textId="7A64BEFE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6. 2. 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71C2409" w14:textId="060017FA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 2. 20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5D9F2EAE" w14:textId="4CA4957B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2. 4. 20. 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ECEB901" w14:textId="61076A58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 6. 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B9C3581" w14:textId="7487A9ED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. 7. 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52BD5D0B" w14:textId="138EE1E3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9. 9. 20. 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5A75E44" w14:textId="6B7C6D72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3. 9. 20. </w:t>
            </w:r>
          </w:p>
        </w:tc>
      </w:tr>
      <w:tr w:rsidR="009F7D22" w:rsidRPr="009E655F" w14:paraId="225FB7D8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F4707A1" w14:textId="77777777" w:rsidR="009F7D22" w:rsidRPr="009E655F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Praktikum iz eksperimentalne</w:t>
            </w:r>
            <w:r w:rsidRPr="009E655F">
              <w:rPr>
                <w:rFonts w:ascii="Arial" w:hAnsi="Arial" w:cs="Arial"/>
                <w:sz w:val="18"/>
                <w:szCs w:val="18"/>
              </w:rPr>
              <w:t xml:space="preserve"> psihologije 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2FC71C6" w14:textId="77777777" w:rsidR="009F7D22" w:rsidRPr="009E655F" w:rsidRDefault="009F7D22" w:rsidP="009F7D22">
            <w:r w:rsidRPr="00333715">
              <w:rPr>
                <w:rFonts w:ascii="Arial" w:hAnsi="Arial" w:cs="Arial"/>
                <w:sz w:val="18"/>
                <w:szCs w:val="18"/>
              </w:rPr>
              <w:t>izv. prof. dr. sc.  D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9A57AF1" w14:textId="77777777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9E655F">
              <w:rPr>
                <w:rFonts w:ascii="Arial" w:hAnsi="Arial" w:cs="Arial"/>
                <w:sz w:val="18"/>
                <w:szCs w:val="18"/>
                <w:lang w:eastAsia="en-US"/>
              </w:rPr>
              <w:t>17416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C6A4A5D" w14:textId="3875D7B5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44B3B152" w14:textId="1BE108D5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CA6610B" w14:textId="231C9132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55E5BD0F" w14:textId="19FAFF63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992CF06" w14:textId="7EADE218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 6. 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01D0C92" w14:textId="57DABF80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6. 7. 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5780C64" w14:textId="3605485C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7. 9. 20. 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9801984" w14:textId="6D863A91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1. 9. 20. </w:t>
            </w:r>
          </w:p>
        </w:tc>
      </w:tr>
      <w:tr w:rsidR="009F7D22" w:rsidRPr="009E655F" w14:paraId="34CAF6F2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4D1C999B" w14:textId="77777777" w:rsidR="009F7D22" w:rsidRPr="009E655F" w:rsidRDefault="009F7D22" w:rsidP="009F7D2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9E655F">
              <w:rPr>
                <w:rFonts w:ascii="Arial" w:hAnsi="Arial" w:cs="Arial"/>
                <w:sz w:val="18"/>
                <w:szCs w:val="18"/>
              </w:rPr>
              <w:t>Engleski za humanističke i društvene znanosti 2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5D3DBBBA" w14:textId="77777777" w:rsidR="009F7D22" w:rsidRPr="009E655F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9E655F">
              <w:rPr>
                <w:rFonts w:ascii="Arial" w:hAnsi="Arial" w:cs="Arial"/>
                <w:sz w:val="18"/>
                <w:szCs w:val="18"/>
              </w:rPr>
              <w:t>dr. sc. D. Kuna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457C868" w14:textId="77777777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9E655F">
              <w:rPr>
                <w:rFonts w:ascii="Arial" w:hAnsi="Arial" w:cs="Arial"/>
                <w:sz w:val="18"/>
                <w:szCs w:val="18"/>
                <w:lang w:eastAsia="en-US"/>
              </w:rPr>
              <w:t>4316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6AFFE98" w14:textId="10DAF22D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 11. 20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3A896C4F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7.1. 2020. </w:t>
            </w:r>
          </w:p>
          <w:p w14:paraId="38C6EBA1" w14:textId="450CE2DF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0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A686C7E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0. 2. 2020. </w:t>
            </w:r>
          </w:p>
          <w:p w14:paraId="424A543B" w14:textId="3316CB55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0 sati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388E45FB" w14:textId="0C834024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2.4.2020. 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2406AC3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6. 6. 2020. </w:t>
            </w:r>
          </w:p>
          <w:p w14:paraId="451F9343" w14:textId="1C4C91D6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0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0836DCC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30. 6. 2020. </w:t>
            </w:r>
          </w:p>
          <w:p w14:paraId="67614C73" w14:textId="0D1807A6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0 sati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ABED330" w14:textId="6DEA2B4A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7. 9. 2020. u 10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B8BBABB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9. 2020.</w:t>
            </w:r>
          </w:p>
          <w:p w14:paraId="25B89222" w14:textId="4A8773B8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0 sati</w:t>
            </w:r>
          </w:p>
        </w:tc>
      </w:tr>
      <w:tr w:rsidR="009F7D22" w:rsidRPr="009E655F" w14:paraId="6C67F9FB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69707E86" w14:textId="77777777" w:rsidR="009F7D22" w:rsidRPr="009E655F" w:rsidRDefault="009F7D22" w:rsidP="009F7D22">
            <w:r w:rsidRPr="009E655F">
              <w:rPr>
                <w:rFonts w:ascii="Arial" w:hAnsi="Arial" w:cs="Arial"/>
                <w:sz w:val="18"/>
                <w:szCs w:val="18"/>
              </w:rPr>
              <w:t>Njemački za humanističke i društvene znanosti 2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1BB2C801" w14:textId="77777777" w:rsidR="009F7D22" w:rsidRPr="009E655F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9E655F">
              <w:rPr>
                <w:rFonts w:ascii="Arial" w:hAnsi="Arial" w:cs="Arial"/>
                <w:sz w:val="18"/>
                <w:szCs w:val="18"/>
              </w:rPr>
              <w:t>dr. sc. N. Truck-Biljan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4AF825D" w14:textId="77777777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9E655F">
              <w:rPr>
                <w:rFonts w:ascii="Arial" w:hAnsi="Arial" w:cs="Arial"/>
                <w:sz w:val="18"/>
                <w:szCs w:val="18"/>
                <w:lang w:eastAsia="en-US"/>
              </w:rPr>
              <w:t>43168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C2905DF" w14:textId="496F473D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 11. 2019. u 11 sati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4D0CD07E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9. 1. 2020. </w:t>
            </w:r>
          </w:p>
          <w:p w14:paraId="5CD31EEA" w14:textId="7FA749BC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FC4BAF1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2. 2. 2020. </w:t>
            </w:r>
          </w:p>
          <w:p w14:paraId="2A55EE38" w14:textId="49447CF4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3DA0B3CF" w14:textId="637A6877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 4. 2020. u 11 sati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A06968A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7. 6. 2020. </w:t>
            </w:r>
          </w:p>
          <w:p w14:paraId="591EE164" w14:textId="19CA08E6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6C40E15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7. 7. 2020. </w:t>
            </w:r>
          </w:p>
          <w:p w14:paraId="10B9A753" w14:textId="5A5D341D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4A5195F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9. 9. 2020. </w:t>
            </w:r>
          </w:p>
          <w:p w14:paraId="3D54E781" w14:textId="0CCB2D61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99889E0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3. 9. 2020. </w:t>
            </w:r>
          </w:p>
          <w:p w14:paraId="7D421D38" w14:textId="1BEE3397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</w:tr>
      <w:tr w:rsidR="009F7D22" w:rsidRPr="009E655F" w14:paraId="1E6DE8D8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EE1023" w14:textId="77777777" w:rsidR="009F7D22" w:rsidRPr="009E655F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9E655F">
              <w:rPr>
                <w:rFonts w:ascii="Arial" w:hAnsi="Arial" w:cs="Arial"/>
                <w:sz w:val="18"/>
                <w:szCs w:val="18"/>
              </w:rPr>
              <w:t>Osnove jezične kultur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6EDF598" w14:textId="77777777" w:rsidR="009F7D22" w:rsidRPr="009E655F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9E655F">
              <w:rPr>
                <w:rFonts w:ascii="Arial" w:hAnsi="Arial" w:cs="Arial"/>
                <w:sz w:val="18"/>
                <w:szCs w:val="18"/>
              </w:rPr>
              <w:t>izv. prof. dr. sc. G. Tanacković Faletar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11F38AD5" w14:textId="77777777" w:rsidR="009F7D22" w:rsidRPr="009E655F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9E655F">
              <w:rPr>
                <w:rFonts w:ascii="Arial" w:hAnsi="Arial" w:cs="Arial"/>
                <w:sz w:val="18"/>
                <w:szCs w:val="18"/>
                <w:lang w:eastAsia="en-US"/>
              </w:rPr>
              <w:t>7574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4721D336" w14:textId="726902A8" w:rsidR="009F7D22" w:rsidRPr="009E655F" w:rsidRDefault="009F7D22" w:rsidP="009F7D22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11.  9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77B0A38B" w14:textId="1E97F0EE" w:rsidR="009F7D22" w:rsidRPr="009E655F" w:rsidRDefault="009F7D22" w:rsidP="009F7D22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7.01.  9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4E7EFF09" w14:textId="2D731987" w:rsidR="009F7D22" w:rsidRPr="009E655F" w:rsidRDefault="009F7D22" w:rsidP="009F7D22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02.  9h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790AD9B4" w14:textId="79463273" w:rsidR="009F7D22" w:rsidRPr="009E655F" w:rsidRDefault="009F7D22" w:rsidP="009F7D22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04.  9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double" w:sz="4" w:space="0" w:color="auto"/>
              <w:right w:val="single" w:sz="6" w:space="0" w:color="auto"/>
            </w:tcBorders>
          </w:tcPr>
          <w:p w14:paraId="304EBBA3" w14:textId="6EF01C2D" w:rsidR="009F7D22" w:rsidRPr="009E655F" w:rsidRDefault="009F7D22" w:rsidP="009F7D22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8.06.  9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57812FC2" w14:textId="7709EB7E" w:rsidR="009F7D22" w:rsidRPr="009E655F" w:rsidRDefault="009F7D22" w:rsidP="009F7D22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06.  9h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121213A0" w14:textId="5239FCEC" w:rsidR="009F7D22" w:rsidRPr="009E655F" w:rsidRDefault="009F7D22" w:rsidP="009F7D22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7.09.  9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5A87950D" w14:textId="085D6556" w:rsidR="009F7D22" w:rsidRPr="009E655F" w:rsidRDefault="009F7D22" w:rsidP="009F7D22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09.  9h</w:t>
            </w:r>
          </w:p>
        </w:tc>
      </w:tr>
    </w:tbl>
    <w:p w14:paraId="798A6721" w14:textId="77777777" w:rsidR="00F940D2" w:rsidRDefault="00F940D2" w:rsidP="00F940D2">
      <w:pPr>
        <w:spacing w:line="360" w:lineRule="auto"/>
        <w:ind w:left="708" w:firstLine="708"/>
        <w:rPr>
          <w:rFonts w:ascii="Arial" w:hAnsi="Arial" w:cs="Arial"/>
          <w:b/>
          <w:bCs/>
          <w:i/>
        </w:rPr>
      </w:pPr>
    </w:p>
    <w:p w14:paraId="4DA353D3" w14:textId="77777777" w:rsidR="00F940D2" w:rsidRDefault="00F940D2" w:rsidP="00F940D2">
      <w:pPr>
        <w:spacing w:after="160" w:line="259" w:lineRule="auto"/>
        <w:rPr>
          <w:rFonts w:ascii="Arial" w:hAnsi="Arial" w:cs="Arial"/>
          <w:b/>
          <w:bCs/>
          <w:i/>
        </w:rPr>
      </w:pPr>
      <w:r>
        <w:rPr>
          <w:rFonts w:ascii="Arial" w:hAnsi="Arial" w:cs="Arial"/>
          <w:b/>
          <w:bCs/>
          <w:i/>
        </w:rPr>
        <w:br w:type="page"/>
      </w:r>
    </w:p>
    <w:p w14:paraId="0DD3A2CB" w14:textId="77777777" w:rsidR="00F940D2" w:rsidRPr="00333715" w:rsidRDefault="00F940D2" w:rsidP="00F940D2">
      <w:pPr>
        <w:spacing w:line="360" w:lineRule="auto"/>
        <w:ind w:left="708" w:firstLine="708"/>
        <w:rPr>
          <w:rFonts w:ascii="Arial" w:hAnsi="Arial" w:cs="Arial"/>
          <w:b/>
          <w:bCs/>
          <w:i/>
        </w:rPr>
      </w:pPr>
      <w:r w:rsidRPr="00333715">
        <w:rPr>
          <w:rFonts w:ascii="Arial" w:hAnsi="Arial" w:cs="Arial"/>
          <w:b/>
          <w:bCs/>
          <w:i/>
        </w:rPr>
        <w:lastRenderedPageBreak/>
        <w:t>2. godina</w:t>
      </w:r>
    </w:p>
    <w:tbl>
      <w:tblPr>
        <w:tblW w:w="1596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9"/>
        <w:gridCol w:w="1984"/>
        <w:gridCol w:w="1149"/>
        <w:gridCol w:w="1278"/>
        <w:gridCol w:w="1320"/>
        <w:gridCol w:w="1320"/>
        <w:gridCol w:w="1200"/>
        <w:gridCol w:w="1320"/>
        <w:gridCol w:w="1320"/>
        <w:gridCol w:w="1320"/>
        <w:gridCol w:w="1320"/>
      </w:tblGrid>
      <w:tr w:rsidR="00F940D2" w:rsidRPr="00792C92" w14:paraId="7A9116CF" w14:textId="77777777" w:rsidTr="794664E7">
        <w:trPr>
          <w:cantSplit/>
          <w:trHeight w:val="600"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0B18F0C2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Predmet</w:t>
            </w:r>
          </w:p>
        </w:tc>
        <w:tc>
          <w:tcPr>
            <w:tcW w:w="198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56D8FFFE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Nastavnik</w:t>
            </w:r>
          </w:p>
        </w:tc>
        <w:tc>
          <w:tcPr>
            <w:tcW w:w="114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E191FB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 xml:space="preserve">ŠIFRA ISVU </w:t>
            </w:r>
          </w:p>
        </w:tc>
        <w:tc>
          <w:tcPr>
            <w:tcW w:w="127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1AA3ACD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Izvanredni</w:t>
            </w:r>
          </w:p>
          <w:p w14:paraId="6A9EA489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631B0258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11.-25.11.19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E35DD5C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ZIMSKI ROK</w:t>
            </w:r>
          </w:p>
          <w:p w14:paraId="1379E1C6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27.01.-21.02.2020.</w:t>
            </w:r>
          </w:p>
        </w:tc>
        <w:tc>
          <w:tcPr>
            <w:tcW w:w="1200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5D72A1E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 xml:space="preserve">Izvanredni </w:t>
            </w:r>
          </w:p>
          <w:p w14:paraId="6A779BC9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09A05486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14.-28.04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6D75EBC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LJETNI ROK</w:t>
            </w:r>
          </w:p>
          <w:p w14:paraId="6F5A4C21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08.06.-10.07.2020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6277529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JESENSKI ROK</w:t>
            </w:r>
          </w:p>
          <w:p w14:paraId="62C6AABE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31.08.-30.09.2020.</w:t>
            </w:r>
          </w:p>
        </w:tc>
      </w:tr>
      <w:tr w:rsidR="003048D1" w:rsidRPr="00333715" w14:paraId="4B6378AE" w14:textId="77777777" w:rsidTr="794664E7">
        <w:trPr>
          <w:cantSplit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B24F099" w14:textId="77777777" w:rsidR="003048D1" w:rsidRPr="00333715" w:rsidRDefault="003048D1" w:rsidP="003048D1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Praktikum iz eksperimentalne psihologije I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32ED88D" w14:textId="77777777" w:rsidR="003048D1" w:rsidRPr="00333715" w:rsidRDefault="003048D1" w:rsidP="003048D1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izv. prof. dr. sc. S. Ruče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736712F" w14:textId="77777777" w:rsidR="003048D1" w:rsidRPr="00333715" w:rsidRDefault="003048D1" w:rsidP="003048D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333715">
              <w:rPr>
                <w:rFonts w:ascii="Arial" w:hAnsi="Arial" w:cs="Arial"/>
                <w:sz w:val="18"/>
                <w:szCs w:val="18"/>
                <w:lang w:eastAsia="en-US"/>
              </w:rPr>
              <w:t>66768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EA121B7" w14:textId="507A57AE" w:rsidR="003048D1" w:rsidRPr="00333715" w:rsidRDefault="009F7D22" w:rsidP="003048D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975D40" w14:textId="63487C9F" w:rsidR="003048D1" w:rsidRPr="00333715" w:rsidRDefault="003048D1" w:rsidP="003048D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8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77E105C9" w14:textId="6EE1C549" w:rsidR="003048D1" w:rsidRPr="00333715" w:rsidRDefault="003048D1" w:rsidP="003048D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1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0EA7F04D" w14:textId="665A8671" w:rsidR="003048D1" w:rsidRPr="00333715" w:rsidRDefault="003048D1" w:rsidP="003048D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5BBA6C40" w14:textId="39E47FE2" w:rsidR="003048D1" w:rsidRPr="00333715" w:rsidRDefault="003048D1" w:rsidP="003048D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9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9D7A885" w14:textId="0E0ACAFC" w:rsidR="003048D1" w:rsidRPr="00333715" w:rsidRDefault="003048D1" w:rsidP="003048D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3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168C4EC" w14:textId="4F19DCC5" w:rsidR="003048D1" w:rsidRPr="00333715" w:rsidRDefault="003048D1" w:rsidP="003048D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1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2B57339B" w14:textId="2E374663" w:rsidR="003048D1" w:rsidRPr="00333715" w:rsidRDefault="003048D1" w:rsidP="003048D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9.</w:t>
            </w:r>
          </w:p>
        </w:tc>
      </w:tr>
      <w:tr w:rsidR="00F940D2" w:rsidRPr="00333715" w14:paraId="74704A66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2199978" w14:textId="77777777" w:rsidR="00F940D2" w:rsidRPr="00333715" w:rsidRDefault="00F940D2" w:rsidP="00712B74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Uvod u razvojnu psihologiju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B21621D" w14:textId="77777777" w:rsidR="00F940D2" w:rsidRPr="00333715" w:rsidRDefault="00F940D2" w:rsidP="00712B74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doc. dr. A. Babić Čikeš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ABDE459" w14:textId="77777777" w:rsidR="00F940D2" w:rsidRPr="00333715" w:rsidRDefault="00F940D2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333715">
              <w:rPr>
                <w:rFonts w:ascii="Arial" w:hAnsi="Arial" w:cs="Arial"/>
                <w:sz w:val="18"/>
                <w:szCs w:val="18"/>
                <w:lang w:eastAsia="en-US"/>
              </w:rPr>
              <w:t>4635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1EE273C" w14:textId="55015FEE" w:rsidR="00F940D2" w:rsidRPr="00333715" w:rsidRDefault="00712B74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11.2019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642136" w14:textId="706BA000" w:rsidR="00F940D2" w:rsidRPr="00333715" w:rsidRDefault="00712B74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0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045AC420" w14:textId="0BACB18C" w:rsidR="00F940D2" w:rsidRPr="00333715" w:rsidRDefault="00712B74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2922B93F" w14:textId="152BEA27" w:rsidR="00F940D2" w:rsidRPr="00333715" w:rsidRDefault="00D738FA" w:rsidP="00D738F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34297383" w14:textId="2FDB6293" w:rsidR="00F940D2" w:rsidRPr="00333715" w:rsidRDefault="00D738FA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5414953" w14:textId="5938A790" w:rsidR="00F940D2" w:rsidRPr="00333715" w:rsidRDefault="00D02B32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0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4A6BBBD" w14:textId="2F9A87D8" w:rsidR="00F940D2" w:rsidRPr="00333715" w:rsidRDefault="00FA4B73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3</w:t>
            </w:r>
            <w:r w:rsidR="001277F6">
              <w:rPr>
                <w:rFonts w:ascii="Arial" w:hAnsi="Arial" w:cs="Arial"/>
                <w:sz w:val="18"/>
                <w:szCs w:val="18"/>
                <w:lang w:eastAsia="en-US"/>
              </w:rPr>
              <w:t>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2B7CF92F" w14:textId="0ABD9825" w:rsidR="00F940D2" w:rsidRPr="00333715" w:rsidRDefault="00FA4B73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09.</w:t>
            </w:r>
          </w:p>
        </w:tc>
      </w:tr>
      <w:tr w:rsidR="00F940D2" w:rsidRPr="00333715" w14:paraId="64B2D20D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2E33274" w14:textId="77777777" w:rsidR="00F940D2" w:rsidRPr="00333715" w:rsidRDefault="00F940D2" w:rsidP="00712B74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Uvod u psihologiju ličnost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113484F" w14:textId="77777777" w:rsidR="00F940D2" w:rsidRPr="00333715" w:rsidRDefault="00F940D2" w:rsidP="00712B74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doc. dr. sc. I. Marčinko</w:t>
            </w:r>
          </w:p>
          <w:p w14:paraId="4BC9D311" w14:textId="77777777" w:rsidR="00F940D2" w:rsidRPr="00333715" w:rsidRDefault="00F940D2" w:rsidP="00712B74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dr. sc. D. Krup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18B32140" w14:textId="77777777" w:rsidR="00F940D2" w:rsidRPr="00333715" w:rsidRDefault="00F940D2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333715">
              <w:rPr>
                <w:rFonts w:ascii="Arial" w:hAnsi="Arial" w:cs="Arial"/>
                <w:sz w:val="18"/>
                <w:szCs w:val="18"/>
                <w:lang w:eastAsia="en-US"/>
              </w:rPr>
              <w:t>46355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B0F4135" w14:textId="008281AF" w:rsidR="00F940D2" w:rsidRPr="00333715" w:rsidRDefault="009F7D22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45677F" w14:textId="55158454" w:rsidR="00F940D2" w:rsidRPr="00333715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8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18A0336E" w14:textId="3BCEA998" w:rsidR="00F940D2" w:rsidRPr="00333715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1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54E1B098" w14:textId="5C67726F" w:rsidR="00F940D2" w:rsidRPr="00333715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71409972" w14:textId="706FC491" w:rsidR="00F940D2" w:rsidRPr="00333715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9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64BAFA3" w14:textId="6440B060" w:rsidR="00F940D2" w:rsidRPr="00333715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3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09DD88E" w14:textId="4FCE923B" w:rsidR="00F940D2" w:rsidRPr="00333715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1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2899F58" w14:textId="4BEC4092" w:rsidR="00F940D2" w:rsidRPr="00333715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9.</w:t>
            </w:r>
          </w:p>
        </w:tc>
      </w:tr>
      <w:tr w:rsidR="009F7D22" w:rsidRPr="00333715" w14:paraId="2C7F7C95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B3129D2" w14:textId="77777777" w:rsidR="009F7D22" w:rsidRPr="00333715" w:rsidRDefault="009F7D22" w:rsidP="009F7D2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Engleski za humanističke i društvene znanosti 3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81E22BF" w14:textId="77777777" w:rsidR="009F7D22" w:rsidRPr="00333715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dr. sc. D. Kuna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6727E1D6" w14:textId="7777777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333715">
              <w:rPr>
                <w:rFonts w:ascii="Arial" w:hAnsi="Arial" w:cs="Arial"/>
                <w:sz w:val="18"/>
                <w:szCs w:val="18"/>
                <w:lang w:eastAsia="en-US"/>
              </w:rPr>
              <w:t>45978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00FB087" w14:textId="1A0AAED4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 11. 20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E1C93E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7.1. 2020. </w:t>
            </w:r>
          </w:p>
          <w:p w14:paraId="74F3E017" w14:textId="3EF21B4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9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690D3EC5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0. 2. 2020. </w:t>
            </w:r>
          </w:p>
          <w:p w14:paraId="4AE8C346" w14:textId="3C2DEC73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9 sati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5E9831B7" w14:textId="48D4CC4C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2.4.2020. 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26AE5541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6. 6. 2020. </w:t>
            </w:r>
          </w:p>
          <w:p w14:paraId="0FB818CB" w14:textId="090969B2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9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928854A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30. 6. 2020. </w:t>
            </w:r>
          </w:p>
          <w:p w14:paraId="249BD906" w14:textId="328E477E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9 sati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7597DEC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7. 9. 2020. </w:t>
            </w:r>
          </w:p>
          <w:p w14:paraId="09E17447" w14:textId="5F4095B5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9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BBC2BD3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9. 2020.</w:t>
            </w:r>
          </w:p>
          <w:p w14:paraId="29368B01" w14:textId="0CEA2D26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9 sati</w:t>
            </w:r>
          </w:p>
        </w:tc>
      </w:tr>
      <w:tr w:rsidR="009F7D22" w:rsidRPr="00333715" w14:paraId="085AE15F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1DB2417" w14:textId="77777777" w:rsidR="009F7D22" w:rsidRPr="00333715" w:rsidRDefault="009F7D22" w:rsidP="009F7D22">
            <w:r w:rsidRPr="00333715">
              <w:rPr>
                <w:rFonts w:ascii="Arial" w:hAnsi="Arial" w:cs="Arial"/>
                <w:sz w:val="18"/>
                <w:szCs w:val="18"/>
              </w:rPr>
              <w:t>Njemački za humanističke i društvene znanosti 3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F045687" w14:textId="77777777" w:rsidR="009F7D22" w:rsidRPr="00333715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dr. sc. N. Truck-Biljan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24786085" w14:textId="7777777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333715">
              <w:rPr>
                <w:rFonts w:ascii="Arial" w:hAnsi="Arial" w:cs="Arial"/>
                <w:sz w:val="18"/>
                <w:szCs w:val="18"/>
                <w:lang w:eastAsia="en-US"/>
              </w:rPr>
              <w:t>4597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91BA23D" w14:textId="0ED2C913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 11. 2019. u 11 sati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788F34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9. 1. 2020. </w:t>
            </w:r>
          </w:p>
          <w:p w14:paraId="742BC26B" w14:textId="771AABA8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55385034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2. 2. 2020. </w:t>
            </w:r>
          </w:p>
          <w:p w14:paraId="4DCE6EEB" w14:textId="6C69C49D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03820484" w14:textId="30A8A031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 4. 2020. u 11 sati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501633AB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7. 6. 2020. </w:t>
            </w:r>
          </w:p>
          <w:p w14:paraId="2DF3F8F2" w14:textId="7EC905FA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0F74661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7. 7. 2020. </w:t>
            </w:r>
          </w:p>
          <w:p w14:paraId="03A23036" w14:textId="2953A2C6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8984DDE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9. 9. 2020. </w:t>
            </w:r>
          </w:p>
          <w:p w14:paraId="0020485C" w14:textId="55EFE4A6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F238FD4" w14:textId="77777777" w:rsidR="009F7D22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3. 9. 2020. </w:t>
            </w:r>
          </w:p>
          <w:p w14:paraId="7184A27F" w14:textId="4251A02B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</w:tr>
      <w:tr w:rsidR="009F7D22" w:rsidRPr="00333715" w14:paraId="13ADCA5B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184A559" w14:textId="77777777" w:rsidR="009F7D22" w:rsidRPr="00333715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Upotreba računala u psihologij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78C804C5" w14:textId="77777777" w:rsidR="009F7D22" w:rsidRPr="00333715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izv. prof. dr. sc. D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C6BF7AC" w14:textId="7777777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333715">
              <w:rPr>
                <w:rFonts w:ascii="Arial" w:hAnsi="Arial" w:cs="Arial"/>
                <w:sz w:val="18"/>
                <w:szCs w:val="18"/>
                <w:lang w:eastAsia="en-US"/>
              </w:rPr>
              <w:t>85182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5094FEF" w14:textId="41E13F7A" w:rsidR="009F7D22" w:rsidRPr="00333715" w:rsidRDefault="007D1875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114C647C" w14:textId="6AC55782" w:rsidR="009F7D22" w:rsidRPr="00333715" w:rsidRDefault="007D1875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4.0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AB7A8A9" w14:textId="3268790A" w:rsidR="009F7D22" w:rsidRPr="00333715" w:rsidRDefault="007D1875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32CE3D67" w14:textId="165EE27C" w:rsidR="009F7D22" w:rsidRPr="00333715" w:rsidRDefault="007D1875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D166260" w14:textId="3385104A" w:rsidR="009F7D22" w:rsidRPr="00333715" w:rsidRDefault="007D1875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EC8BB11" w14:textId="58C60FBF" w:rsidR="009F7D22" w:rsidRPr="00333715" w:rsidRDefault="007D1875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1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5BD4BE1" w14:textId="4CD19B3D" w:rsidR="009F7D22" w:rsidRPr="00333715" w:rsidRDefault="007D1875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9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A149BE7" w14:textId="3470219E" w:rsidR="009F7D22" w:rsidRPr="00333715" w:rsidRDefault="007D1875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3.09.</w:t>
            </w:r>
          </w:p>
        </w:tc>
      </w:tr>
      <w:tr w:rsidR="009F7D22" w:rsidRPr="00333715" w14:paraId="6C45FF44" w14:textId="77777777" w:rsidTr="009F7D22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D38CBF2" w14:textId="77777777" w:rsidR="009F7D22" w:rsidRPr="00333715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Osnove web dizajn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6F4AFF2" w14:textId="77777777" w:rsidR="009F7D22" w:rsidRPr="00333715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mr. sc. S. Galić,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40EB720" w14:textId="7777777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333715">
              <w:rPr>
                <w:rFonts w:ascii="Arial" w:hAnsi="Arial" w:cs="Arial"/>
                <w:sz w:val="18"/>
                <w:szCs w:val="18"/>
                <w:lang w:eastAsia="en-US"/>
              </w:rPr>
              <w:t>66771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9C2E827" w14:textId="77777777" w:rsidR="009F7D22" w:rsidRDefault="009F7D22" w:rsidP="009F7D22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11.2019.</w:t>
            </w:r>
          </w:p>
          <w:p w14:paraId="439402CB" w14:textId="5551088B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C1A2C7" w14:textId="77777777" w:rsidR="009F7D22" w:rsidRDefault="009F7D22" w:rsidP="009F7D22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.2.2020.</w:t>
            </w:r>
          </w:p>
          <w:p w14:paraId="203BFA1E" w14:textId="3F8E5D72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3A3BE3F" w14:textId="77777777" w:rsidR="009F7D22" w:rsidRDefault="009F7D22" w:rsidP="009F7D22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2.2020.</w:t>
            </w:r>
          </w:p>
          <w:p w14:paraId="37F7189B" w14:textId="4BC65CF0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  <w:vAlign w:val="center"/>
          </w:tcPr>
          <w:p w14:paraId="13E84C2A" w14:textId="77777777" w:rsidR="009F7D22" w:rsidRDefault="009F7D22" w:rsidP="009F7D22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4.2020.</w:t>
            </w:r>
          </w:p>
          <w:p w14:paraId="1D77C5A2" w14:textId="51BEAD1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vAlign w:val="center"/>
          </w:tcPr>
          <w:p w14:paraId="1B033049" w14:textId="77777777" w:rsidR="009F7D22" w:rsidRDefault="009F7D22" w:rsidP="009F7D22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6.2020.</w:t>
            </w:r>
          </w:p>
          <w:p w14:paraId="16E58ABB" w14:textId="64602DB2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58C5E2F3" w14:textId="77777777" w:rsidR="009F7D22" w:rsidRDefault="009F7D22" w:rsidP="009F7D22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.7.2020.</w:t>
            </w:r>
          </w:p>
          <w:p w14:paraId="7F07E838" w14:textId="3AA06396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6194D21" w14:textId="77777777" w:rsidR="009F7D22" w:rsidRDefault="009F7D22" w:rsidP="009F7D22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9.9.2020.</w:t>
            </w:r>
          </w:p>
          <w:p w14:paraId="6D64A6B3" w14:textId="03B0CA73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305360FD" w14:textId="77777777" w:rsidR="009F7D22" w:rsidRDefault="009F7D22" w:rsidP="009F7D22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3.9.2020.</w:t>
            </w:r>
          </w:p>
          <w:p w14:paraId="495C12B1" w14:textId="09BCA121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</w:tr>
      <w:tr w:rsidR="009F7D22" w:rsidRPr="00333715" w14:paraId="34561CBF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45ED447" w14:textId="77777777" w:rsidR="009F7D22" w:rsidRPr="00333715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Vještine prezentiranja, govorništvo i javni nastup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5029C4E" w14:textId="77777777" w:rsidR="009F7D22" w:rsidRPr="00333715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doc. dr. sc. G. Lesinger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6033477B" w14:textId="7777777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333715">
              <w:rPr>
                <w:rFonts w:ascii="Arial" w:hAnsi="Arial" w:cs="Arial"/>
                <w:sz w:val="18"/>
                <w:szCs w:val="18"/>
                <w:lang w:eastAsia="en-US"/>
              </w:rPr>
              <w:t>205903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A4A3026" w14:textId="7777777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25DBF2" w14:textId="7777777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7673D151" w14:textId="7777777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5431FAC0" w14:textId="7777777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1C6D6800" w14:textId="7777777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C3B9015" w14:textId="7777777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413456E" w14:textId="7777777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25B5198" w14:textId="7777777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</w:tr>
      <w:tr w:rsidR="009F7D22" w:rsidRPr="00C82438" w14:paraId="778B1F1D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66998DD9" w14:textId="77777777" w:rsidR="009F7D22" w:rsidRPr="00C82438" w:rsidRDefault="009F7D22" w:rsidP="009F7D22">
            <w:pPr>
              <w:spacing w:line="254" w:lineRule="auto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2BE39C18" w14:textId="77777777" w:rsidR="009F7D22" w:rsidRPr="00C82438" w:rsidRDefault="009F7D22" w:rsidP="009F7D22">
            <w:pPr>
              <w:spacing w:line="254" w:lineRule="auto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E80B86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420F0678" w14:textId="7777777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780DEC" w14:textId="666D5AE2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79BAF8E3" w14:textId="0A8CB4C6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14EB1AB9" w14:textId="5C719961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A6CE13C" w14:textId="19DF349F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5E096CD9" w14:textId="6208314F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A1A78F" w14:textId="259D9ABD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16A5F3EA" w14:textId="04C44B87" w:rsidR="009F7D22" w:rsidRPr="00C82438" w:rsidRDefault="009F7D22" w:rsidP="009F7D22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</w:tr>
      <w:tr w:rsidR="009F7D22" w:rsidRPr="00333715" w14:paraId="2407C5CA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F3583D6" w14:textId="77777777" w:rsidR="009F7D22" w:rsidRPr="00333715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Emocije i motivaci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30F7C97" w14:textId="77777777" w:rsidR="009F7D22" w:rsidRPr="00333715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doc. dr. sc. V. Križan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42B6A25" w14:textId="7777777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333715">
              <w:rPr>
                <w:rFonts w:ascii="Arial" w:hAnsi="Arial" w:cs="Arial"/>
                <w:sz w:val="18"/>
                <w:szCs w:val="18"/>
                <w:lang w:eastAsia="en-US"/>
              </w:rPr>
              <w:t>46353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093FD9C" w14:textId="360AB68E" w:rsidR="009F7D22" w:rsidRPr="00333715" w:rsidRDefault="007D1875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0875205E" w14:textId="540A3323" w:rsidR="009F7D22" w:rsidRPr="00333715" w:rsidRDefault="007D1875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0676FB2" w14:textId="26589F7B" w:rsidR="009F7D22" w:rsidRPr="00333715" w:rsidRDefault="007D1875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6B34C652" w14:textId="30EAFC63" w:rsidR="009F7D22" w:rsidRPr="00333715" w:rsidRDefault="007D1875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2A91CA4" w14:textId="1EB76FFC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08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CBCAC4D" w14:textId="38830F9C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26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D2ACEF4" w14:textId="446D6650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04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2E523D56" w14:textId="6D58D7DA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18.09.</w:t>
            </w:r>
          </w:p>
        </w:tc>
      </w:tr>
      <w:tr w:rsidR="009F7D22" w:rsidRPr="00333715" w14:paraId="783CA55D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593B9D0A" w14:textId="77777777" w:rsidR="009F7D22" w:rsidRPr="00333715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Psihologija djetinjstv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5F046D7C" w14:textId="77777777" w:rsidR="009F7D22" w:rsidRPr="00333715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doc. dr. sc. A. Babić Čikeš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7E91A9E" w14:textId="7777777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333715">
              <w:rPr>
                <w:rFonts w:ascii="Arial" w:hAnsi="Arial" w:cs="Arial"/>
                <w:sz w:val="18"/>
                <w:szCs w:val="18"/>
                <w:lang w:eastAsia="en-US"/>
              </w:rPr>
              <w:t>46361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4AF00CE" w14:textId="33B89681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58BEBDC5" w14:textId="4B729600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8830DBA" w14:textId="05F14E41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46B26645" w14:textId="1553B555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50A4CC4" w14:textId="44163879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6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72FE407" w14:textId="238144E3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.7.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34BBECE" w14:textId="313C8485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1.8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BE3ABA5" w14:textId="79B4A3CD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9.20.</w:t>
            </w:r>
          </w:p>
        </w:tc>
      </w:tr>
      <w:tr w:rsidR="009F7D22" w:rsidRPr="00333715" w14:paraId="03AE3A9F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9A0EB7A" w14:textId="77777777" w:rsidR="009F7D22" w:rsidRPr="00333715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Psihologija adolescencij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D76898D" w14:textId="77777777" w:rsidR="009F7D22" w:rsidRPr="00333715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doc. dr. sc. A. Babić Čikeš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787C516" w14:textId="7777777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333715">
              <w:rPr>
                <w:rFonts w:ascii="Arial" w:hAnsi="Arial" w:cs="Arial"/>
                <w:sz w:val="18"/>
                <w:szCs w:val="18"/>
                <w:lang w:eastAsia="en-US"/>
              </w:rPr>
              <w:t>46362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EA08ED1" w14:textId="10DDB574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11.2019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7093E01C" w14:textId="06322214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0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409797F" w14:textId="7B23FE1B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2A86E98F" w14:textId="5A1C47A4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4BAE67F" w14:textId="0E617015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1295DEB" w14:textId="51AC99E8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0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B04DAAA" w14:textId="0C5E3B0A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3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4455A83" w14:textId="160BAA34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09.</w:t>
            </w:r>
          </w:p>
        </w:tc>
      </w:tr>
      <w:tr w:rsidR="009F7D22" w:rsidRPr="00333715" w14:paraId="4C25BE56" w14:textId="77777777" w:rsidTr="794664E7">
        <w:trPr>
          <w:cantSplit/>
        </w:trPr>
        <w:tc>
          <w:tcPr>
            <w:tcW w:w="2429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4E0B8FDF" w14:textId="77777777" w:rsidR="009F7D22" w:rsidRPr="00333715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Temelji socijalne psihologij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C9B3B00" w14:textId="77777777" w:rsidR="009F7D22" w:rsidRPr="00333715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333715">
              <w:rPr>
                <w:rFonts w:ascii="Arial" w:hAnsi="Arial" w:cs="Arial"/>
                <w:sz w:val="18"/>
                <w:szCs w:val="18"/>
              </w:rPr>
              <w:t>izv. prof. dr. sc.  D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5A33326F" w14:textId="7777777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333715">
              <w:rPr>
                <w:rFonts w:ascii="Arial" w:hAnsi="Arial" w:cs="Arial"/>
                <w:sz w:val="18"/>
                <w:szCs w:val="18"/>
                <w:lang w:eastAsia="en-US"/>
              </w:rPr>
              <w:t>4636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922B871" w14:textId="09310B1F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 11. 19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440ACB60" w14:textId="4EBC87F4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7.2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D28F352" w14:textId="31B87DB9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2.20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570B7BA3" w14:textId="0DBBF322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3. 4. 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E92F6F3" w14:textId="7E6B196B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6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718C735" w14:textId="6DBB154E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. 7. 20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C9F0AB5" w14:textId="3D2D3FDB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 9. 20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C6A7C0C" w14:textId="0BF78B67" w:rsidR="009F7D22" w:rsidRPr="00333715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4.9.20</w:t>
            </w:r>
          </w:p>
        </w:tc>
      </w:tr>
      <w:tr w:rsidR="009F7D22" w:rsidRPr="00DA639A" w14:paraId="24FCBF95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F03CB52" w14:textId="77777777" w:rsidR="009F7D22" w:rsidRPr="00DA639A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Mjerenje u psihologij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F9C0014" w14:textId="77777777" w:rsidR="009F7D22" w:rsidRPr="00DA639A" w:rsidRDefault="009F7D22" w:rsidP="009F7D22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izv. prof. dr. sc. S. Ruče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EBBB957" w14:textId="77777777" w:rsidR="009F7D22" w:rsidRPr="00DA639A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46358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2C1E950" w14:textId="77777777" w:rsidR="009F7D22" w:rsidRPr="00DA639A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20906E" w14:textId="1747D96F" w:rsidR="009F7D22" w:rsidRPr="00DA639A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8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2051BB28" w14:textId="3A6D4361" w:rsidR="009F7D22" w:rsidRPr="00DA639A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1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7A85B649" w14:textId="0CBEA1BB" w:rsidR="009F7D22" w:rsidRPr="00DA639A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76AEF6AB" w14:textId="084F2CF9" w:rsidR="009F7D22" w:rsidRPr="00DA639A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9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139EA8B" w14:textId="607CFC1C" w:rsidR="009F7D22" w:rsidRPr="00DA639A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3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5E7AA0B" w14:textId="35E0AC18" w:rsidR="009F7D22" w:rsidRPr="00DA639A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1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3732FC6" w14:textId="0736DA1B" w:rsidR="009F7D22" w:rsidRPr="00DA639A" w:rsidRDefault="009F7D22" w:rsidP="009F7D22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9.</w:t>
            </w:r>
          </w:p>
        </w:tc>
      </w:tr>
      <w:tr w:rsidR="007D1875" w:rsidRPr="00DA639A" w14:paraId="404F7D86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F4E8C53" w14:textId="77777777" w:rsidR="007D1875" w:rsidRPr="00DA639A" w:rsidRDefault="007D1875" w:rsidP="007D187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Engleski za humanističke i društvene znanosti 4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36A13C8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dr. sc. D Kuna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2785D260" w14:textId="7777777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45980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3E463DF" w14:textId="5BF76678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 11. 20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22DEDD" w14:textId="77777777" w:rsidR="007D1875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7.1. 2020. </w:t>
            </w:r>
          </w:p>
          <w:p w14:paraId="7BD84849" w14:textId="7777777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7DCCA145" w14:textId="77777777" w:rsidR="007D1875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0.2. 2020. </w:t>
            </w:r>
          </w:p>
          <w:p w14:paraId="335A1666" w14:textId="7777777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221A26E4" w14:textId="2E53BDDE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2.4.2020. 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5DA7B368" w14:textId="77777777" w:rsidR="007D1875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6. 6. 2020. </w:t>
            </w:r>
          </w:p>
          <w:p w14:paraId="6052B884" w14:textId="7777777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59A7ABF" w14:textId="77777777" w:rsidR="007D1875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30. 6. 2020. </w:t>
            </w:r>
          </w:p>
          <w:p w14:paraId="607D88ED" w14:textId="7777777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AFAD84B" w14:textId="12639C53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7. 9. 2020. 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270D2B4" w14:textId="77777777" w:rsidR="007D1875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9. 2020.</w:t>
            </w:r>
          </w:p>
          <w:p w14:paraId="14489A2D" w14:textId="7777777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</w:tr>
      <w:tr w:rsidR="007D1875" w:rsidRPr="00DA639A" w14:paraId="1E83252C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48F5AF7" w14:textId="77777777" w:rsidR="007D1875" w:rsidRPr="00DA639A" w:rsidRDefault="007D1875" w:rsidP="007D1875">
            <w:r w:rsidRPr="00DA639A">
              <w:rPr>
                <w:rFonts w:ascii="Arial" w:hAnsi="Arial" w:cs="Arial"/>
                <w:sz w:val="18"/>
                <w:szCs w:val="18"/>
              </w:rPr>
              <w:t>Njemački za humanističke i društvene znanosti 4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AA1950A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dr. sc. N. Truck-Biljan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3DF7C45" w14:textId="7777777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45981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FAF4287" w14:textId="0D4FFFDC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 11. 2019. u 11 sati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1764CD" w14:textId="77777777" w:rsidR="007D1875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9. 1. 2020. </w:t>
            </w:r>
          </w:p>
          <w:p w14:paraId="2197F841" w14:textId="0982EA10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7E5A1644" w14:textId="77777777" w:rsidR="007D1875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2. 2. 2020. </w:t>
            </w:r>
          </w:p>
          <w:p w14:paraId="5E1BACD4" w14:textId="61152038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66C22B56" w14:textId="0281E561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 4. 2020. u 11 sati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4C497655" w14:textId="77777777" w:rsidR="007D1875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7. 6. 2020. </w:t>
            </w:r>
          </w:p>
          <w:p w14:paraId="420578C7" w14:textId="394D6848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9A674FC" w14:textId="77777777" w:rsidR="007D1875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7. 7. 2020. </w:t>
            </w:r>
          </w:p>
          <w:p w14:paraId="66F751C4" w14:textId="31E2D7CA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67D3DF7" w14:textId="77777777" w:rsidR="007D1875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9. 9. 2020. </w:t>
            </w:r>
          </w:p>
          <w:p w14:paraId="3908C67D" w14:textId="6DBF27E9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96B0729" w14:textId="77777777" w:rsidR="007D1875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3. 9. 2020. </w:t>
            </w:r>
          </w:p>
          <w:p w14:paraId="20B36DAC" w14:textId="79FE90EC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u 11 sati</w:t>
            </w:r>
          </w:p>
        </w:tc>
      </w:tr>
      <w:tr w:rsidR="007D1875" w:rsidRPr="00DA639A" w14:paraId="7917E368" w14:textId="77777777" w:rsidTr="794664E7">
        <w:trPr>
          <w:cantSplit/>
        </w:trPr>
        <w:tc>
          <w:tcPr>
            <w:tcW w:w="2429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835B99D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Komunikacijske vještin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01E9174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doc. dr. sc. A. Kurto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FBEEBAE" w14:textId="7777777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4636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7A643232" w14:textId="17266F99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11.2019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14:paraId="70E6AD02" w14:textId="5F9D5ECF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.2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5C8827E0" w14:textId="5FCDE526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2.2020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  <w:vAlign w:val="center"/>
          </w:tcPr>
          <w:p w14:paraId="6E6EA9D8" w14:textId="3407EFE5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4.20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2676ABC5" w14:textId="0134F69C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6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31A8786A" w14:textId="68394EE6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4.6.20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72037CD" w14:textId="59988053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9.9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A097D48" w14:textId="24AB58FB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3.09.2020.</w:t>
            </w:r>
          </w:p>
        </w:tc>
      </w:tr>
      <w:tr w:rsidR="007D1875" w:rsidRPr="00DA639A" w14:paraId="04FF08AF" w14:textId="77777777" w:rsidTr="794664E7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47C0C16" w14:textId="77777777" w:rsidR="007D1875" w:rsidRPr="00A61B9E" w:rsidRDefault="007D1875" w:rsidP="007D1875">
            <w:pPr>
              <w:spacing w:line="254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A61B9E">
              <w:rPr>
                <w:rFonts w:ascii="Arial" w:hAnsi="Arial" w:cs="Arial"/>
                <w:sz w:val="18"/>
                <w:szCs w:val="18"/>
                <w:lang w:eastAsia="en-US"/>
              </w:rPr>
              <w:t>Psihologija bol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5E872D8" w14:textId="77777777" w:rsidR="007D1875" w:rsidRPr="00A61B9E" w:rsidRDefault="007D1875" w:rsidP="007D1875">
            <w:pPr>
              <w:spacing w:line="254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A61B9E">
              <w:rPr>
                <w:rFonts w:ascii="Arial" w:hAnsi="Arial" w:cs="Arial"/>
                <w:sz w:val="18"/>
                <w:szCs w:val="18"/>
                <w:lang w:eastAsia="en-US"/>
              </w:rPr>
              <w:t>prof. dr. sc. G. Vulet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018AB3EC" w14:textId="77777777" w:rsidR="007D1875" w:rsidRPr="00A61B9E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A61B9E">
              <w:rPr>
                <w:rFonts w:ascii="Arial" w:hAnsi="Arial" w:cs="Arial"/>
                <w:sz w:val="18"/>
                <w:szCs w:val="18"/>
                <w:lang w:eastAsia="en-US"/>
              </w:rPr>
              <w:t>190123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412503FB" w14:textId="1B319088" w:rsidR="007D1875" w:rsidRPr="00A61B9E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44168435" w14:textId="5782604F" w:rsidR="007D1875" w:rsidRPr="00A61B9E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2EDACA42" w14:textId="3FB5ABAA" w:rsidR="007D1875" w:rsidRPr="00A61B9E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1A8E1A20" w14:textId="378760FD" w:rsidR="007D1875" w:rsidRPr="00A61B9E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double" w:sz="4" w:space="0" w:color="auto"/>
              <w:right w:val="single" w:sz="6" w:space="0" w:color="auto"/>
            </w:tcBorders>
          </w:tcPr>
          <w:p w14:paraId="588CF06D" w14:textId="6D385182" w:rsidR="007D1875" w:rsidRPr="00A61B9E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A61B9E">
              <w:rPr>
                <w:rFonts w:ascii="Arial" w:hAnsi="Arial" w:cs="Arial"/>
                <w:sz w:val="18"/>
                <w:szCs w:val="18"/>
                <w:lang w:eastAsia="en-US"/>
              </w:rPr>
              <w:t>17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31F06548" w14:textId="249BD254" w:rsidR="007D1875" w:rsidRPr="00A61B9E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A61B9E">
              <w:rPr>
                <w:rFonts w:ascii="Arial" w:hAnsi="Arial" w:cs="Arial"/>
                <w:sz w:val="18"/>
                <w:szCs w:val="18"/>
                <w:lang w:eastAsia="en-US"/>
              </w:rPr>
              <w:t>06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6E6A5345" w14:textId="08E09BCA" w:rsidR="007D1875" w:rsidRPr="00A61B9E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A61B9E">
              <w:rPr>
                <w:rFonts w:ascii="Arial" w:hAnsi="Arial" w:cs="Arial"/>
                <w:sz w:val="18"/>
                <w:szCs w:val="18"/>
                <w:lang w:eastAsia="en-US"/>
              </w:rPr>
              <w:t>07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00096F4A" w14:textId="2BC53B7F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A61B9E">
              <w:rPr>
                <w:rFonts w:ascii="Arial" w:hAnsi="Arial" w:cs="Arial"/>
                <w:sz w:val="18"/>
                <w:szCs w:val="18"/>
                <w:lang w:eastAsia="en-US"/>
              </w:rPr>
              <w:t>21.09.</w:t>
            </w:r>
          </w:p>
        </w:tc>
      </w:tr>
    </w:tbl>
    <w:p w14:paraId="46FCC7CA" w14:textId="77777777" w:rsidR="00F940D2" w:rsidRPr="00C82438" w:rsidRDefault="00F940D2" w:rsidP="00F940D2">
      <w:pPr>
        <w:spacing w:after="160" w:line="259" w:lineRule="auto"/>
        <w:rPr>
          <w:rFonts w:ascii="Arial" w:hAnsi="Arial" w:cs="Arial"/>
          <w:b/>
          <w:bCs/>
          <w:i/>
          <w:color w:val="FF0000"/>
        </w:rPr>
      </w:pPr>
    </w:p>
    <w:p w14:paraId="6A8969F0" w14:textId="77777777" w:rsidR="00F940D2" w:rsidRDefault="00F940D2" w:rsidP="00F940D2">
      <w:pPr>
        <w:spacing w:after="160" w:line="259" w:lineRule="auto"/>
        <w:rPr>
          <w:rFonts w:ascii="Arial" w:hAnsi="Arial" w:cs="Arial"/>
          <w:b/>
          <w:bCs/>
          <w:i/>
          <w:color w:val="FF0000"/>
        </w:rPr>
      </w:pPr>
      <w:r>
        <w:rPr>
          <w:rFonts w:ascii="Arial" w:hAnsi="Arial" w:cs="Arial"/>
          <w:b/>
          <w:bCs/>
          <w:i/>
          <w:color w:val="FF0000"/>
        </w:rPr>
        <w:br w:type="page"/>
      </w:r>
    </w:p>
    <w:p w14:paraId="34B216D9" w14:textId="77777777" w:rsidR="00F940D2" w:rsidRPr="00C82438" w:rsidRDefault="00F940D2" w:rsidP="00F940D2">
      <w:pPr>
        <w:spacing w:line="360" w:lineRule="auto"/>
        <w:ind w:left="708" w:firstLine="708"/>
        <w:rPr>
          <w:rFonts w:ascii="Arial" w:hAnsi="Arial" w:cs="Arial"/>
          <w:b/>
          <w:bCs/>
          <w:i/>
        </w:rPr>
      </w:pPr>
      <w:r w:rsidRPr="00C82438">
        <w:rPr>
          <w:rFonts w:ascii="Arial" w:hAnsi="Arial" w:cs="Arial"/>
          <w:b/>
          <w:bCs/>
          <w:i/>
        </w:rPr>
        <w:lastRenderedPageBreak/>
        <w:t>3. godina</w:t>
      </w:r>
    </w:p>
    <w:tbl>
      <w:tblPr>
        <w:tblW w:w="1596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9"/>
        <w:gridCol w:w="1984"/>
        <w:gridCol w:w="1149"/>
        <w:gridCol w:w="1278"/>
        <w:gridCol w:w="1320"/>
        <w:gridCol w:w="1320"/>
        <w:gridCol w:w="1200"/>
        <w:gridCol w:w="1320"/>
        <w:gridCol w:w="1320"/>
        <w:gridCol w:w="1320"/>
        <w:gridCol w:w="1320"/>
      </w:tblGrid>
      <w:tr w:rsidR="00F940D2" w:rsidRPr="00792C92" w14:paraId="001851D8" w14:textId="77777777" w:rsidTr="742AC12D">
        <w:trPr>
          <w:cantSplit/>
          <w:trHeight w:val="600"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2F234392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Predmet</w:t>
            </w:r>
          </w:p>
        </w:tc>
        <w:tc>
          <w:tcPr>
            <w:tcW w:w="198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76E40F7A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Nastavnik</w:t>
            </w:r>
          </w:p>
        </w:tc>
        <w:tc>
          <w:tcPr>
            <w:tcW w:w="114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2BA8D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 xml:space="preserve">ŠIFRA ISVU </w:t>
            </w:r>
          </w:p>
        </w:tc>
        <w:tc>
          <w:tcPr>
            <w:tcW w:w="127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32B7730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Izvanredni</w:t>
            </w:r>
          </w:p>
          <w:p w14:paraId="35881640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40CA565E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11.-25.11.19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D6018B6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ZIMSKI ROK</w:t>
            </w:r>
          </w:p>
          <w:p w14:paraId="5AA0B94F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27.01.-21.02.2020.</w:t>
            </w:r>
          </w:p>
        </w:tc>
        <w:tc>
          <w:tcPr>
            <w:tcW w:w="1200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2F1F891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 xml:space="preserve">Izvanredni </w:t>
            </w:r>
          </w:p>
          <w:p w14:paraId="77D9CFF4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7A0BB873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14.-28.04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EB01AE0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LJETNI ROK</w:t>
            </w:r>
          </w:p>
          <w:p w14:paraId="3503CA09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08.06.-10.07.2020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D6A79C2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JESENSKI ROK</w:t>
            </w:r>
          </w:p>
          <w:p w14:paraId="28CDF40D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31.08.-30.09.2020</w:t>
            </w:r>
            <w:r>
              <w:rPr>
                <w:rStyle w:val="FootnoteReference"/>
                <w:rFonts w:ascii="Arial" w:hAnsi="Arial" w:cs="Arial"/>
                <w:sz w:val="18"/>
                <w:szCs w:val="18"/>
                <w:lang w:eastAsia="en-US"/>
              </w:rPr>
              <w:footnoteReference w:id="1"/>
            </w: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</w:p>
        </w:tc>
      </w:tr>
      <w:tr w:rsidR="00F940D2" w:rsidRPr="00DA639A" w14:paraId="3F18DF35" w14:textId="77777777" w:rsidTr="742AC12D">
        <w:trPr>
          <w:cantSplit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0088B02" w14:textId="77777777" w:rsidR="00F940D2" w:rsidRPr="00DA639A" w:rsidRDefault="00F940D2" w:rsidP="00712B74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Teorija testov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2C9A6C5" w14:textId="77777777" w:rsidR="00F940D2" w:rsidRPr="00DA639A" w:rsidRDefault="00F940D2" w:rsidP="00712B74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izv. prof. dr. sc. S. Ruče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2D0F88EB" w14:textId="77777777" w:rsidR="00F940D2" w:rsidRPr="00DA639A" w:rsidRDefault="00F940D2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59636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8045F6F" w14:textId="7502DE64" w:rsidR="00F940D2" w:rsidRPr="00DA639A" w:rsidRDefault="007D1875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CE0AC6" w14:textId="5AD01E81" w:rsidR="00F940D2" w:rsidRPr="00DA639A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8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7D804BE1" w14:textId="76578D53" w:rsidR="00F940D2" w:rsidRPr="00DA639A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1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3DEC03FB" w14:textId="165651FF" w:rsidR="00F940D2" w:rsidRPr="00DA639A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226176CC" w14:textId="1B7939AD" w:rsidR="00F940D2" w:rsidRPr="00DA639A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9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01735F2" w14:textId="506C06EC" w:rsidR="00F940D2" w:rsidRPr="00DA639A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3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57D437A" w14:textId="4479D4CA" w:rsidR="00F940D2" w:rsidRPr="00DA639A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1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19292DD" w14:textId="746E60EC" w:rsidR="00F940D2" w:rsidRPr="00DA639A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9.</w:t>
            </w:r>
          </w:p>
        </w:tc>
      </w:tr>
      <w:tr w:rsidR="006D5A15" w:rsidRPr="00DA639A" w14:paraId="558101C7" w14:textId="77777777" w:rsidTr="742AC12D">
        <w:trPr>
          <w:cantSplit/>
          <w:trHeight w:val="438"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837D390" w14:textId="77777777" w:rsidR="006D5A15" w:rsidRPr="00DA639A" w:rsidRDefault="006D5A15" w:rsidP="006D5A1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 xml:space="preserve">Psihopatologija 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50BC16F3" w14:textId="77777777" w:rsidR="006D5A15" w:rsidRPr="00DA639A" w:rsidRDefault="006D5A15" w:rsidP="006D5A1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doc. dr. sc. M. Grgić, VS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5AC947BC" w14:textId="77777777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5963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6D1E0DE" w14:textId="4CC67853" w:rsidR="006D5A15" w:rsidRPr="00DA639A" w:rsidRDefault="007D187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6CACA23A" w14:textId="1CB751CD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.2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5D87565" w14:textId="3FC9F6C5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2.2020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4C1C73F0" w14:textId="420CC07A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4.20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A98ACA1" w14:textId="7E40EB26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9.6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E2392A6" w14:textId="1B8A010D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3.6.20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5BDD561" w14:textId="18570719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.9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EAFB35F" w14:textId="5DB80679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9.2020.</w:t>
            </w:r>
          </w:p>
        </w:tc>
      </w:tr>
      <w:tr w:rsidR="006D5A15" w:rsidRPr="00DA639A" w14:paraId="25C81511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12E06F5" w14:textId="77777777" w:rsidR="006D5A15" w:rsidRPr="00DA639A" w:rsidRDefault="006D5A15" w:rsidP="006D5A1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Povijest psihologije i psihologijski sustav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DCDD2C5" w14:textId="77777777" w:rsidR="006D5A15" w:rsidRPr="00DA639A" w:rsidRDefault="006D5A15" w:rsidP="006D5A1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izv. prof. dr. sc. D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C1BD3BE" w14:textId="77777777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59638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296E363" w14:textId="616D1F59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11.19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9E0BC2" w14:textId="32587891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.2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7735CD31" w14:textId="6F3DB028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2.20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660DC816" w14:textId="77F03E8C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4.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9C1D46D" w14:textId="569C6A0F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6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BFF2AAB" w14:textId="499D9C30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.7.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714D07D" w14:textId="3E7DB601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1.8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248F3A9B" w14:textId="0524D67C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9.20.</w:t>
            </w:r>
          </w:p>
        </w:tc>
      </w:tr>
      <w:tr w:rsidR="006D5A15" w:rsidRPr="00DA639A" w14:paraId="1D021CF5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07DCEEF7" w14:textId="77777777" w:rsidR="006D5A15" w:rsidRPr="00DA639A" w:rsidRDefault="006D5A15" w:rsidP="006D5A1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Psihologija odrasle dobi i staren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41C83FA4" w14:textId="77777777" w:rsidR="006D5A15" w:rsidRPr="00DA639A" w:rsidRDefault="006D5A15" w:rsidP="006D5A1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doc. dr. sc. A. Babić Čikeš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A3E3C1D" w14:textId="77777777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7540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0094ED98" w14:textId="2486D99E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11.2019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6C6B9783" w14:textId="4C521A14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0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6A07EBD" w14:textId="40E3A362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062B11AC" w14:textId="1FCFCF0E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D51B473" w14:textId="58618295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28465C4" w14:textId="65992841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0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C40B658" w14:textId="3BF9ADA9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3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9A012E8" w14:textId="74881165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09.</w:t>
            </w:r>
          </w:p>
        </w:tc>
      </w:tr>
      <w:tr w:rsidR="006D5A15" w:rsidRPr="00DA639A" w14:paraId="21470B98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51DB233" w14:textId="77777777" w:rsidR="006D5A15" w:rsidRPr="00DA639A" w:rsidRDefault="006D5A15" w:rsidP="006D5A1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Suvremeni koncepti odnosa s medijima i javne komunikacij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F4A4E82" w14:textId="77777777" w:rsidR="006D5A15" w:rsidRPr="00DA639A" w:rsidRDefault="006D5A15" w:rsidP="006D5A1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doc. dr. sc. G. Lesinger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0B28DFF" w14:textId="77777777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205916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CFE2F07" w14:textId="77777777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5EECA5" w14:textId="77777777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2AA94C43" w14:textId="77777777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3BDF6368" w14:textId="77777777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03F5680C" w14:textId="77777777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8A550F9" w14:textId="77777777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9205EA2" w14:textId="77777777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9DB688E" w14:textId="77777777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</w:tr>
      <w:tr w:rsidR="006D5A15" w:rsidRPr="00DA639A" w14:paraId="4E5022CC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D94914C" w14:textId="77777777" w:rsidR="006D5A15" w:rsidRPr="00652402" w:rsidRDefault="006D5A15" w:rsidP="006D5A15">
            <w:pPr>
              <w:rPr>
                <w:rFonts w:ascii="Arial" w:hAnsi="Arial" w:cs="Arial"/>
                <w:sz w:val="18"/>
                <w:szCs w:val="18"/>
              </w:rPr>
            </w:pPr>
            <w:r w:rsidRPr="00652402">
              <w:rPr>
                <w:rFonts w:ascii="Arial" w:hAnsi="Arial" w:cs="Arial"/>
                <w:sz w:val="18"/>
                <w:szCs w:val="18"/>
              </w:rPr>
              <w:t>Osnove zdravstvene psihologij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796EA9A" w14:textId="77777777" w:rsidR="006D5A15" w:rsidRPr="00652402" w:rsidRDefault="006D5A15" w:rsidP="006D5A15">
            <w:pPr>
              <w:rPr>
                <w:rFonts w:ascii="Arial" w:hAnsi="Arial" w:cs="Arial"/>
                <w:sz w:val="18"/>
                <w:szCs w:val="18"/>
              </w:rPr>
            </w:pPr>
            <w:r w:rsidRPr="00652402">
              <w:rPr>
                <w:rFonts w:ascii="Arial" w:hAnsi="Arial" w:cs="Arial"/>
                <w:sz w:val="18"/>
                <w:szCs w:val="18"/>
              </w:rPr>
              <w:t>prof. dr. sc. G. Vulet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43B2CF31" w14:textId="77777777" w:rsidR="006D5A15" w:rsidRPr="00652402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652402">
              <w:rPr>
                <w:rFonts w:ascii="Arial" w:hAnsi="Arial" w:cs="Arial"/>
                <w:sz w:val="18"/>
                <w:szCs w:val="18"/>
                <w:lang w:eastAsia="en-US"/>
              </w:rPr>
              <w:t>19012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DC35BF3" w14:textId="06996C12" w:rsidR="006D5A15" w:rsidRPr="00652402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652402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AB4841" w14:textId="4BD35C46" w:rsidR="006D5A15" w:rsidRPr="00652402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652402">
              <w:rPr>
                <w:rFonts w:ascii="Arial" w:hAnsi="Arial" w:cs="Arial"/>
                <w:sz w:val="18"/>
                <w:szCs w:val="18"/>
                <w:lang w:eastAsia="en-US"/>
              </w:rPr>
              <w:t>03.0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67FFAA52" w14:textId="223575E9" w:rsidR="006D5A15" w:rsidRPr="00652402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652402">
              <w:rPr>
                <w:rFonts w:ascii="Arial" w:hAnsi="Arial" w:cs="Arial"/>
                <w:sz w:val="18"/>
                <w:szCs w:val="18"/>
                <w:lang w:eastAsia="en-US"/>
              </w:rPr>
              <w:t>17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5635FB48" w14:textId="2FE8C35C" w:rsidR="006D5A15" w:rsidRPr="00652402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652402">
              <w:rPr>
                <w:rFonts w:ascii="Arial" w:hAnsi="Arial" w:cs="Arial"/>
                <w:sz w:val="18"/>
                <w:szCs w:val="18"/>
                <w:lang w:eastAsia="en-US"/>
              </w:rPr>
              <w:t>15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6FF5DDC8" w14:textId="54A53BB8" w:rsidR="006D5A15" w:rsidRPr="00652402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652402">
              <w:rPr>
                <w:rFonts w:ascii="Arial" w:hAnsi="Arial" w:cs="Arial"/>
                <w:sz w:val="18"/>
                <w:szCs w:val="18"/>
                <w:lang w:eastAsia="en-US"/>
              </w:rPr>
              <w:t>16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64A3FB0" w14:textId="407CD339" w:rsidR="006D5A15" w:rsidRPr="00652402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652402">
              <w:rPr>
                <w:rFonts w:ascii="Arial" w:hAnsi="Arial" w:cs="Arial"/>
                <w:sz w:val="18"/>
                <w:szCs w:val="18"/>
                <w:lang w:eastAsia="en-US"/>
              </w:rPr>
              <w:t>06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97A0A7F" w14:textId="5451597F" w:rsidR="006D5A15" w:rsidRPr="00652402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652402">
              <w:rPr>
                <w:rFonts w:ascii="Arial" w:hAnsi="Arial" w:cs="Arial"/>
                <w:sz w:val="18"/>
                <w:szCs w:val="18"/>
                <w:lang w:eastAsia="en-US"/>
              </w:rPr>
              <w:t>07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9F16F85" w14:textId="5E24FF6F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652402">
              <w:rPr>
                <w:rFonts w:ascii="Arial" w:hAnsi="Arial" w:cs="Arial"/>
                <w:sz w:val="18"/>
                <w:szCs w:val="18"/>
                <w:lang w:eastAsia="en-US"/>
              </w:rPr>
              <w:t>21.09.</w:t>
            </w:r>
          </w:p>
        </w:tc>
      </w:tr>
      <w:tr w:rsidR="006D5A15" w:rsidRPr="00DA639A" w14:paraId="41C16EC5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353D202" w14:textId="77777777" w:rsidR="006D5A15" w:rsidRPr="00DA639A" w:rsidRDefault="006D5A15" w:rsidP="006D5A1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Suvremeni pristupi istraživanjima stres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1AC9820" w14:textId="77777777" w:rsidR="006D5A15" w:rsidRPr="00DA639A" w:rsidRDefault="006D5A15" w:rsidP="006D5A1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doc. dr. sc. I. Marčinko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554F824" w14:textId="77777777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151056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27C041F0" w14:textId="1BC86D5A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11.2019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15AE6B42" w14:textId="7317D6A8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0.1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F557900" w14:textId="7492D760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.2.2020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6D0FCD6A" w14:textId="405D70E4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4.20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248423D" w14:textId="5BC0ADC6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6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921D2D5" w14:textId="09D761B2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4.6.20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1A229D2" w14:textId="26CB9832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8.9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52B1B41" w14:textId="6B9A8848" w:rsidR="006D5A15" w:rsidRPr="00DA639A" w:rsidRDefault="006D5A15" w:rsidP="006D5A1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9.2020.</w:t>
            </w:r>
          </w:p>
        </w:tc>
      </w:tr>
      <w:tr w:rsidR="007D1875" w:rsidRPr="00DA639A" w14:paraId="4D85A122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4C35375" w14:textId="77777777" w:rsidR="007D1875" w:rsidRPr="00DA639A" w:rsidRDefault="007D1875" w:rsidP="007D187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Engleski za humanističke i društvene znanosti 5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4658BD1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dr. sc. M. Varga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6B1A260" w14:textId="700F7C81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4720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0D1108B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11.2019.</w:t>
            </w:r>
          </w:p>
          <w:p w14:paraId="67AF015B" w14:textId="2F7484EE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30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1C6F89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1.2020.</w:t>
            </w:r>
          </w:p>
          <w:p w14:paraId="3FD40103" w14:textId="71EFA2C6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11447520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2.2020.</w:t>
            </w:r>
          </w:p>
          <w:p w14:paraId="43379AB8" w14:textId="0A4E1562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70971263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4.2020.</w:t>
            </w:r>
          </w:p>
          <w:p w14:paraId="47375B63" w14:textId="6EA94C3C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6FDE85C4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6.2020.</w:t>
            </w:r>
          </w:p>
          <w:p w14:paraId="31B9B6F0" w14:textId="46BEA6AA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B0CA858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9.6.2020.</w:t>
            </w:r>
          </w:p>
          <w:p w14:paraId="3CABE416" w14:textId="4FA2F09D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8F59D2A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.9.2020.</w:t>
            </w:r>
          </w:p>
          <w:p w14:paraId="295A0419" w14:textId="419B1DD6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6D482D1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9.2020.</w:t>
            </w:r>
          </w:p>
          <w:p w14:paraId="7D5C0054" w14:textId="51AB713A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</w:tr>
      <w:tr w:rsidR="007D1875" w:rsidRPr="00C82438" w14:paraId="762E9284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1A8370B1" w14:textId="77777777" w:rsidR="007D1875" w:rsidRPr="00C82438" w:rsidRDefault="007D1875" w:rsidP="007D1875">
            <w:pPr>
              <w:spacing w:line="254" w:lineRule="auto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3F86F9E3" w14:textId="77777777" w:rsidR="007D1875" w:rsidRPr="00C82438" w:rsidRDefault="007D1875" w:rsidP="007D1875">
            <w:pPr>
              <w:spacing w:line="254" w:lineRule="auto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2D4D29" w14:textId="77777777" w:rsidR="007D1875" w:rsidRPr="00C82438" w:rsidRDefault="007D1875" w:rsidP="007D1875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3CF5F39D" w14:textId="77777777" w:rsidR="007D1875" w:rsidRPr="00C82438" w:rsidRDefault="007D1875" w:rsidP="007D1875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8FA015" w14:textId="77777777" w:rsidR="007D1875" w:rsidRPr="00C82438" w:rsidRDefault="007D1875" w:rsidP="007D1875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1AFD1B80" w14:textId="77777777" w:rsidR="007D1875" w:rsidRPr="00C82438" w:rsidRDefault="007D1875" w:rsidP="007D1875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7B14B71E" w14:textId="77777777" w:rsidR="007D1875" w:rsidRPr="00C82438" w:rsidRDefault="007D1875" w:rsidP="007D1875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4C1EDE3" w14:textId="77777777" w:rsidR="007D1875" w:rsidRPr="00C82438" w:rsidRDefault="007D1875" w:rsidP="007D1875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7ECFFE32" w14:textId="77777777" w:rsidR="007D1875" w:rsidRPr="00C82438" w:rsidRDefault="007D1875" w:rsidP="007D1875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57B11D" w14:textId="77777777" w:rsidR="007D1875" w:rsidRPr="00C82438" w:rsidRDefault="007D1875" w:rsidP="007D1875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1B325D36" w14:textId="77777777" w:rsidR="007D1875" w:rsidRPr="00C82438" w:rsidRDefault="007D1875" w:rsidP="007D1875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</w:tr>
      <w:tr w:rsidR="007D1875" w:rsidRPr="00DA639A" w14:paraId="11542823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73B7D11B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Uvod u psihologiju rada i organizacijsku psihologiju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6DDDDC16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 xml:space="preserve">doc. dr. sc. A. Jakopec 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3512BC1" w14:textId="7777777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5963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0C087D62" w14:textId="7222F391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3CBECC3A" w14:textId="41E70194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EADACAD" w14:textId="56346700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67C6605B" w14:textId="33605BD8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06B7879" w14:textId="654A8650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08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5F985A2" w14:textId="65A125EF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29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088833A" w14:textId="5C0FD0A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07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01F06CA" w14:textId="1F4DF5B1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21.09.</w:t>
            </w:r>
          </w:p>
        </w:tc>
      </w:tr>
      <w:tr w:rsidR="007D1875" w:rsidRPr="00DA639A" w14:paraId="27F97718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49480E5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Grupe i socijalna interakci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021BFE6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izv. prof. dr. sc. S. Ruče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9CBAF87" w14:textId="7777777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59642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61980C5" w14:textId="7777777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0B6DDE49" w14:textId="6C073DEB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8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0F54C65" w14:textId="6CDF4260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1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2D80892C" w14:textId="4C024D31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71B2597" w14:textId="0F58356F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9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77DEC12" w14:textId="460694A1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3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4D63CB1" w14:textId="0580ABE6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1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9E31716" w14:textId="344F4E01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9.</w:t>
            </w:r>
          </w:p>
        </w:tc>
      </w:tr>
      <w:tr w:rsidR="007D1875" w:rsidRPr="00DA639A" w14:paraId="68F89316" w14:textId="77777777" w:rsidTr="742AC12D">
        <w:trPr>
          <w:cantSplit/>
        </w:trPr>
        <w:tc>
          <w:tcPr>
            <w:tcW w:w="2429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85A8DDD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Uvod u kliničku psihologiju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5012F54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doc. dr. sc. I. Marčinko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9816D68" w14:textId="7777777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5964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54ED19F" w14:textId="37F20E84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11.2019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7BCCAC5B" w14:textId="5C23A702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0.1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5FD18F7" w14:textId="5ECAD563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.2.2020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09B3A9F4" w14:textId="266912C1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4.20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C8BB09C" w14:textId="28013D26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6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60328A4" w14:textId="529395C6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4.6.20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23AD87E" w14:textId="02E5A4E6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8.9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06904D77" w14:textId="3EF3C879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9.2020.</w:t>
            </w:r>
          </w:p>
        </w:tc>
      </w:tr>
      <w:tr w:rsidR="007D1875" w:rsidRPr="00DA639A" w14:paraId="3D374ED7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32FB06D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Neeksperimentalna psihologijska metodologi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78FFB9E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izv. prof. dr. sc. D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69B4DB2D" w14:textId="7777777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59635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A493413" w14:textId="7EA2BAAD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5F97DE" w14:textId="43E08053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7.2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7F51E6C0" w14:textId="16A7C533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2.20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040E626B" w14:textId="3D44EF39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3. 4. 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36E2505A" w14:textId="189A324E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6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331705A" w14:textId="6E889095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. 7. 20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AAFF680" w14:textId="4E60184B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. 9. 20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0B90631F" w14:textId="68A5571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9.20</w:t>
            </w:r>
          </w:p>
        </w:tc>
      </w:tr>
      <w:tr w:rsidR="007D1875" w:rsidRPr="00DA639A" w14:paraId="19B29935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DD858E3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Vještine samoregulacije u akademskom okruženju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FD6BA95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doc. dr. sc. V. Križan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2BC0AFDC" w14:textId="7777777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85173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A275A93" w14:textId="12B03614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CA7019" w14:textId="0D17511F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5B3B5FD9" w14:textId="528FBA0C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0FD8EFE9" w14:textId="6EE14981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10787C96" w14:textId="76EC95A3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08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9505025" w14:textId="01E8488E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26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91F8A7D" w14:textId="5B0D3F75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02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A109860" w14:textId="2FAA35CC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18.09.</w:t>
            </w:r>
          </w:p>
        </w:tc>
      </w:tr>
      <w:tr w:rsidR="007D1875" w:rsidRPr="00DA639A" w14:paraId="1DB882D6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73AC432B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Engleski za humanističke i društvene znanosti 6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299BC50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dr. sc. M. Varga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EDA0DEC" w14:textId="7777777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13436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2B9CEA28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11.2019.</w:t>
            </w:r>
          </w:p>
          <w:p w14:paraId="1E54EDCE" w14:textId="3DCFD936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30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69CCB230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1.2020.</w:t>
            </w:r>
          </w:p>
          <w:p w14:paraId="3B33ADDC" w14:textId="6CDCBB32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B064C3F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2.2020.</w:t>
            </w:r>
          </w:p>
          <w:p w14:paraId="48A1A956" w14:textId="6BA7FA0E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2630DDF4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4.2020.</w:t>
            </w:r>
          </w:p>
          <w:p w14:paraId="7CEA2EF7" w14:textId="3BBF9EA6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1362B4F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6.2020.</w:t>
            </w:r>
          </w:p>
          <w:p w14:paraId="3F18BB0F" w14:textId="562849D8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2A5BCA2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9.6.2020.</w:t>
            </w:r>
          </w:p>
          <w:p w14:paraId="32CCF5B5" w14:textId="0B42728A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F30C9E3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.9.2020.</w:t>
            </w:r>
          </w:p>
          <w:p w14:paraId="7BFAF0A0" w14:textId="5DBDD451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68712DF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9.2020.</w:t>
            </w:r>
          </w:p>
          <w:p w14:paraId="64EE1C17" w14:textId="16EBE0FC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</w:tr>
      <w:tr w:rsidR="007D1875" w:rsidRPr="00DA639A" w14:paraId="494245E0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4A801579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Baze podatak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EC4929B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mr. sc. S. Galić, pred.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639215F" w14:textId="7777777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4634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49F479C7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11.2019.</w:t>
            </w:r>
          </w:p>
          <w:p w14:paraId="18C203EB" w14:textId="42F0AED8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14:paraId="26706F5C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.2.2020.</w:t>
            </w:r>
          </w:p>
          <w:p w14:paraId="661D1002" w14:textId="426CDC90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6556465E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2.2020.</w:t>
            </w:r>
          </w:p>
          <w:p w14:paraId="03FBFB11" w14:textId="39D67DFC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  <w:vAlign w:val="center"/>
          </w:tcPr>
          <w:p w14:paraId="74ABED5B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4.2020.</w:t>
            </w:r>
          </w:p>
          <w:p w14:paraId="74DB6296" w14:textId="02BDC0D6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449B801F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6.2020.</w:t>
            </w:r>
          </w:p>
          <w:p w14:paraId="1F62032A" w14:textId="1C8F0FD1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375E7448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.7.2020.</w:t>
            </w:r>
          </w:p>
          <w:p w14:paraId="0E2020AD" w14:textId="3D9FC034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49D60C2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9.9.2020.</w:t>
            </w:r>
          </w:p>
          <w:p w14:paraId="01924C17" w14:textId="1495D276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52B7C67E" w14:textId="77777777" w:rsidR="007D1875" w:rsidRDefault="007D1875" w:rsidP="007D1875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3.9.2020.</w:t>
            </w:r>
          </w:p>
          <w:p w14:paraId="647DCD85" w14:textId="6F46B081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h</w:t>
            </w:r>
          </w:p>
        </w:tc>
      </w:tr>
      <w:tr w:rsidR="007D1875" w:rsidRPr="00DA639A" w14:paraId="2D274148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E7F9086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Istraživanje i prevencija rizičnog i društveno neprihvatljivog ponašanja djece i mladih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ED8189B" w14:textId="77777777" w:rsidR="007D1875" w:rsidRPr="00DA639A" w:rsidRDefault="007D1875" w:rsidP="007D1875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izv. prof. dr. sc. S. Ruče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5334C76D" w14:textId="7777777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85178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AD387A0" w14:textId="77777777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06D59A" w14:textId="66CA938E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8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713D2B91" w14:textId="64909784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1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52BD4379" w14:textId="1A11844A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41D26514" w14:textId="2D0CBC7D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9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3F7C8E3A" w14:textId="5CA7C453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3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2869185F" w14:textId="2B2397D8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1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2D8AB0F" w14:textId="0F84FE55" w:rsidR="007D1875" w:rsidRPr="00DA639A" w:rsidRDefault="007D1875" w:rsidP="007D187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9.</w:t>
            </w:r>
          </w:p>
        </w:tc>
      </w:tr>
    </w:tbl>
    <w:p w14:paraId="56003109" w14:textId="77777777" w:rsidR="00F940D2" w:rsidRPr="00C82438" w:rsidRDefault="00F940D2" w:rsidP="00F940D2"/>
    <w:p w14:paraId="606603DA" w14:textId="77777777" w:rsidR="00F940D2" w:rsidRPr="00C82438" w:rsidRDefault="00F940D2" w:rsidP="00F940D2">
      <w:pPr>
        <w:pStyle w:val="HTMLPreformatted"/>
        <w:rPr>
          <w:rFonts w:ascii="Arial" w:hAnsi="Arial" w:cs="Arial"/>
          <w:b/>
        </w:rPr>
      </w:pPr>
      <w:r w:rsidRPr="00C82438">
        <w:rPr>
          <w:rFonts w:ascii="Arial" w:hAnsi="Arial" w:cs="Arial"/>
          <w:b/>
        </w:rPr>
        <w:t xml:space="preserve">NAPOMENA: </w:t>
      </w:r>
    </w:p>
    <w:p w14:paraId="44AEBD61" w14:textId="77777777" w:rsidR="00F940D2" w:rsidRPr="00C82438" w:rsidRDefault="00F940D2" w:rsidP="00F940D2">
      <w:pPr>
        <w:rPr>
          <w:rFonts w:ascii="Arial" w:hAnsi="Arial" w:cs="Arial"/>
          <w:sz w:val="18"/>
          <w:szCs w:val="18"/>
        </w:rPr>
      </w:pPr>
      <w:r w:rsidRPr="00C82438">
        <w:rPr>
          <w:rFonts w:ascii="Arial" w:hAnsi="Arial" w:cs="Arial"/>
          <w:sz w:val="18"/>
          <w:szCs w:val="18"/>
        </w:rPr>
        <w:t>Kod predmeta gdje se povjerava nastava, ispitni rok dogovorno određuju nositelj kolegija i izvođač nastave.</w:t>
      </w:r>
    </w:p>
    <w:p w14:paraId="7EA3FD63" w14:textId="77777777" w:rsidR="00F940D2" w:rsidRPr="00C82438" w:rsidRDefault="00F940D2" w:rsidP="00F940D2">
      <w:pPr>
        <w:rPr>
          <w:rFonts w:ascii="Arial" w:hAnsi="Arial" w:cs="Arial"/>
          <w:sz w:val="18"/>
          <w:szCs w:val="18"/>
        </w:rPr>
      </w:pPr>
    </w:p>
    <w:p w14:paraId="743CC648" w14:textId="77777777" w:rsidR="00F940D2" w:rsidRPr="00C82438" w:rsidRDefault="00F940D2" w:rsidP="00F940D2">
      <w:pPr>
        <w:spacing w:line="360" w:lineRule="auto"/>
        <w:jc w:val="center"/>
        <w:rPr>
          <w:rFonts w:ascii="Arial" w:hAnsi="Arial" w:cs="Arial"/>
          <w:b/>
          <w:bCs/>
          <w:i/>
        </w:rPr>
      </w:pPr>
      <w:r w:rsidRPr="00C82438">
        <w:rPr>
          <w:rFonts w:ascii="Arial" w:hAnsi="Arial" w:cs="Arial"/>
          <w:b/>
          <w:bCs/>
          <w:i/>
        </w:rPr>
        <w:t xml:space="preserve">ISPITNI ROKOVI – diplomski studij </w:t>
      </w:r>
    </w:p>
    <w:p w14:paraId="5A8FBA28" w14:textId="77777777" w:rsidR="00F940D2" w:rsidRPr="00C82438" w:rsidRDefault="00F940D2" w:rsidP="00F940D2">
      <w:pPr>
        <w:spacing w:line="360" w:lineRule="auto"/>
        <w:ind w:left="708" w:firstLine="708"/>
        <w:rPr>
          <w:rFonts w:ascii="Arial" w:hAnsi="Arial" w:cs="Arial"/>
          <w:b/>
          <w:bCs/>
          <w:i/>
        </w:rPr>
      </w:pPr>
      <w:r w:rsidRPr="00C82438">
        <w:rPr>
          <w:rFonts w:ascii="Arial" w:hAnsi="Arial" w:cs="Arial"/>
          <w:b/>
          <w:bCs/>
          <w:i/>
        </w:rPr>
        <w:t>1. godina</w:t>
      </w:r>
    </w:p>
    <w:tbl>
      <w:tblPr>
        <w:tblW w:w="1596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9"/>
        <w:gridCol w:w="1984"/>
        <w:gridCol w:w="1149"/>
        <w:gridCol w:w="1278"/>
        <w:gridCol w:w="1320"/>
        <w:gridCol w:w="1320"/>
        <w:gridCol w:w="1200"/>
        <w:gridCol w:w="1320"/>
        <w:gridCol w:w="1320"/>
        <w:gridCol w:w="1320"/>
        <w:gridCol w:w="1320"/>
      </w:tblGrid>
      <w:tr w:rsidR="00F940D2" w:rsidRPr="00792C92" w14:paraId="6B127FAC" w14:textId="77777777" w:rsidTr="742AC12D">
        <w:trPr>
          <w:cantSplit/>
          <w:trHeight w:val="600"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56E57010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Predmet</w:t>
            </w:r>
          </w:p>
        </w:tc>
        <w:tc>
          <w:tcPr>
            <w:tcW w:w="198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3B09065B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Nastavnik</w:t>
            </w:r>
          </w:p>
        </w:tc>
        <w:tc>
          <w:tcPr>
            <w:tcW w:w="114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5A427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 xml:space="preserve">ŠIFRA ISVU </w:t>
            </w:r>
          </w:p>
        </w:tc>
        <w:tc>
          <w:tcPr>
            <w:tcW w:w="127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EB756DD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Izvanredni</w:t>
            </w:r>
          </w:p>
          <w:p w14:paraId="3A8C4F4D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33CB0FD8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11.-25.11.19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02BA744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ZIMSKI ROK</w:t>
            </w:r>
          </w:p>
          <w:p w14:paraId="75BC8E5A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27.01.-21.02.2020.</w:t>
            </w:r>
          </w:p>
        </w:tc>
        <w:tc>
          <w:tcPr>
            <w:tcW w:w="1200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DAE0ACE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 xml:space="preserve">Izvanredni </w:t>
            </w:r>
          </w:p>
          <w:p w14:paraId="78E16144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795D6523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14.-28.04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EFDDE3D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LJETNI ROK</w:t>
            </w:r>
          </w:p>
          <w:p w14:paraId="3C437AA4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08.06.-10.07.2020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3C4AD10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JESENSKI ROK</w:t>
            </w:r>
          </w:p>
          <w:p w14:paraId="2B2FFD3B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31.08.-30.09.2020.</w:t>
            </w:r>
          </w:p>
        </w:tc>
      </w:tr>
      <w:tr w:rsidR="00F940D2" w:rsidRPr="00DA639A" w14:paraId="7F69CDB7" w14:textId="77777777" w:rsidTr="742AC12D">
        <w:trPr>
          <w:cantSplit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FB8CF03" w14:textId="77777777" w:rsidR="00F940D2" w:rsidRPr="00DA639A" w:rsidRDefault="00F940D2" w:rsidP="00712B74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Psihologija rad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FEA84BA" w14:textId="77777777" w:rsidR="00F940D2" w:rsidRPr="00DA639A" w:rsidRDefault="00F940D2" w:rsidP="00712B74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doc. dr. sc. A. Jakopec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52F296DB" w14:textId="77777777" w:rsidR="00F940D2" w:rsidRPr="00DA639A" w:rsidRDefault="00F940D2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50666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F922DBE" w14:textId="05EE31D0" w:rsidR="00F940D2" w:rsidRPr="00DA639A" w:rsidRDefault="007D1875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F1B839" w14:textId="787B7FA6" w:rsidR="00F940D2" w:rsidRPr="00DA639A" w:rsidRDefault="742AC12D" w:rsidP="742AC1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03.0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0535599F" w14:textId="63AD6423" w:rsidR="00F940D2" w:rsidRPr="00DA639A" w:rsidRDefault="742AC12D" w:rsidP="742AC1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17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6ABBE65A" w14:textId="3F066F9B" w:rsidR="00F940D2" w:rsidRPr="00DA639A" w:rsidRDefault="742AC12D" w:rsidP="742AC1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20.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4580F05F" w14:textId="5A61D9D6" w:rsidR="00F940D2" w:rsidRPr="00DA639A" w:rsidRDefault="742AC12D" w:rsidP="742AC1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08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E925901" w14:textId="22D65A40" w:rsidR="00F940D2" w:rsidRPr="00DA639A" w:rsidRDefault="742AC12D" w:rsidP="742AC1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29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F6D7C2A" w14:textId="3BFE7234" w:rsidR="00F940D2" w:rsidRPr="00DA639A" w:rsidRDefault="742AC12D" w:rsidP="742AC1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07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6413A64" w14:textId="7271D14F" w:rsidR="00F940D2" w:rsidRPr="00DA639A" w:rsidRDefault="742AC12D" w:rsidP="742AC1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21.09.</w:t>
            </w:r>
          </w:p>
        </w:tc>
      </w:tr>
      <w:tr w:rsidR="00F940D2" w:rsidRPr="00DA639A" w14:paraId="50A85ECE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905D8F3" w14:textId="77777777" w:rsidR="00F940D2" w:rsidRPr="00DA639A" w:rsidRDefault="00F940D2" w:rsidP="00712B74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Psihologija ličnost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060924F" w14:textId="77777777" w:rsidR="00F940D2" w:rsidRPr="00DA639A" w:rsidRDefault="00F940D2" w:rsidP="00712B74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doc. dr. sc. I. Marčinko</w:t>
            </w:r>
          </w:p>
          <w:p w14:paraId="63D9A4BB" w14:textId="77777777" w:rsidR="00F940D2" w:rsidRPr="00DA639A" w:rsidRDefault="00F940D2" w:rsidP="00712B74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dr. sc. D. Krup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2F919771" w14:textId="77777777" w:rsidR="00F940D2" w:rsidRPr="00DA639A" w:rsidRDefault="00F940D2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50673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F6B870A" w14:textId="1DF9B03D" w:rsidR="00F940D2" w:rsidRPr="00DA639A" w:rsidRDefault="007D1875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28854A" w14:textId="3857BD45" w:rsidR="00F940D2" w:rsidRPr="00DA639A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8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3C8E4F0F" w14:textId="6C707DAF" w:rsidR="00F940D2" w:rsidRPr="00DA639A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1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3A7BD0DC" w14:textId="62E13F22" w:rsidR="00F940D2" w:rsidRPr="00DA639A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3B085CAB" w14:textId="5D6AD262" w:rsidR="00F940D2" w:rsidRPr="00DA639A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9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AD7D04E" w14:textId="60543454" w:rsidR="00F940D2" w:rsidRPr="00DA639A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3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545F256A" w14:textId="28340EE8" w:rsidR="00F940D2" w:rsidRPr="00DA639A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1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12B2E9E" w14:textId="5396F6F8" w:rsidR="00F940D2" w:rsidRPr="00DA639A" w:rsidRDefault="1FE1022E" w:rsidP="1FE1022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9.</w:t>
            </w:r>
          </w:p>
        </w:tc>
      </w:tr>
      <w:tr w:rsidR="00F940D2" w:rsidRPr="00DA639A" w14:paraId="3D3A3DA7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649E4E4" w14:textId="77777777" w:rsidR="00F940D2" w:rsidRPr="00DA639A" w:rsidRDefault="00F940D2" w:rsidP="00712B74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Psihologija obrazovanja 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BDEF9C9" w14:textId="77777777" w:rsidR="00F940D2" w:rsidRPr="00DA639A" w:rsidRDefault="00F940D2" w:rsidP="00712B74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doc. dr. sc. G. Vrdolja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42170A1" w14:textId="77777777" w:rsidR="00F940D2" w:rsidRPr="00DA639A" w:rsidRDefault="00F940D2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50672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1EABDCF" w14:textId="0EEAC611" w:rsidR="00F940D2" w:rsidRPr="00DA639A" w:rsidRDefault="007D1875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8088A3" w14:textId="54DA20EB" w:rsidR="00F940D2" w:rsidRPr="00DA639A" w:rsidRDefault="3EBCBF8B" w:rsidP="3EBCBF8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3EBCBF8B">
              <w:rPr>
                <w:rFonts w:ascii="Arial" w:hAnsi="Arial" w:cs="Arial"/>
                <w:sz w:val="18"/>
                <w:szCs w:val="18"/>
                <w:lang w:eastAsia="en-US"/>
              </w:rPr>
              <w:t>04.0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0F06B846" w14:textId="04AF9C7A" w:rsidR="00F940D2" w:rsidRPr="00DA639A" w:rsidRDefault="3EBCBF8B" w:rsidP="3EBCBF8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3EBCBF8B">
              <w:rPr>
                <w:rFonts w:ascii="Arial" w:hAnsi="Arial" w:cs="Arial"/>
                <w:sz w:val="18"/>
                <w:szCs w:val="18"/>
                <w:lang w:eastAsia="en-US"/>
              </w:rPr>
              <w:t>18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0FD80DDB" w14:textId="002B8289" w:rsidR="00F940D2" w:rsidRPr="00DA639A" w:rsidRDefault="3EBCBF8B" w:rsidP="3EBCBF8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3EBCBF8B">
              <w:rPr>
                <w:rFonts w:ascii="Arial" w:hAnsi="Arial" w:cs="Arial"/>
                <w:sz w:val="18"/>
                <w:szCs w:val="18"/>
                <w:lang w:eastAsia="en-US"/>
              </w:rPr>
              <w:t>20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6E98356A" w14:textId="0BA7D9DF" w:rsidR="00F940D2" w:rsidRPr="00DA639A" w:rsidRDefault="3EBCBF8B" w:rsidP="3EBCBF8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3EBCBF8B">
              <w:rPr>
                <w:rFonts w:ascii="Arial" w:hAnsi="Arial" w:cs="Arial"/>
                <w:sz w:val="18"/>
                <w:szCs w:val="18"/>
                <w:lang w:eastAsia="en-US"/>
              </w:rPr>
              <w:t>17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0461FD0" w14:textId="50A4D613" w:rsidR="00F940D2" w:rsidRPr="00DA639A" w:rsidRDefault="3EBCBF8B" w:rsidP="3EBCBF8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3EBCBF8B">
              <w:rPr>
                <w:rFonts w:ascii="Arial" w:hAnsi="Arial" w:cs="Arial"/>
                <w:sz w:val="18"/>
                <w:szCs w:val="18"/>
                <w:lang w:eastAsia="en-US"/>
              </w:rPr>
              <w:t>01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D3F5596" w14:textId="132D32B4" w:rsidR="00F940D2" w:rsidRPr="00DA639A" w:rsidRDefault="3EBCBF8B" w:rsidP="3EBCBF8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3EBCBF8B">
              <w:rPr>
                <w:rFonts w:ascii="Arial" w:hAnsi="Arial" w:cs="Arial"/>
                <w:sz w:val="18"/>
                <w:szCs w:val="18"/>
                <w:lang w:eastAsia="en-US"/>
              </w:rPr>
              <w:t>08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01C35255" w14:textId="0FCC36BE" w:rsidR="00F940D2" w:rsidRPr="00DA639A" w:rsidRDefault="3EBCBF8B" w:rsidP="3EBCBF8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3EBCBF8B">
              <w:rPr>
                <w:rFonts w:ascii="Arial" w:hAnsi="Arial" w:cs="Arial"/>
                <w:sz w:val="18"/>
                <w:szCs w:val="18"/>
                <w:lang w:eastAsia="en-US"/>
              </w:rPr>
              <w:t>22.09.</w:t>
            </w:r>
          </w:p>
        </w:tc>
      </w:tr>
      <w:tr w:rsidR="007331C3" w:rsidRPr="00DA639A" w14:paraId="1DA9AE16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7E5C010A" w14:textId="77777777" w:rsidR="007331C3" w:rsidRPr="00DA639A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Psihodijagnostika 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AA0D784" w14:textId="77777777" w:rsidR="007331C3" w:rsidRPr="00DA639A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doc. dr. sc. I.  Marčinko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778B898" w14:textId="77777777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5066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D4E90A8" w14:textId="67016AAD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11.2019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7A107D88" w14:textId="3C665619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0.1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5ACB806" w14:textId="3D01E276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.2.2020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2E1CB47E" w14:textId="0C59997E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4.20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E451859" w14:textId="64623B55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6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BC3C840" w14:textId="278B0D70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4.6.20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0E628C1" w14:textId="1C8F4833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8.9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8B61E00" w14:textId="3FD17D15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9.2020.</w:t>
            </w:r>
          </w:p>
        </w:tc>
      </w:tr>
      <w:tr w:rsidR="007331C3" w:rsidRPr="00DA639A" w14:paraId="682084B3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18836EF" w14:textId="77777777" w:rsidR="007331C3" w:rsidRPr="00DA639A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Konstrukcija i interpretacija testov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1B01BBF" w14:textId="77777777" w:rsidR="007331C3" w:rsidRPr="00DA639A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izv. prof. dr. sc. S. Ruče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4C2530F6" w14:textId="77777777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5067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9D422E6" w14:textId="5FBD2C9A" w:rsidR="007331C3" w:rsidRPr="00DA639A" w:rsidRDefault="007D1875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4BA552" w14:textId="2630410F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8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73123DD6" w14:textId="243CA4E8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1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1DDB2F09" w14:textId="458F248F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7CA81C25" w14:textId="1F7A5858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9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84CBA44" w14:textId="339BEC01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3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292A23D" w14:textId="7FB9B980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1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E66C857" w14:textId="130E6D39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9.</w:t>
            </w:r>
          </w:p>
        </w:tc>
      </w:tr>
      <w:tr w:rsidR="007331C3" w:rsidRPr="00DA639A" w14:paraId="029EA8CF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28FB1BA" w14:textId="77777777" w:rsidR="007331C3" w:rsidRPr="00DA639A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Psiholog u socijalnoj skrb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DA1F939" w14:textId="77777777" w:rsidR="007331C3" w:rsidRPr="00DA639A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izv. prof. dr. sc. S. Ruče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69E2D293" w14:textId="77777777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50678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DB54D8F" w14:textId="7764F326" w:rsidR="007331C3" w:rsidRPr="00DA639A" w:rsidRDefault="007D1875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6D3FF6" w14:textId="2B80D1CA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8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4D3BB87A" w14:textId="07FD0110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1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072100C2" w14:textId="101E6BA7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1826BD30" w14:textId="7A1498EA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9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134A272" w14:textId="033B5281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3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B48B83E" w14:textId="15D8DE55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1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2FD111A5" w14:textId="3BD61097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9.</w:t>
            </w:r>
          </w:p>
        </w:tc>
      </w:tr>
      <w:tr w:rsidR="007331C3" w:rsidRPr="00DA639A" w14:paraId="4AD7B5A4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BBEB3B7" w14:textId="77777777" w:rsidR="007331C3" w:rsidRPr="00DA639A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Prevencija nasilja preko internet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E0134E4" w14:textId="77777777" w:rsidR="007331C3" w:rsidRPr="00DA639A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izv. prof. dr. sc.  D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F5715A1" w14:textId="77777777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149035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AE56C46" w14:textId="4A825468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778867" w14:textId="02115B58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.2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7AB8C27D" w14:textId="74345DBC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2.20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1D0A24FB" w14:textId="26966CB9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4.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2939767E" w14:textId="73D5C4DA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9.6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C839A4A" w14:textId="6AEDE29E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.7.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FC2CC8A" w14:textId="431BB851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1.8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F2DCB28" w14:textId="197ACB14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9.20.</w:t>
            </w:r>
          </w:p>
        </w:tc>
      </w:tr>
      <w:tr w:rsidR="007331C3" w:rsidRPr="00C82438" w14:paraId="0D917DE5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50603503" w14:textId="77777777" w:rsidR="007331C3" w:rsidRPr="00C82438" w:rsidRDefault="007331C3" w:rsidP="007331C3">
            <w:pPr>
              <w:spacing w:line="254" w:lineRule="auto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15DE852A" w14:textId="77777777" w:rsidR="007331C3" w:rsidRPr="00C82438" w:rsidRDefault="007331C3" w:rsidP="007331C3">
            <w:pPr>
              <w:spacing w:line="254" w:lineRule="auto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A76444" w14:textId="77777777" w:rsidR="007331C3" w:rsidRPr="00C82438" w:rsidRDefault="007331C3" w:rsidP="007331C3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74BE4D88" w14:textId="77777777" w:rsidR="007331C3" w:rsidRPr="00C82438" w:rsidRDefault="007331C3" w:rsidP="007331C3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3B14986" w14:textId="77777777" w:rsidR="007331C3" w:rsidRPr="00C82438" w:rsidRDefault="007331C3" w:rsidP="007331C3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035E81E9" w14:textId="77777777" w:rsidR="007331C3" w:rsidRPr="00C82438" w:rsidRDefault="007331C3" w:rsidP="007331C3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5BAA6E28" w14:textId="77777777" w:rsidR="007331C3" w:rsidRPr="00C82438" w:rsidRDefault="007331C3" w:rsidP="007331C3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450DC4F" w14:textId="77777777" w:rsidR="007331C3" w:rsidRPr="00C82438" w:rsidRDefault="007331C3" w:rsidP="007331C3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1D208C22" w14:textId="77777777" w:rsidR="007331C3" w:rsidRPr="00C82438" w:rsidRDefault="007331C3" w:rsidP="007331C3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ACA822" w14:textId="77777777" w:rsidR="007331C3" w:rsidRPr="00C82438" w:rsidRDefault="007331C3" w:rsidP="007331C3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6EBAC12B" w14:textId="77777777" w:rsidR="007331C3" w:rsidRPr="00C82438" w:rsidRDefault="007331C3" w:rsidP="007331C3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</w:tr>
      <w:tr w:rsidR="007331C3" w:rsidRPr="00DA639A" w14:paraId="78C9976B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19763A1" w14:textId="77777777" w:rsidR="007331C3" w:rsidRPr="00A61B9E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A61B9E">
              <w:rPr>
                <w:rFonts w:ascii="Arial" w:hAnsi="Arial" w:cs="Arial"/>
                <w:sz w:val="18"/>
                <w:szCs w:val="18"/>
              </w:rPr>
              <w:t>Psihoterapijski pravc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47D5DC1F" w14:textId="77777777" w:rsidR="007331C3" w:rsidRPr="00A61B9E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A61B9E">
              <w:rPr>
                <w:rFonts w:ascii="Arial" w:hAnsi="Arial" w:cs="Arial"/>
                <w:sz w:val="18"/>
                <w:szCs w:val="18"/>
              </w:rPr>
              <w:t xml:space="preserve">prof. dr. sc. G. Vuletić 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26A79C9" w14:textId="77777777" w:rsidR="007331C3" w:rsidRPr="00A61B9E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A61B9E">
              <w:rPr>
                <w:rFonts w:ascii="Arial" w:hAnsi="Arial" w:cs="Arial"/>
                <w:sz w:val="18"/>
                <w:szCs w:val="18"/>
                <w:lang w:eastAsia="en-US"/>
              </w:rPr>
              <w:t>50681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9CEFCC4" w14:textId="4A14A8C2" w:rsidR="007331C3" w:rsidRPr="00A61B9E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A61B9E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14C3E903" w14:textId="159B0208" w:rsidR="007331C3" w:rsidRPr="00A61B9E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A61B9E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ACECAAB" w14:textId="76A9A16E" w:rsidR="007331C3" w:rsidRPr="00A61B9E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A61B9E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2A41CCE7" w14:textId="64A2DF76" w:rsidR="007331C3" w:rsidRPr="00A61B9E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A61B9E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95E7809" w14:textId="57639E4A" w:rsidR="007331C3" w:rsidRPr="00A61B9E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A61B9E">
              <w:rPr>
                <w:rFonts w:ascii="Arial" w:hAnsi="Arial" w:cs="Arial"/>
                <w:sz w:val="18"/>
                <w:szCs w:val="18"/>
                <w:lang w:eastAsia="en-US"/>
              </w:rPr>
              <w:t>16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82FBAFF" w14:textId="23BC505B" w:rsidR="007331C3" w:rsidRPr="00A61B9E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A61B9E">
              <w:rPr>
                <w:rFonts w:ascii="Arial" w:hAnsi="Arial" w:cs="Arial"/>
                <w:sz w:val="18"/>
                <w:szCs w:val="18"/>
                <w:lang w:eastAsia="en-US"/>
              </w:rPr>
              <w:t>06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5A25BEA6" w14:textId="0A6373E0" w:rsidR="007331C3" w:rsidRPr="00A61B9E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A61B9E">
              <w:rPr>
                <w:rFonts w:ascii="Arial" w:hAnsi="Arial" w:cs="Arial"/>
                <w:sz w:val="18"/>
                <w:szCs w:val="18"/>
                <w:lang w:eastAsia="en-US"/>
              </w:rPr>
              <w:t>07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50FC370" w14:textId="2461106C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A61B9E">
              <w:rPr>
                <w:rFonts w:ascii="Arial" w:hAnsi="Arial" w:cs="Arial"/>
                <w:sz w:val="18"/>
                <w:szCs w:val="18"/>
                <w:lang w:eastAsia="en-US"/>
              </w:rPr>
              <w:t>21.09.</w:t>
            </w:r>
          </w:p>
        </w:tc>
      </w:tr>
      <w:tr w:rsidR="007331C3" w:rsidRPr="00DA639A" w14:paraId="58D6D228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8C2EE43" w14:textId="77777777" w:rsidR="007331C3" w:rsidRPr="00DA639A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Psihologija obrazovanja I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193B6D10" w14:textId="77777777" w:rsidR="007331C3" w:rsidRPr="00DA639A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doc. dr. sc. G. Vrdolja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7D3C7CC" w14:textId="77777777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50682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2A48D70" w14:textId="76D0E586" w:rsidR="007331C3" w:rsidRPr="00DA639A" w:rsidRDefault="007D1875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6DD2E198" w14:textId="47023519" w:rsidR="007331C3" w:rsidRPr="00DA639A" w:rsidRDefault="007D1875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E25713D" w14:textId="3ABBDDD1" w:rsidR="007331C3" w:rsidRPr="00DA639A" w:rsidRDefault="007D1875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0D761618" w14:textId="54397DAE" w:rsidR="007331C3" w:rsidRPr="00DA639A" w:rsidRDefault="007D1875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63A3D89" w14:textId="6C046FDE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3EBCBF8B">
              <w:rPr>
                <w:rFonts w:ascii="Arial" w:hAnsi="Arial" w:cs="Arial"/>
                <w:sz w:val="18"/>
                <w:szCs w:val="18"/>
                <w:lang w:eastAsia="en-US"/>
              </w:rPr>
              <w:t>17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35767B2" w14:textId="728035CB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3EBCBF8B">
              <w:rPr>
                <w:rFonts w:ascii="Arial" w:hAnsi="Arial" w:cs="Arial"/>
                <w:sz w:val="18"/>
                <w:szCs w:val="18"/>
                <w:lang w:eastAsia="en-US"/>
              </w:rPr>
              <w:t>01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B31D09C" w14:textId="35C0C17D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3EBCBF8B">
              <w:rPr>
                <w:rFonts w:ascii="Arial" w:hAnsi="Arial" w:cs="Arial"/>
                <w:sz w:val="18"/>
                <w:szCs w:val="18"/>
                <w:lang w:eastAsia="en-US"/>
              </w:rPr>
              <w:t>08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11CCC4F" w14:textId="0F0025A8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3EBCBF8B">
              <w:rPr>
                <w:rFonts w:ascii="Arial" w:hAnsi="Arial" w:cs="Arial"/>
                <w:sz w:val="18"/>
                <w:szCs w:val="18"/>
                <w:lang w:eastAsia="en-US"/>
              </w:rPr>
              <w:t>22.09.</w:t>
            </w:r>
          </w:p>
        </w:tc>
      </w:tr>
      <w:tr w:rsidR="007331C3" w:rsidRPr="00DA639A" w14:paraId="1589869A" w14:textId="77777777" w:rsidTr="742AC12D">
        <w:trPr>
          <w:cantSplit/>
        </w:trPr>
        <w:tc>
          <w:tcPr>
            <w:tcW w:w="2429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4449321B" w14:textId="77777777" w:rsidR="007331C3" w:rsidRPr="00DA639A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Evolucijska psihologi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47140D06" w14:textId="77777777" w:rsidR="007331C3" w:rsidRPr="00DA639A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DA639A">
              <w:rPr>
                <w:rFonts w:ascii="Arial" w:hAnsi="Arial" w:cs="Arial"/>
                <w:sz w:val="18"/>
                <w:szCs w:val="18"/>
              </w:rPr>
              <w:t>doc. dr. sc. V. Križan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7448980" w14:textId="77777777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DA639A">
              <w:rPr>
                <w:rFonts w:ascii="Arial" w:hAnsi="Arial" w:cs="Arial"/>
                <w:sz w:val="18"/>
                <w:szCs w:val="18"/>
                <w:lang w:eastAsia="en-US"/>
              </w:rPr>
              <w:t>5068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B5BEA09" w14:textId="3C97657C" w:rsidR="007331C3" w:rsidRPr="00DA639A" w:rsidRDefault="007D1875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202E42BF" w14:textId="171D27C2" w:rsidR="007331C3" w:rsidRPr="00DA639A" w:rsidRDefault="007D1875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9C36D4F" w14:textId="548AEB8E" w:rsidR="007331C3" w:rsidRPr="00DA639A" w:rsidRDefault="007D1875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494533F5" w14:textId="707B9B9F" w:rsidR="007331C3" w:rsidRPr="00DA639A" w:rsidRDefault="007D1875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EE72A0C" w14:textId="7FA74EDF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08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5450BB8" w14:textId="2CC3D8F4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26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4DF40F9" w14:textId="66B325E8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03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3CC73F6" w14:textId="2C30AA1A" w:rsidR="007331C3" w:rsidRPr="00DA639A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94664E7">
              <w:rPr>
                <w:rFonts w:ascii="Arial" w:hAnsi="Arial" w:cs="Arial"/>
                <w:sz w:val="18"/>
                <w:szCs w:val="18"/>
                <w:lang w:eastAsia="en-US"/>
              </w:rPr>
              <w:t>17.09.</w:t>
            </w:r>
          </w:p>
        </w:tc>
      </w:tr>
      <w:tr w:rsidR="007331C3" w:rsidRPr="00CB1685" w14:paraId="1C24D250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57FD7A71" w14:textId="77777777" w:rsidR="007331C3" w:rsidRPr="00CB1685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CB1685">
              <w:rPr>
                <w:rFonts w:ascii="Arial" w:hAnsi="Arial" w:cs="Arial"/>
                <w:sz w:val="18"/>
                <w:szCs w:val="18"/>
              </w:rPr>
              <w:t>Primijenjena socijalna psihologija 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24F193E" w14:textId="77777777" w:rsidR="007331C3" w:rsidRPr="00CB1685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CB1685">
              <w:rPr>
                <w:rFonts w:ascii="Arial" w:hAnsi="Arial" w:cs="Arial"/>
                <w:sz w:val="18"/>
                <w:szCs w:val="18"/>
              </w:rPr>
              <w:t>izv. prof. dr. sc.  D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F883159" w14:textId="77777777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B1685">
              <w:rPr>
                <w:rFonts w:ascii="Arial" w:hAnsi="Arial" w:cs="Arial"/>
                <w:sz w:val="18"/>
                <w:szCs w:val="18"/>
                <w:lang w:eastAsia="en-US"/>
              </w:rPr>
              <w:t>50685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6D9E44B" w14:textId="465A0A79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3017FD98" w14:textId="13D973EA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3687CB9" w14:textId="7EB56B68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7A858A23" w14:textId="727F0C2C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011651C" w14:textId="46CF9C4A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6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660E1E0" w14:textId="25AB9F32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. 7. 20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DC62E36" w14:textId="4407129C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 9. 20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26E78D4F" w14:textId="5E61D585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4.9.20</w:t>
            </w:r>
          </w:p>
        </w:tc>
      </w:tr>
      <w:tr w:rsidR="007331C3" w:rsidRPr="00CB1685" w14:paraId="33E77277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4BA50CE5" w14:textId="77777777" w:rsidR="007331C3" w:rsidRPr="00CB1685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CB1685">
              <w:rPr>
                <w:rFonts w:ascii="Arial" w:hAnsi="Arial" w:cs="Arial"/>
                <w:sz w:val="18"/>
                <w:szCs w:val="18"/>
              </w:rPr>
              <w:t>Praktikum primijenjene metodologij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15EC921F" w14:textId="77777777" w:rsidR="007331C3" w:rsidRPr="00CB1685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CB1685">
              <w:rPr>
                <w:rFonts w:ascii="Arial" w:hAnsi="Arial" w:cs="Arial"/>
                <w:sz w:val="18"/>
                <w:szCs w:val="18"/>
              </w:rPr>
              <w:t>izv. prof. dr. sc. S. Ručević</w:t>
            </w:r>
          </w:p>
          <w:p w14:paraId="2FAE7C70" w14:textId="77777777" w:rsidR="007331C3" w:rsidRPr="00CB1685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CB1685">
              <w:rPr>
                <w:rFonts w:ascii="Arial" w:hAnsi="Arial" w:cs="Arial"/>
                <w:sz w:val="18"/>
                <w:szCs w:val="18"/>
              </w:rPr>
              <w:t>dr. sc. D. Krup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53E8B1F9" w14:textId="77777777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B1685">
              <w:rPr>
                <w:rFonts w:ascii="Arial" w:hAnsi="Arial" w:cs="Arial"/>
                <w:sz w:val="18"/>
                <w:szCs w:val="18"/>
                <w:lang w:eastAsia="en-US"/>
              </w:rPr>
              <w:t>65031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21007CC5" w14:textId="510E1853" w:rsidR="007331C3" w:rsidRPr="00CB1685" w:rsidRDefault="007D1875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2ABF46D8" w14:textId="70148339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8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70D8591" w14:textId="67CB9F55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1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2CC9CEE3" w14:textId="5107A081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512B1AE" w14:textId="03AA3BE2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9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9374A89" w14:textId="21678A05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3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93339F1" w14:textId="72671531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1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D42BA06" w14:textId="2EDBBB7E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9.</w:t>
            </w:r>
          </w:p>
        </w:tc>
      </w:tr>
      <w:tr w:rsidR="007331C3" w:rsidRPr="00CB1685" w14:paraId="3E2604F3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511F037D" w14:textId="77777777" w:rsidR="007331C3" w:rsidRPr="00CB1685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CB1685">
              <w:rPr>
                <w:rFonts w:ascii="Arial" w:hAnsi="Arial" w:cs="Arial"/>
                <w:sz w:val="18"/>
                <w:szCs w:val="18"/>
              </w:rPr>
              <w:t>Psihologija osoba s posebnim potrebam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DD5BE75" w14:textId="77777777" w:rsidR="007331C3" w:rsidRPr="00CB1685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CB1685">
              <w:rPr>
                <w:rFonts w:ascii="Arial" w:hAnsi="Arial" w:cs="Arial"/>
                <w:sz w:val="18"/>
                <w:szCs w:val="18"/>
              </w:rPr>
              <w:t>doc. dr. sc. A. Kurto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BF8657E" w14:textId="77777777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B1685">
              <w:rPr>
                <w:rFonts w:ascii="Arial" w:hAnsi="Arial" w:cs="Arial"/>
                <w:sz w:val="18"/>
                <w:szCs w:val="18"/>
                <w:lang w:eastAsia="en-US"/>
              </w:rPr>
              <w:t>5068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035A8E8F" w14:textId="19EF4B00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11.2019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14:paraId="441BBA1F" w14:textId="0C1CF241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.2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76C01D9C" w14:textId="4D866461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2.2020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  <w:vAlign w:val="center"/>
          </w:tcPr>
          <w:p w14:paraId="433CEE85" w14:textId="37C5C2FE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4.20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1397401B" w14:textId="38D65760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6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2C8312D8" w14:textId="11E2D432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4.6.20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B76A370" w14:textId="45F33F3B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9.9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5168D7A7" w14:textId="1FCD95B3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3.09.2020.</w:t>
            </w:r>
          </w:p>
        </w:tc>
      </w:tr>
      <w:tr w:rsidR="007331C3" w:rsidRPr="00CB1685" w14:paraId="5049AC71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398AB9A" w14:textId="77777777" w:rsidR="007331C3" w:rsidRPr="00CB1685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CB1685">
              <w:rPr>
                <w:rFonts w:ascii="Arial" w:hAnsi="Arial" w:cs="Arial"/>
                <w:sz w:val="18"/>
                <w:szCs w:val="18"/>
              </w:rPr>
              <w:t>Organizacijska psihologi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FC1E2B" w14:textId="77777777" w:rsidR="007331C3" w:rsidRPr="00CB1685" w:rsidRDefault="007331C3" w:rsidP="007331C3">
            <w:pPr>
              <w:rPr>
                <w:rFonts w:ascii="Arial" w:hAnsi="Arial" w:cs="Arial"/>
                <w:sz w:val="18"/>
                <w:szCs w:val="18"/>
              </w:rPr>
            </w:pPr>
            <w:r w:rsidRPr="00CB1685">
              <w:rPr>
                <w:rFonts w:ascii="Arial" w:hAnsi="Arial" w:cs="Arial"/>
                <w:sz w:val="18"/>
                <w:szCs w:val="18"/>
              </w:rPr>
              <w:t>doc. dr. sc. A. Jakopec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3D1E2EB0" w14:textId="77777777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B1685">
              <w:rPr>
                <w:rFonts w:ascii="Arial" w:hAnsi="Arial" w:cs="Arial"/>
                <w:sz w:val="18"/>
                <w:szCs w:val="18"/>
                <w:lang w:eastAsia="en-US"/>
              </w:rPr>
              <w:t>5068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49F1F253" w14:textId="77777777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61EA3291" w14:textId="5437F17F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70A2CB66" w14:textId="0DB3EDA4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30620962" w14:textId="2CBC18EB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double" w:sz="4" w:space="0" w:color="auto"/>
              <w:right w:val="single" w:sz="6" w:space="0" w:color="auto"/>
            </w:tcBorders>
          </w:tcPr>
          <w:p w14:paraId="3C0EBBDC" w14:textId="32E13693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08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1C49B6CC" w14:textId="72CB4F2F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29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52F67BB6" w14:textId="65B1150E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07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54F4D985" w14:textId="5930DD7A" w:rsidR="007331C3" w:rsidRPr="00CB1685" w:rsidRDefault="007331C3" w:rsidP="007331C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21.09.</w:t>
            </w:r>
          </w:p>
        </w:tc>
      </w:tr>
    </w:tbl>
    <w:p w14:paraId="35693ED2" w14:textId="77777777" w:rsidR="00F940D2" w:rsidRPr="00C82438" w:rsidRDefault="00F940D2" w:rsidP="00F940D2">
      <w:pPr>
        <w:spacing w:after="160" w:line="259" w:lineRule="auto"/>
        <w:rPr>
          <w:rFonts w:ascii="Arial" w:hAnsi="Arial" w:cs="Arial"/>
          <w:b/>
          <w:bCs/>
          <w:i/>
          <w:color w:val="FF0000"/>
        </w:rPr>
      </w:pPr>
    </w:p>
    <w:p w14:paraId="219BDAFA" w14:textId="77777777" w:rsidR="00F940D2" w:rsidRPr="00C82438" w:rsidRDefault="00F940D2" w:rsidP="00F940D2">
      <w:pPr>
        <w:spacing w:after="160" w:line="259" w:lineRule="auto"/>
        <w:rPr>
          <w:rFonts w:ascii="Arial" w:hAnsi="Arial" w:cs="Arial"/>
          <w:b/>
          <w:bCs/>
          <w:i/>
          <w:color w:val="FF0000"/>
        </w:rPr>
      </w:pPr>
    </w:p>
    <w:p w14:paraId="732C76BE" w14:textId="77777777" w:rsidR="00F940D2" w:rsidRPr="00C82438" w:rsidRDefault="00F940D2" w:rsidP="00F940D2">
      <w:pPr>
        <w:spacing w:line="360" w:lineRule="auto"/>
        <w:ind w:left="708" w:firstLine="708"/>
        <w:rPr>
          <w:rFonts w:ascii="Arial" w:hAnsi="Arial" w:cs="Arial"/>
          <w:b/>
          <w:bCs/>
          <w:i/>
          <w:color w:val="FF0000"/>
        </w:rPr>
      </w:pPr>
    </w:p>
    <w:p w14:paraId="0BD453A2" w14:textId="77777777" w:rsidR="00F940D2" w:rsidRPr="00C82438" w:rsidRDefault="00F940D2" w:rsidP="00F940D2">
      <w:pPr>
        <w:spacing w:line="360" w:lineRule="auto"/>
        <w:ind w:left="708" w:firstLine="708"/>
        <w:rPr>
          <w:rFonts w:ascii="Arial" w:hAnsi="Arial" w:cs="Arial"/>
          <w:b/>
          <w:bCs/>
          <w:i/>
          <w:color w:val="FF0000"/>
        </w:rPr>
      </w:pPr>
    </w:p>
    <w:p w14:paraId="6B992406" w14:textId="77777777" w:rsidR="00F940D2" w:rsidRDefault="00F940D2" w:rsidP="00F940D2">
      <w:pPr>
        <w:spacing w:after="160" w:line="259" w:lineRule="auto"/>
        <w:rPr>
          <w:rFonts w:ascii="Arial" w:hAnsi="Arial" w:cs="Arial"/>
          <w:b/>
          <w:bCs/>
          <w:i/>
          <w:color w:val="FF0000"/>
        </w:rPr>
      </w:pPr>
      <w:r>
        <w:rPr>
          <w:rFonts w:ascii="Arial" w:hAnsi="Arial" w:cs="Arial"/>
          <w:b/>
          <w:bCs/>
          <w:i/>
          <w:color w:val="FF0000"/>
        </w:rPr>
        <w:br w:type="page"/>
      </w:r>
    </w:p>
    <w:p w14:paraId="6D07E088" w14:textId="77777777" w:rsidR="00F940D2" w:rsidRPr="00C82438" w:rsidRDefault="00F940D2" w:rsidP="00F940D2">
      <w:pPr>
        <w:spacing w:line="360" w:lineRule="auto"/>
        <w:ind w:left="708" w:firstLine="708"/>
        <w:rPr>
          <w:rFonts w:ascii="Arial" w:hAnsi="Arial" w:cs="Arial"/>
          <w:b/>
          <w:bCs/>
          <w:i/>
          <w:color w:val="FF0000"/>
        </w:rPr>
      </w:pPr>
    </w:p>
    <w:p w14:paraId="623DA00A" w14:textId="77777777" w:rsidR="00F940D2" w:rsidRPr="00C82438" w:rsidRDefault="00F940D2" w:rsidP="00F940D2">
      <w:pPr>
        <w:spacing w:line="360" w:lineRule="auto"/>
        <w:ind w:left="708" w:firstLine="708"/>
        <w:rPr>
          <w:rFonts w:ascii="Arial" w:hAnsi="Arial" w:cs="Arial"/>
          <w:b/>
          <w:bCs/>
          <w:i/>
        </w:rPr>
      </w:pPr>
      <w:r w:rsidRPr="00C82438">
        <w:rPr>
          <w:rFonts w:ascii="Arial" w:hAnsi="Arial" w:cs="Arial"/>
          <w:b/>
          <w:bCs/>
          <w:i/>
        </w:rPr>
        <w:t>2. godina</w:t>
      </w:r>
    </w:p>
    <w:tbl>
      <w:tblPr>
        <w:tblW w:w="1596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9"/>
        <w:gridCol w:w="1984"/>
        <w:gridCol w:w="1149"/>
        <w:gridCol w:w="1278"/>
        <w:gridCol w:w="1320"/>
        <w:gridCol w:w="1320"/>
        <w:gridCol w:w="1200"/>
        <w:gridCol w:w="1320"/>
        <w:gridCol w:w="1320"/>
        <w:gridCol w:w="1320"/>
        <w:gridCol w:w="1320"/>
      </w:tblGrid>
      <w:tr w:rsidR="00F940D2" w:rsidRPr="00792C92" w14:paraId="7D62FE6B" w14:textId="77777777" w:rsidTr="742AC12D">
        <w:trPr>
          <w:cantSplit/>
          <w:trHeight w:val="600"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7131895B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Predmet</w:t>
            </w:r>
          </w:p>
        </w:tc>
        <w:tc>
          <w:tcPr>
            <w:tcW w:w="198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146F4D37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Nastavnik</w:t>
            </w:r>
          </w:p>
        </w:tc>
        <w:tc>
          <w:tcPr>
            <w:tcW w:w="114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F1F2DA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 xml:space="preserve">ŠIFRA ISVU </w:t>
            </w:r>
          </w:p>
        </w:tc>
        <w:tc>
          <w:tcPr>
            <w:tcW w:w="127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8FE4DB1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Izvanredni</w:t>
            </w:r>
          </w:p>
          <w:p w14:paraId="0EF7577F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41E44E98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11.-25.11.19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EA8048B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ZIMSKI ROK</w:t>
            </w:r>
          </w:p>
          <w:p w14:paraId="3EC334D8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27.01.-21.02.2020.</w:t>
            </w:r>
          </w:p>
        </w:tc>
        <w:tc>
          <w:tcPr>
            <w:tcW w:w="1200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1CF0F1E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 xml:space="preserve">Izvanredni </w:t>
            </w:r>
          </w:p>
          <w:p w14:paraId="5F83EB21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62E04D25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14.-28.04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1FC5D75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LJETNI ROK</w:t>
            </w:r>
          </w:p>
          <w:p w14:paraId="599A2340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08.06.-10.07.2020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9472E9D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JESENSKI ROK</w:t>
            </w:r>
          </w:p>
          <w:p w14:paraId="0AD3E0C8" w14:textId="77777777" w:rsidR="00F940D2" w:rsidRPr="00792C92" w:rsidRDefault="00F940D2" w:rsidP="00712B74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792C92">
              <w:rPr>
                <w:rFonts w:ascii="Arial" w:hAnsi="Arial" w:cs="Arial"/>
                <w:sz w:val="18"/>
                <w:szCs w:val="18"/>
                <w:lang w:eastAsia="en-US"/>
              </w:rPr>
              <w:t>31.08.-30.09.2020.</w:t>
            </w:r>
          </w:p>
        </w:tc>
      </w:tr>
      <w:tr w:rsidR="0007466A" w:rsidRPr="002817D0" w14:paraId="5AD4217F" w14:textId="77777777" w:rsidTr="742AC12D">
        <w:trPr>
          <w:cantSplit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9C73DB0" w14:textId="77777777" w:rsidR="0007466A" w:rsidRPr="002817D0" w:rsidRDefault="0007466A" w:rsidP="0007466A">
            <w:pPr>
              <w:rPr>
                <w:rFonts w:ascii="Arial" w:hAnsi="Arial" w:cs="Arial"/>
                <w:sz w:val="18"/>
                <w:szCs w:val="18"/>
              </w:rPr>
            </w:pPr>
            <w:r w:rsidRPr="002817D0">
              <w:rPr>
                <w:rFonts w:ascii="Arial" w:hAnsi="Arial" w:cs="Arial"/>
                <w:sz w:val="18"/>
                <w:szCs w:val="18"/>
              </w:rPr>
              <w:t>Psihodijagnostika I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B967BA7" w14:textId="77777777" w:rsidR="0007466A" w:rsidRPr="002817D0" w:rsidRDefault="0007466A" w:rsidP="0007466A">
            <w:pPr>
              <w:rPr>
                <w:rFonts w:ascii="Arial" w:hAnsi="Arial" w:cs="Arial"/>
                <w:sz w:val="18"/>
                <w:szCs w:val="18"/>
              </w:rPr>
            </w:pPr>
            <w:r w:rsidRPr="002817D0">
              <w:rPr>
                <w:rFonts w:ascii="Arial" w:hAnsi="Arial" w:cs="Arial"/>
                <w:sz w:val="18"/>
                <w:szCs w:val="18"/>
              </w:rPr>
              <w:t>doc. dr. sc. A. Kurto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67129307" w14:textId="77777777" w:rsidR="0007466A" w:rsidRPr="002817D0" w:rsidRDefault="0007466A" w:rsidP="0007466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2817D0">
              <w:rPr>
                <w:rFonts w:ascii="Arial" w:hAnsi="Arial" w:cs="Arial"/>
                <w:sz w:val="18"/>
                <w:szCs w:val="18"/>
                <w:lang w:eastAsia="en-US"/>
              </w:rPr>
              <w:t>65038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E9F59D2" w14:textId="34BC9908" w:rsidR="0007466A" w:rsidRPr="002817D0" w:rsidRDefault="0007466A" w:rsidP="0007466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11.2019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45A4CE" w14:textId="4247A604" w:rsidR="0007466A" w:rsidRPr="002817D0" w:rsidRDefault="0007466A" w:rsidP="0007466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.2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4D052AB" w14:textId="51B8C6B0" w:rsidR="0007466A" w:rsidRPr="002817D0" w:rsidRDefault="0007466A" w:rsidP="0007466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2.2020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  <w:vAlign w:val="center"/>
          </w:tcPr>
          <w:p w14:paraId="5700502C" w14:textId="38AB229B" w:rsidR="0007466A" w:rsidRPr="002817D0" w:rsidRDefault="0007466A" w:rsidP="0007466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4.20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vAlign w:val="center"/>
          </w:tcPr>
          <w:p w14:paraId="421090F6" w14:textId="185B77E4" w:rsidR="0007466A" w:rsidRPr="002817D0" w:rsidRDefault="0007466A" w:rsidP="0007466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6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095F334" w14:textId="081328AB" w:rsidR="0007466A" w:rsidRPr="002817D0" w:rsidRDefault="0007466A" w:rsidP="0007466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4.6.20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39FD074" w14:textId="620BDC7F" w:rsidR="0007466A" w:rsidRPr="002817D0" w:rsidRDefault="0007466A" w:rsidP="0007466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9.9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050CE5AF" w14:textId="7C16CCB3" w:rsidR="0007466A" w:rsidRPr="002817D0" w:rsidRDefault="0007466A" w:rsidP="0007466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3.09.2020.</w:t>
            </w:r>
          </w:p>
        </w:tc>
      </w:tr>
      <w:tr w:rsidR="00F940D2" w:rsidRPr="002817D0" w14:paraId="63D759B3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715E473" w14:textId="77777777" w:rsidR="00F940D2" w:rsidRPr="002817D0" w:rsidRDefault="00F940D2" w:rsidP="00712B74">
            <w:pPr>
              <w:rPr>
                <w:rFonts w:ascii="Arial" w:hAnsi="Arial" w:cs="Arial"/>
                <w:sz w:val="18"/>
                <w:szCs w:val="18"/>
              </w:rPr>
            </w:pPr>
            <w:r w:rsidRPr="002817D0">
              <w:rPr>
                <w:rFonts w:ascii="Arial" w:hAnsi="Arial" w:cs="Arial"/>
                <w:sz w:val="18"/>
                <w:szCs w:val="18"/>
              </w:rPr>
              <w:t>Psihologija upravljanja ljudskim resursim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DE9C50D" w14:textId="77777777" w:rsidR="00F940D2" w:rsidRPr="002817D0" w:rsidRDefault="00F940D2" w:rsidP="00712B74">
            <w:pPr>
              <w:rPr>
                <w:rFonts w:ascii="Arial" w:hAnsi="Arial" w:cs="Arial"/>
                <w:sz w:val="18"/>
                <w:szCs w:val="18"/>
              </w:rPr>
            </w:pPr>
            <w:r w:rsidRPr="002817D0">
              <w:rPr>
                <w:rFonts w:ascii="Arial" w:hAnsi="Arial" w:cs="Arial"/>
                <w:sz w:val="18"/>
                <w:szCs w:val="18"/>
              </w:rPr>
              <w:t>doc. dr. sc. A. Jakopec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4C39632E" w14:textId="77777777" w:rsidR="00F940D2" w:rsidRPr="002817D0" w:rsidRDefault="00F940D2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2817D0">
              <w:rPr>
                <w:rFonts w:ascii="Arial" w:hAnsi="Arial" w:cs="Arial"/>
                <w:sz w:val="18"/>
                <w:szCs w:val="18"/>
                <w:lang w:eastAsia="en-US"/>
              </w:rPr>
              <w:t>7584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09EC549" w14:textId="24C801D8" w:rsidR="00F940D2" w:rsidRPr="002817D0" w:rsidRDefault="007D1875" w:rsidP="00712B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0358BC" w14:textId="58612B34" w:rsidR="00F940D2" w:rsidRPr="002817D0" w:rsidRDefault="742AC12D" w:rsidP="742AC1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03.0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79700E9E" w14:textId="48F1EF56" w:rsidR="00F940D2" w:rsidRPr="002817D0" w:rsidRDefault="742AC12D" w:rsidP="742AC1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17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5AEDBA02" w14:textId="5C14556E" w:rsidR="00F940D2" w:rsidRPr="002817D0" w:rsidRDefault="742AC12D" w:rsidP="742AC1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20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6D05CD3E" w14:textId="523EC336" w:rsidR="00F940D2" w:rsidRPr="002817D0" w:rsidRDefault="742AC12D" w:rsidP="742AC1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08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29FC0A8" w14:textId="7B66D854" w:rsidR="00F940D2" w:rsidRPr="002817D0" w:rsidRDefault="742AC12D" w:rsidP="742AC1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29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5AEADB3" w14:textId="27B21D23" w:rsidR="00F940D2" w:rsidRPr="002817D0" w:rsidRDefault="742AC12D" w:rsidP="742AC1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07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94A5623" w14:textId="46A27346" w:rsidR="00F940D2" w:rsidRPr="002817D0" w:rsidRDefault="742AC12D" w:rsidP="742AC1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42AC12D">
              <w:rPr>
                <w:rFonts w:ascii="Arial" w:hAnsi="Arial" w:cs="Arial"/>
                <w:sz w:val="18"/>
                <w:szCs w:val="18"/>
                <w:lang w:eastAsia="en-US"/>
              </w:rPr>
              <w:t>21.09.</w:t>
            </w:r>
          </w:p>
        </w:tc>
      </w:tr>
      <w:tr w:rsidR="00C243CE" w:rsidRPr="002817D0" w14:paraId="78567AE2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79911D3" w14:textId="77777777" w:rsidR="00C243CE" w:rsidRPr="002817D0" w:rsidRDefault="00C243CE" w:rsidP="00C243CE">
            <w:pPr>
              <w:rPr>
                <w:rFonts w:ascii="Arial" w:hAnsi="Arial" w:cs="Arial"/>
                <w:sz w:val="18"/>
                <w:szCs w:val="18"/>
              </w:rPr>
            </w:pPr>
            <w:r w:rsidRPr="002817D0">
              <w:rPr>
                <w:rFonts w:ascii="Arial" w:hAnsi="Arial" w:cs="Arial"/>
                <w:sz w:val="18"/>
                <w:szCs w:val="18"/>
              </w:rPr>
              <w:t>Primijenjena socijalna psihologija I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64DB7C7" w14:textId="77777777" w:rsidR="00C243CE" w:rsidRPr="002817D0" w:rsidRDefault="00C243CE" w:rsidP="00C243CE">
            <w:pPr>
              <w:rPr>
                <w:rFonts w:ascii="Arial" w:hAnsi="Arial" w:cs="Arial"/>
                <w:sz w:val="18"/>
                <w:szCs w:val="18"/>
              </w:rPr>
            </w:pPr>
            <w:r w:rsidRPr="002817D0">
              <w:rPr>
                <w:rFonts w:ascii="Arial" w:hAnsi="Arial" w:cs="Arial"/>
                <w:sz w:val="18"/>
                <w:szCs w:val="18"/>
              </w:rPr>
              <w:t>izv. prof. dr. sc.  D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E9004E5" w14:textId="77777777" w:rsidR="00C243CE" w:rsidRPr="002817D0" w:rsidRDefault="00C243CE" w:rsidP="00C243C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2817D0">
              <w:rPr>
                <w:rFonts w:ascii="Arial" w:hAnsi="Arial" w:cs="Arial"/>
                <w:sz w:val="18"/>
                <w:szCs w:val="18"/>
                <w:lang w:eastAsia="en-US"/>
              </w:rPr>
              <w:t>63433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6187020" w14:textId="3EE3A0F4" w:rsidR="00C243CE" w:rsidRPr="002817D0" w:rsidRDefault="00C243CE" w:rsidP="00C243C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92588A" w14:textId="3DA27F64" w:rsidR="00C243CE" w:rsidRPr="002817D0" w:rsidRDefault="00C243CE" w:rsidP="00C243C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7.2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335B629A" w14:textId="1DFDF580" w:rsidR="00C243CE" w:rsidRPr="002817D0" w:rsidRDefault="00C243CE" w:rsidP="00C243C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2.20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53E277D3" w14:textId="32BFDEA2" w:rsidR="00C243CE" w:rsidRPr="002817D0" w:rsidRDefault="00C243CE" w:rsidP="00C243C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3. 4. 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321BB73D" w14:textId="05CCA9FF" w:rsidR="00C243CE" w:rsidRPr="002817D0" w:rsidRDefault="00C243CE" w:rsidP="00C243C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6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C5173FA" w14:textId="17A25782" w:rsidR="00C243CE" w:rsidRPr="002817D0" w:rsidRDefault="00C243CE" w:rsidP="00C243C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. 7. 20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BDB2F57" w14:textId="4A03CEB9" w:rsidR="00C243CE" w:rsidRPr="002817D0" w:rsidRDefault="00C243CE" w:rsidP="00C243C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 9. 20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2B3D746" w14:textId="0F1E6767" w:rsidR="00C243CE" w:rsidRPr="002817D0" w:rsidRDefault="00C243CE" w:rsidP="00C243C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4.9.20</w:t>
            </w:r>
          </w:p>
        </w:tc>
      </w:tr>
      <w:tr w:rsidR="00FA4B73" w:rsidRPr="002817D0" w14:paraId="1E2AB6E2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8B52404" w14:textId="77777777" w:rsidR="00FA4B73" w:rsidRPr="002817D0" w:rsidRDefault="00FA4B73" w:rsidP="00FA4B73">
            <w:pPr>
              <w:rPr>
                <w:rFonts w:ascii="Arial" w:hAnsi="Arial" w:cs="Arial"/>
                <w:sz w:val="18"/>
                <w:szCs w:val="18"/>
              </w:rPr>
            </w:pPr>
            <w:r w:rsidRPr="002817D0">
              <w:rPr>
                <w:rFonts w:ascii="Arial" w:hAnsi="Arial" w:cs="Arial"/>
                <w:sz w:val="18"/>
                <w:szCs w:val="18"/>
              </w:rPr>
              <w:t>Psihološko savjetovanj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833874B" w14:textId="77777777" w:rsidR="00FA4B73" w:rsidRPr="002817D0" w:rsidRDefault="00FA4B73" w:rsidP="00FA4B73">
            <w:pPr>
              <w:rPr>
                <w:rFonts w:ascii="Arial" w:hAnsi="Arial" w:cs="Arial"/>
                <w:sz w:val="18"/>
                <w:szCs w:val="18"/>
              </w:rPr>
            </w:pPr>
            <w:r w:rsidRPr="002817D0">
              <w:rPr>
                <w:rFonts w:ascii="Arial" w:hAnsi="Arial" w:cs="Arial"/>
                <w:sz w:val="18"/>
                <w:szCs w:val="18"/>
              </w:rPr>
              <w:t>doc. dr. sc. A. Babić Čikeš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BDA19EA" w14:textId="77777777" w:rsidR="00FA4B73" w:rsidRPr="002817D0" w:rsidRDefault="00FA4B73" w:rsidP="00FA4B7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2817D0">
              <w:rPr>
                <w:rFonts w:ascii="Arial" w:hAnsi="Arial" w:cs="Arial"/>
                <w:sz w:val="18"/>
                <w:szCs w:val="18"/>
                <w:lang w:eastAsia="en-US"/>
              </w:rPr>
              <w:t>63435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92125C2" w14:textId="27FB7F35" w:rsidR="00FA4B73" w:rsidRPr="002817D0" w:rsidRDefault="007D1875" w:rsidP="00FA4B7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B27825" w14:textId="04BF4FAE" w:rsidR="00FA4B73" w:rsidRPr="002817D0" w:rsidRDefault="00FA4B73" w:rsidP="00FA4B7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0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64B7CFDF" w14:textId="454F3B8F" w:rsidR="00FA4B73" w:rsidRPr="002817D0" w:rsidRDefault="00FA4B73" w:rsidP="00FA4B7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7AAE9332" w14:textId="024702F0" w:rsidR="00FA4B73" w:rsidRPr="002817D0" w:rsidRDefault="00FA4B73" w:rsidP="00FA4B7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1651E8AB" w14:textId="74D0B6E1" w:rsidR="00FA4B73" w:rsidRPr="002817D0" w:rsidRDefault="00FA4B73" w:rsidP="00FA4B7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F579334" w14:textId="3FAA30B0" w:rsidR="00FA4B73" w:rsidRPr="002817D0" w:rsidRDefault="00FA4B73" w:rsidP="00FA4B7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0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DB71CBD" w14:textId="7C462BF9" w:rsidR="00FA4B73" w:rsidRPr="002817D0" w:rsidRDefault="00FA4B73" w:rsidP="00FA4B7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3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4D65940" w14:textId="2B11DC7B" w:rsidR="00FA4B73" w:rsidRPr="002817D0" w:rsidRDefault="00FA4B73" w:rsidP="00FA4B73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09.</w:t>
            </w:r>
          </w:p>
        </w:tc>
      </w:tr>
      <w:tr w:rsidR="003048D1" w:rsidRPr="002817D0" w14:paraId="37C3F5C8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7B6AC47" w14:textId="77777777" w:rsidR="003048D1" w:rsidRPr="002817D0" w:rsidRDefault="003048D1" w:rsidP="003048D1">
            <w:pPr>
              <w:rPr>
                <w:rFonts w:ascii="Arial" w:hAnsi="Arial" w:cs="Arial"/>
                <w:sz w:val="18"/>
                <w:szCs w:val="18"/>
              </w:rPr>
            </w:pPr>
            <w:r w:rsidRPr="002817D0">
              <w:rPr>
                <w:rFonts w:ascii="Arial" w:hAnsi="Arial" w:cs="Arial"/>
                <w:sz w:val="18"/>
                <w:szCs w:val="18"/>
              </w:rPr>
              <w:t>Etika u psihologij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5FC1820" w14:textId="77777777" w:rsidR="003048D1" w:rsidRPr="002817D0" w:rsidRDefault="003048D1" w:rsidP="003048D1">
            <w:pPr>
              <w:rPr>
                <w:rFonts w:ascii="Arial" w:hAnsi="Arial" w:cs="Arial"/>
                <w:sz w:val="18"/>
                <w:szCs w:val="18"/>
              </w:rPr>
            </w:pPr>
            <w:r w:rsidRPr="002817D0">
              <w:rPr>
                <w:rFonts w:ascii="Arial" w:hAnsi="Arial" w:cs="Arial"/>
                <w:sz w:val="18"/>
                <w:szCs w:val="18"/>
              </w:rPr>
              <w:t>izv. prof. dr. sc. S. Ruče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133678E4" w14:textId="77777777" w:rsidR="003048D1" w:rsidRPr="002817D0" w:rsidRDefault="003048D1" w:rsidP="003048D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2817D0">
              <w:rPr>
                <w:rFonts w:ascii="Arial" w:hAnsi="Arial" w:cs="Arial"/>
                <w:sz w:val="18"/>
                <w:szCs w:val="18"/>
                <w:lang w:eastAsia="en-US"/>
              </w:rPr>
              <w:t>63432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BC88092" w14:textId="764BCF85" w:rsidR="003048D1" w:rsidRPr="002817D0" w:rsidRDefault="007D1875" w:rsidP="003048D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  <w:bookmarkStart w:id="0" w:name="_GoBack"/>
            <w:bookmarkEnd w:id="0"/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F92E4A" w14:textId="770A512A" w:rsidR="003048D1" w:rsidRPr="002817D0" w:rsidRDefault="003048D1" w:rsidP="003048D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8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0371B124" w14:textId="61D8B6E3" w:rsidR="003048D1" w:rsidRPr="002817D0" w:rsidRDefault="003048D1" w:rsidP="003048D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1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3BA566E7" w14:textId="51ECFB67" w:rsidR="003048D1" w:rsidRPr="002817D0" w:rsidRDefault="003048D1" w:rsidP="003048D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536987EE" w14:textId="0B758F90" w:rsidR="003048D1" w:rsidRPr="002817D0" w:rsidRDefault="003048D1" w:rsidP="003048D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9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2909167" w14:textId="3811456E" w:rsidR="003048D1" w:rsidRPr="002817D0" w:rsidRDefault="003048D1" w:rsidP="003048D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23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F26CB06" w14:textId="09A156B2" w:rsidR="003048D1" w:rsidRPr="002817D0" w:rsidRDefault="003048D1" w:rsidP="003048D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01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E477E46" w14:textId="0D8793F4" w:rsidR="003048D1" w:rsidRPr="002817D0" w:rsidRDefault="003048D1" w:rsidP="003048D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FE1022E">
              <w:rPr>
                <w:rFonts w:ascii="Arial" w:hAnsi="Arial" w:cs="Arial"/>
                <w:sz w:val="18"/>
                <w:szCs w:val="18"/>
                <w:lang w:eastAsia="en-US"/>
              </w:rPr>
              <w:t>15.09.</w:t>
            </w:r>
          </w:p>
        </w:tc>
      </w:tr>
      <w:tr w:rsidR="0007466A" w:rsidRPr="002817D0" w14:paraId="6F63A4E2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3B8D5E4" w14:textId="77777777" w:rsidR="0007466A" w:rsidRPr="002817D0" w:rsidRDefault="0007466A" w:rsidP="0007466A">
            <w:pPr>
              <w:rPr>
                <w:rFonts w:ascii="Arial" w:hAnsi="Arial" w:cs="Arial"/>
                <w:sz w:val="18"/>
                <w:szCs w:val="18"/>
              </w:rPr>
            </w:pPr>
            <w:r w:rsidRPr="002817D0">
              <w:rPr>
                <w:rFonts w:ascii="Arial" w:hAnsi="Arial" w:cs="Arial"/>
                <w:sz w:val="18"/>
                <w:szCs w:val="18"/>
              </w:rPr>
              <w:t>Tretmani psihičkih poremeća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4F27CAC" w14:textId="77777777" w:rsidR="0007466A" w:rsidRPr="002817D0" w:rsidRDefault="0007466A" w:rsidP="0007466A">
            <w:pPr>
              <w:rPr>
                <w:rFonts w:ascii="Arial" w:hAnsi="Arial" w:cs="Arial"/>
                <w:sz w:val="18"/>
                <w:szCs w:val="18"/>
              </w:rPr>
            </w:pPr>
            <w:r w:rsidRPr="002817D0">
              <w:rPr>
                <w:rFonts w:ascii="Arial" w:hAnsi="Arial" w:cs="Arial"/>
                <w:sz w:val="18"/>
                <w:szCs w:val="18"/>
              </w:rPr>
              <w:t>doc. dr. sc. A. Kurto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5A59B3E" w14:textId="77777777" w:rsidR="0007466A" w:rsidRPr="002817D0" w:rsidRDefault="0007466A" w:rsidP="0007466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2817D0">
              <w:rPr>
                <w:rFonts w:ascii="Arial" w:hAnsi="Arial" w:cs="Arial"/>
                <w:sz w:val="18"/>
                <w:szCs w:val="18"/>
                <w:lang w:eastAsia="en-US"/>
              </w:rPr>
              <w:t>19016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D415B50" w14:textId="200CCCF3" w:rsidR="0007466A" w:rsidRPr="002817D0" w:rsidRDefault="0007466A" w:rsidP="0007466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11.2019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58D1F9" w14:textId="17B80A20" w:rsidR="0007466A" w:rsidRPr="002817D0" w:rsidRDefault="0007466A" w:rsidP="0007466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6.2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D7C02FD" w14:textId="3CC779FD" w:rsidR="0007466A" w:rsidRPr="002817D0" w:rsidRDefault="0007466A" w:rsidP="0007466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2.2020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  <w:vAlign w:val="center"/>
          </w:tcPr>
          <w:p w14:paraId="298B9355" w14:textId="4785862F" w:rsidR="0007466A" w:rsidRPr="002817D0" w:rsidRDefault="0007466A" w:rsidP="0007466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3.4.20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vAlign w:val="center"/>
          </w:tcPr>
          <w:p w14:paraId="6A9FDB2C" w14:textId="1A6AB3AA" w:rsidR="0007466A" w:rsidRPr="002817D0" w:rsidRDefault="0007466A" w:rsidP="0007466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6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1A82923" w14:textId="3818FF39" w:rsidR="0007466A" w:rsidRPr="002817D0" w:rsidRDefault="0007466A" w:rsidP="0007466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5.6.20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B3EEABE" w14:textId="5D46B2B0" w:rsidR="0007466A" w:rsidRPr="002817D0" w:rsidRDefault="0007466A" w:rsidP="0007466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9.20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37C082B8" w14:textId="09F0F6C2" w:rsidR="0007466A" w:rsidRPr="002817D0" w:rsidRDefault="0007466A" w:rsidP="0007466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4.09.2020.</w:t>
            </w:r>
          </w:p>
        </w:tc>
      </w:tr>
      <w:tr w:rsidR="002A184E" w:rsidRPr="002817D0" w14:paraId="25AAA2AE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CB95C59" w14:textId="77777777" w:rsidR="002A184E" w:rsidRPr="002817D0" w:rsidRDefault="002A184E" w:rsidP="002A184E">
            <w:pPr>
              <w:rPr>
                <w:rFonts w:ascii="Arial" w:hAnsi="Arial" w:cs="Arial"/>
                <w:sz w:val="18"/>
                <w:szCs w:val="18"/>
              </w:rPr>
            </w:pPr>
            <w:r w:rsidRPr="002817D0">
              <w:rPr>
                <w:rFonts w:ascii="Arial" w:hAnsi="Arial" w:cs="Arial"/>
                <w:sz w:val="18"/>
                <w:szCs w:val="18"/>
              </w:rPr>
              <w:t>Prevencija nasilja u bliskim vezam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E18B20D" w14:textId="77777777" w:rsidR="002A184E" w:rsidRPr="002817D0" w:rsidRDefault="002A184E" w:rsidP="002A184E">
            <w:pPr>
              <w:rPr>
                <w:rFonts w:ascii="Arial" w:hAnsi="Arial" w:cs="Arial"/>
                <w:sz w:val="18"/>
                <w:szCs w:val="18"/>
              </w:rPr>
            </w:pPr>
            <w:r w:rsidRPr="002817D0">
              <w:rPr>
                <w:rFonts w:ascii="Arial" w:hAnsi="Arial" w:cs="Arial"/>
                <w:sz w:val="18"/>
                <w:szCs w:val="18"/>
              </w:rPr>
              <w:t>izv. prof. dr. sc.  D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24736FE5" w14:textId="77777777" w:rsidR="002A184E" w:rsidRPr="002817D0" w:rsidRDefault="002A184E" w:rsidP="002A184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2817D0">
              <w:rPr>
                <w:rFonts w:ascii="Arial" w:hAnsi="Arial" w:cs="Arial"/>
                <w:sz w:val="18"/>
                <w:szCs w:val="18"/>
                <w:lang w:eastAsia="en-US"/>
              </w:rPr>
              <w:t>8781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B986F7E" w14:textId="3DC31643" w:rsidR="002A184E" w:rsidRPr="002817D0" w:rsidRDefault="002A184E" w:rsidP="002A184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FA23AB" w14:textId="5E3FBC39" w:rsidR="002A184E" w:rsidRPr="002817D0" w:rsidRDefault="002A184E" w:rsidP="002A184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.2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14372A5F" w14:textId="09A53796" w:rsidR="002A184E" w:rsidRPr="002817D0" w:rsidRDefault="001F37B5" w:rsidP="002A184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</w:t>
            </w:r>
            <w:r w:rsidR="002A184E">
              <w:rPr>
                <w:rFonts w:ascii="Arial" w:hAnsi="Arial" w:cs="Arial"/>
                <w:sz w:val="18"/>
                <w:szCs w:val="18"/>
                <w:lang w:eastAsia="en-US"/>
              </w:rPr>
              <w:t>.2.20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23612A6C" w14:textId="6FC17D5F" w:rsidR="002A184E" w:rsidRPr="002817D0" w:rsidRDefault="002A184E" w:rsidP="002A184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4.20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61A535A4" w14:textId="6CF3AA0F" w:rsidR="002A184E" w:rsidRPr="002817D0" w:rsidRDefault="002A184E" w:rsidP="002A184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9.6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A07CE90" w14:textId="5ACFE7BA" w:rsidR="002A184E" w:rsidRPr="002817D0" w:rsidRDefault="002A184E" w:rsidP="002A184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.7.20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88C3910" w14:textId="74F9A229" w:rsidR="002A184E" w:rsidRPr="002817D0" w:rsidRDefault="002A184E" w:rsidP="002A184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1.8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675F0FA" w14:textId="27CEE5B3" w:rsidR="002A184E" w:rsidRPr="002817D0" w:rsidRDefault="002A184E" w:rsidP="002A184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9.20.</w:t>
            </w:r>
          </w:p>
        </w:tc>
      </w:tr>
      <w:tr w:rsidR="00C243CE" w:rsidRPr="00C82438" w14:paraId="3340E4B8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1E2FAA6E" w14:textId="77777777" w:rsidR="00C243CE" w:rsidRPr="00C82438" w:rsidRDefault="00C243CE" w:rsidP="00C243CE">
            <w:pPr>
              <w:spacing w:line="254" w:lineRule="auto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25AA00CD" w14:textId="77777777" w:rsidR="00C243CE" w:rsidRPr="00C82438" w:rsidRDefault="00C243CE" w:rsidP="00C243CE">
            <w:pPr>
              <w:spacing w:line="254" w:lineRule="auto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ED6CDA" w14:textId="77777777" w:rsidR="00C243CE" w:rsidRPr="00C82438" w:rsidRDefault="00C243CE" w:rsidP="00C243CE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00759967" w14:textId="77777777" w:rsidR="00C243CE" w:rsidRPr="00C82438" w:rsidRDefault="00C243CE" w:rsidP="00C243CE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8AAC5B" w14:textId="77777777" w:rsidR="00C243CE" w:rsidRPr="00C82438" w:rsidRDefault="00C243CE" w:rsidP="00C243CE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7502F1C7" w14:textId="77777777" w:rsidR="00C243CE" w:rsidRPr="00C82438" w:rsidRDefault="00C243CE" w:rsidP="00C243CE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0D0258FB" w14:textId="77777777" w:rsidR="00C243CE" w:rsidRPr="00C82438" w:rsidRDefault="00C243CE" w:rsidP="00C243CE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E1C4810" w14:textId="77777777" w:rsidR="00C243CE" w:rsidRPr="00C82438" w:rsidRDefault="00C243CE" w:rsidP="00C243CE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0E054E1B" w14:textId="77777777" w:rsidR="00C243CE" w:rsidRPr="00C82438" w:rsidRDefault="00C243CE" w:rsidP="00C243CE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920F70" w14:textId="77777777" w:rsidR="00C243CE" w:rsidRPr="00C82438" w:rsidRDefault="00C243CE" w:rsidP="00C243CE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0A672D48" w14:textId="77777777" w:rsidR="00C243CE" w:rsidRPr="00C82438" w:rsidRDefault="00C243CE" w:rsidP="00C243CE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</w:tr>
      <w:tr w:rsidR="00C243CE" w:rsidRPr="002817D0" w14:paraId="2236386B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5B933E35" w14:textId="77777777" w:rsidR="00C243CE" w:rsidRPr="002817D0" w:rsidRDefault="00C243CE" w:rsidP="00C243CE">
            <w:pPr>
              <w:rPr>
                <w:rFonts w:ascii="Arial" w:hAnsi="Arial" w:cs="Arial"/>
                <w:sz w:val="18"/>
                <w:szCs w:val="18"/>
              </w:rPr>
            </w:pPr>
            <w:r w:rsidRPr="002817D0">
              <w:rPr>
                <w:rFonts w:ascii="Arial" w:hAnsi="Arial" w:cs="Arial"/>
                <w:sz w:val="18"/>
                <w:szCs w:val="18"/>
              </w:rPr>
              <w:t>Metode supervizij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AC66F84" w14:textId="77777777" w:rsidR="00C243CE" w:rsidRPr="002817D0" w:rsidRDefault="00C243CE" w:rsidP="00C243CE">
            <w:pPr>
              <w:rPr>
                <w:rFonts w:ascii="Arial" w:hAnsi="Arial" w:cs="Arial"/>
                <w:sz w:val="18"/>
                <w:szCs w:val="18"/>
              </w:rPr>
            </w:pPr>
            <w:r w:rsidRPr="002817D0">
              <w:rPr>
                <w:rFonts w:ascii="Arial" w:hAnsi="Arial" w:cs="Arial"/>
                <w:sz w:val="18"/>
                <w:szCs w:val="18"/>
              </w:rPr>
              <w:t>izv. prof. dr. sc.  D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9B0E2E2" w14:textId="77777777" w:rsidR="00C243CE" w:rsidRPr="002817D0" w:rsidRDefault="00C243CE" w:rsidP="00C243C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2817D0">
              <w:rPr>
                <w:rFonts w:ascii="Arial" w:hAnsi="Arial" w:cs="Arial"/>
                <w:sz w:val="18"/>
                <w:szCs w:val="18"/>
                <w:lang w:eastAsia="en-US"/>
              </w:rPr>
              <w:t>63442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1FCE054" w14:textId="6B06452C" w:rsidR="00C243CE" w:rsidRPr="002817D0" w:rsidRDefault="00C243CE" w:rsidP="00C243C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1D36C365" w14:textId="68CDB21C" w:rsidR="00C243CE" w:rsidRPr="002817D0" w:rsidRDefault="00C243CE" w:rsidP="00C243C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8F2BB1A" w14:textId="6C58DE1B" w:rsidR="00C243CE" w:rsidRPr="002817D0" w:rsidRDefault="00C243CE" w:rsidP="00C243C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7300C43C" w14:textId="42A56909" w:rsidR="00C243CE" w:rsidRPr="002817D0" w:rsidRDefault="00C243CE" w:rsidP="00C243C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F75324C" w14:textId="515E7C4E" w:rsidR="00C243CE" w:rsidRPr="002817D0" w:rsidRDefault="00C243CE" w:rsidP="00C243C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6.20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E177B3B" w14:textId="3FED3141" w:rsidR="00C243CE" w:rsidRPr="002817D0" w:rsidRDefault="00C243CE" w:rsidP="00C243C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. 7. 20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5DF5661" w14:textId="28457D69" w:rsidR="00C243CE" w:rsidRPr="002817D0" w:rsidRDefault="00C243CE" w:rsidP="00C243C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9. 9. 20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401C02D" w14:textId="61208001" w:rsidR="00C243CE" w:rsidRPr="002817D0" w:rsidRDefault="00C243CE" w:rsidP="00C243C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3.9.20</w:t>
            </w:r>
          </w:p>
        </w:tc>
      </w:tr>
      <w:tr w:rsidR="00C243CE" w:rsidRPr="00C82438" w14:paraId="094D1E5B" w14:textId="77777777" w:rsidTr="742AC12D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51F31F2" w14:textId="77777777" w:rsidR="00C243CE" w:rsidRPr="00C82438" w:rsidRDefault="00C243CE" w:rsidP="00C243CE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CBD8EB" w14:textId="77777777" w:rsidR="00C243CE" w:rsidRPr="00C82438" w:rsidRDefault="00C243CE" w:rsidP="00C243CE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6F4D9E90" w14:textId="77777777" w:rsidR="00C243CE" w:rsidRPr="00C82438" w:rsidRDefault="00C243CE" w:rsidP="00C243CE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0FC8E96F" w14:textId="77777777" w:rsidR="00C243CE" w:rsidRPr="00C82438" w:rsidRDefault="00C243CE" w:rsidP="00C243CE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29B00930" w14:textId="77777777" w:rsidR="00C243CE" w:rsidRPr="00C82438" w:rsidRDefault="00C243CE" w:rsidP="00C243CE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615D4350" w14:textId="77777777" w:rsidR="00C243CE" w:rsidRPr="00C82438" w:rsidRDefault="00C243CE" w:rsidP="00C243CE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51EC3BD6" w14:textId="77777777" w:rsidR="00C243CE" w:rsidRPr="00C82438" w:rsidRDefault="00C243CE" w:rsidP="00C243CE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double" w:sz="4" w:space="0" w:color="auto"/>
              <w:right w:val="single" w:sz="6" w:space="0" w:color="auto"/>
            </w:tcBorders>
          </w:tcPr>
          <w:p w14:paraId="6EC07088" w14:textId="77777777" w:rsidR="00C243CE" w:rsidRPr="00C82438" w:rsidRDefault="00C243CE" w:rsidP="00C243CE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67AA11E8" w14:textId="77777777" w:rsidR="00C243CE" w:rsidRPr="00C82438" w:rsidRDefault="00C243CE" w:rsidP="00C243CE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027DDEE8" w14:textId="77777777" w:rsidR="00C243CE" w:rsidRPr="00C82438" w:rsidRDefault="00C243CE" w:rsidP="00C243CE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31DD13CB" w14:textId="77777777" w:rsidR="00C243CE" w:rsidRPr="00C82438" w:rsidRDefault="00C243CE" w:rsidP="00C243CE">
            <w:pPr>
              <w:spacing w:line="254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lang w:eastAsia="en-US"/>
              </w:rPr>
            </w:pPr>
          </w:p>
        </w:tc>
      </w:tr>
    </w:tbl>
    <w:p w14:paraId="6E9237BD" w14:textId="77777777" w:rsidR="00F940D2" w:rsidRPr="00C82438" w:rsidRDefault="00F940D2" w:rsidP="00F940D2">
      <w:pPr>
        <w:rPr>
          <w:color w:val="FF0000"/>
        </w:rPr>
      </w:pPr>
    </w:p>
    <w:p w14:paraId="7A712DB7" w14:textId="77777777" w:rsidR="00F940D2" w:rsidRPr="00C82438" w:rsidRDefault="00F940D2" w:rsidP="00F940D2">
      <w:pPr>
        <w:spacing w:line="360" w:lineRule="auto"/>
        <w:ind w:left="708" w:firstLine="708"/>
        <w:rPr>
          <w:rFonts w:ascii="Arial" w:hAnsi="Arial" w:cs="Arial"/>
          <w:b/>
          <w:bCs/>
          <w:i/>
        </w:rPr>
      </w:pPr>
    </w:p>
    <w:p w14:paraId="62F3C096" w14:textId="77777777" w:rsidR="00F940D2" w:rsidRPr="00C82438" w:rsidRDefault="00F940D2" w:rsidP="00F940D2">
      <w:pPr>
        <w:rPr>
          <w:rFonts w:ascii="Arial" w:hAnsi="Arial" w:cs="Arial"/>
          <w:b/>
          <w:sz w:val="18"/>
          <w:szCs w:val="18"/>
        </w:rPr>
      </w:pPr>
      <w:r w:rsidRPr="00C82438">
        <w:rPr>
          <w:rFonts w:ascii="Arial" w:hAnsi="Arial" w:cs="Arial"/>
          <w:b/>
          <w:sz w:val="18"/>
          <w:szCs w:val="18"/>
        </w:rPr>
        <w:t>NAPOMENA:</w:t>
      </w:r>
    </w:p>
    <w:p w14:paraId="3C30251E" w14:textId="77777777" w:rsidR="00F940D2" w:rsidRPr="00C82438" w:rsidRDefault="00F940D2" w:rsidP="00F940D2">
      <w:pPr>
        <w:rPr>
          <w:rFonts w:ascii="Arial" w:hAnsi="Arial" w:cs="Arial"/>
          <w:sz w:val="18"/>
          <w:szCs w:val="18"/>
        </w:rPr>
      </w:pPr>
      <w:r w:rsidRPr="00C82438">
        <w:rPr>
          <w:rFonts w:ascii="Arial" w:hAnsi="Arial" w:cs="Arial"/>
          <w:sz w:val="18"/>
          <w:szCs w:val="18"/>
        </w:rPr>
        <w:t>Kod kolegija gdje se povjerava nastava, ispitni rok dogovorno određuju nositelj kolegija i izvođač nastave.</w:t>
      </w:r>
    </w:p>
    <w:p w14:paraId="1E0CB596" w14:textId="77777777" w:rsidR="00F940D2" w:rsidRPr="00C82438" w:rsidRDefault="00F940D2" w:rsidP="00F940D2">
      <w:pPr>
        <w:spacing w:after="160" w:line="259" w:lineRule="auto"/>
        <w:rPr>
          <w:color w:val="FF0000"/>
        </w:rPr>
      </w:pPr>
    </w:p>
    <w:p w14:paraId="2307325F" w14:textId="77777777" w:rsidR="00214C2A" w:rsidRPr="00F940D2" w:rsidRDefault="00214C2A" w:rsidP="00F940D2"/>
    <w:sectPr w:rsidR="00214C2A" w:rsidRPr="00F940D2" w:rsidSect="00712B74">
      <w:pgSz w:w="16838" w:h="11906" w:orient="landscape"/>
      <w:pgMar w:top="851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868453" w14:textId="77777777" w:rsidR="006E2157" w:rsidRDefault="006E2157" w:rsidP="000808AD">
      <w:r>
        <w:separator/>
      </w:r>
    </w:p>
  </w:endnote>
  <w:endnote w:type="continuationSeparator" w:id="0">
    <w:p w14:paraId="011341E6" w14:textId="77777777" w:rsidR="006E2157" w:rsidRDefault="006E2157" w:rsidP="000808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750A90" w14:textId="77777777" w:rsidR="006E2157" w:rsidRDefault="006E2157" w:rsidP="000808AD">
      <w:r>
        <w:separator/>
      </w:r>
    </w:p>
  </w:footnote>
  <w:footnote w:type="continuationSeparator" w:id="0">
    <w:p w14:paraId="1B694E47" w14:textId="77777777" w:rsidR="006E2157" w:rsidRDefault="006E2157" w:rsidP="000808AD">
      <w:r>
        <w:continuationSeparator/>
      </w:r>
    </w:p>
  </w:footnote>
  <w:footnote w:id="1">
    <w:p w14:paraId="689EEC1E" w14:textId="77777777" w:rsidR="009F7D22" w:rsidRDefault="009F7D22" w:rsidP="00F940D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555B2">
        <w:rPr>
          <w:rFonts w:ascii="Arial" w:hAnsi="Arial" w:cs="Arial"/>
          <w:sz w:val="18"/>
          <w:szCs w:val="18"/>
        </w:rPr>
        <w:t>ispitni rokovi na 3.</w:t>
      </w:r>
      <w:r>
        <w:rPr>
          <w:rFonts w:ascii="Arial" w:hAnsi="Arial" w:cs="Arial"/>
          <w:sz w:val="18"/>
          <w:szCs w:val="18"/>
        </w:rPr>
        <w:t xml:space="preserve"> </w:t>
      </w:r>
      <w:r w:rsidRPr="004555B2">
        <w:rPr>
          <w:rFonts w:ascii="Arial" w:hAnsi="Arial" w:cs="Arial"/>
          <w:sz w:val="18"/>
          <w:szCs w:val="18"/>
        </w:rPr>
        <w:t>g. preddiplomskog</w:t>
      </w:r>
      <w:r>
        <w:rPr>
          <w:rFonts w:ascii="Arial" w:hAnsi="Arial" w:cs="Arial"/>
          <w:sz w:val="18"/>
          <w:szCs w:val="18"/>
        </w:rPr>
        <w:t>a</w:t>
      </w:r>
      <w:r w:rsidRPr="004555B2">
        <w:rPr>
          <w:rFonts w:ascii="Arial" w:hAnsi="Arial" w:cs="Arial"/>
          <w:sz w:val="18"/>
          <w:szCs w:val="18"/>
        </w:rPr>
        <w:t xml:space="preserve"> studija moraju biti zaključeni s </w:t>
      </w:r>
      <w:r>
        <w:rPr>
          <w:rFonts w:ascii="Arial" w:hAnsi="Arial" w:cs="Arial"/>
          <w:sz w:val="18"/>
          <w:szCs w:val="18"/>
        </w:rPr>
        <w:t>21.09.2020</w:t>
      </w:r>
      <w:r w:rsidRPr="004555B2">
        <w:rPr>
          <w:rFonts w:ascii="Arial" w:hAnsi="Arial" w:cs="Arial"/>
          <w:sz w:val="18"/>
          <w:szCs w:val="18"/>
        </w:rPr>
        <w:t>.</w:t>
      </w:r>
    </w:p>
    <w:p w14:paraId="33D536AE" w14:textId="77777777" w:rsidR="009F7D22" w:rsidRDefault="009F7D22" w:rsidP="00F940D2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72E"/>
    <w:multiLevelType w:val="hybridMultilevel"/>
    <w:tmpl w:val="E162ED68"/>
    <w:lvl w:ilvl="0" w:tplc="63A076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16B15"/>
    <w:multiLevelType w:val="hybridMultilevel"/>
    <w:tmpl w:val="1C0EC300"/>
    <w:lvl w:ilvl="0" w:tplc="C9E4AB8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A74ECE"/>
    <w:multiLevelType w:val="hybridMultilevel"/>
    <w:tmpl w:val="2BC6BDB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3BE0B90"/>
    <w:multiLevelType w:val="hybridMultilevel"/>
    <w:tmpl w:val="728E2C54"/>
    <w:lvl w:ilvl="0" w:tplc="9852EB74">
      <w:start w:val="1"/>
      <w:numFmt w:val="upperRoman"/>
      <w:lvlText w:val="%1."/>
      <w:lvlJc w:val="left"/>
      <w:pPr>
        <w:ind w:left="1080" w:hanging="720"/>
      </w:pPr>
      <w:rPr>
        <w:rFonts w:ascii="Arial" w:hAnsi="Arial" w:cs="Arial" w:hint="default"/>
        <w:color w:val="000000"/>
        <w:sz w:val="18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zAysLQwNDIwMTNU0lEKTi0uzszPAykwqQUAo9SeFywAAAA="/>
  </w:docVars>
  <w:rsids>
    <w:rsidRoot w:val="00C87D9A"/>
    <w:rsid w:val="0000289F"/>
    <w:rsid w:val="000219CB"/>
    <w:rsid w:val="00025021"/>
    <w:rsid w:val="00033105"/>
    <w:rsid w:val="00052876"/>
    <w:rsid w:val="000620BD"/>
    <w:rsid w:val="00065790"/>
    <w:rsid w:val="000659E3"/>
    <w:rsid w:val="0006780B"/>
    <w:rsid w:val="0007466A"/>
    <w:rsid w:val="000808AD"/>
    <w:rsid w:val="00082767"/>
    <w:rsid w:val="000857B0"/>
    <w:rsid w:val="0009587A"/>
    <w:rsid w:val="000A3269"/>
    <w:rsid w:val="000A780A"/>
    <w:rsid w:val="000B73D3"/>
    <w:rsid w:val="000C6825"/>
    <w:rsid w:val="000C7F45"/>
    <w:rsid w:val="000D19C3"/>
    <w:rsid w:val="000E6313"/>
    <w:rsid w:val="000E7B8E"/>
    <w:rsid w:val="0010144C"/>
    <w:rsid w:val="00121D81"/>
    <w:rsid w:val="00125DCA"/>
    <w:rsid w:val="001277F6"/>
    <w:rsid w:val="001568AA"/>
    <w:rsid w:val="0016676B"/>
    <w:rsid w:val="001704AF"/>
    <w:rsid w:val="0017195E"/>
    <w:rsid w:val="00172417"/>
    <w:rsid w:val="001819D9"/>
    <w:rsid w:val="00182E31"/>
    <w:rsid w:val="00191794"/>
    <w:rsid w:val="001A2B5B"/>
    <w:rsid w:val="001B1A1E"/>
    <w:rsid w:val="001B44D5"/>
    <w:rsid w:val="001D0D3B"/>
    <w:rsid w:val="001D219E"/>
    <w:rsid w:val="001D2990"/>
    <w:rsid w:val="001D3339"/>
    <w:rsid w:val="001D6730"/>
    <w:rsid w:val="001F2ECA"/>
    <w:rsid w:val="001F37B5"/>
    <w:rsid w:val="00214C2A"/>
    <w:rsid w:val="00217FAC"/>
    <w:rsid w:val="00220A57"/>
    <w:rsid w:val="00226FEF"/>
    <w:rsid w:val="00232891"/>
    <w:rsid w:val="002332D4"/>
    <w:rsid w:val="002376F2"/>
    <w:rsid w:val="002514CD"/>
    <w:rsid w:val="002A184E"/>
    <w:rsid w:val="002B3CB5"/>
    <w:rsid w:val="002D4929"/>
    <w:rsid w:val="002E18ED"/>
    <w:rsid w:val="002E207B"/>
    <w:rsid w:val="002E620A"/>
    <w:rsid w:val="002E6AAD"/>
    <w:rsid w:val="002F2127"/>
    <w:rsid w:val="00303163"/>
    <w:rsid w:val="003048D1"/>
    <w:rsid w:val="0030693E"/>
    <w:rsid w:val="00310226"/>
    <w:rsid w:val="003255BF"/>
    <w:rsid w:val="00336D07"/>
    <w:rsid w:val="00340BB9"/>
    <w:rsid w:val="003713F2"/>
    <w:rsid w:val="003718CB"/>
    <w:rsid w:val="003753AB"/>
    <w:rsid w:val="003C67C4"/>
    <w:rsid w:val="003D0F6C"/>
    <w:rsid w:val="003D339E"/>
    <w:rsid w:val="003D783C"/>
    <w:rsid w:val="003E5C3A"/>
    <w:rsid w:val="003E5F2C"/>
    <w:rsid w:val="003E6519"/>
    <w:rsid w:val="003E6C6A"/>
    <w:rsid w:val="003F1903"/>
    <w:rsid w:val="003F3A3B"/>
    <w:rsid w:val="004034CE"/>
    <w:rsid w:val="00411D2F"/>
    <w:rsid w:val="00437C73"/>
    <w:rsid w:val="004463C9"/>
    <w:rsid w:val="00450A64"/>
    <w:rsid w:val="00460D80"/>
    <w:rsid w:val="004C646D"/>
    <w:rsid w:val="004D7480"/>
    <w:rsid w:val="004E333B"/>
    <w:rsid w:val="004F42FD"/>
    <w:rsid w:val="005127A2"/>
    <w:rsid w:val="00515915"/>
    <w:rsid w:val="005210C4"/>
    <w:rsid w:val="00522244"/>
    <w:rsid w:val="00532776"/>
    <w:rsid w:val="00533EA0"/>
    <w:rsid w:val="005530EF"/>
    <w:rsid w:val="00556D7A"/>
    <w:rsid w:val="00570A63"/>
    <w:rsid w:val="005A3897"/>
    <w:rsid w:val="005A3C1C"/>
    <w:rsid w:val="005A44C2"/>
    <w:rsid w:val="005D181D"/>
    <w:rsid w:val="005D32F9"/>
    <w:rsid w:val="005D3F89"/>
    <w:rsid w:val="005D6EC1"/>
    <w:rsid w:val="00611E22"/>
    <w:rsid w:val="0061258F"/>
    <w:rsid w:val="006151E6"/>
    <w:rsid w:val="00626844"/>
    <w:rsid w:val="006344EA"/>
    <w:rsid w:val="00637C54"/>
    <w:rsid w:val="00641CEC"/>
    <w:rsid w:val="00652402"/>
    <w:rsid w:val="006720CC"/>
    <w:rsid w:val="0068291C"/>
    <w:rsid w:val="00691FBC"/>
    <w:rsid w:val="00692BA4"/>
    <w:rsid w:val="00695E48"/>
    <w:rsid w:val="006A62FB"/>
    <w:rsid w:val="006B11C2"/>
    <w:rsid w:val="006B581C"/>
    <w:rsid w:val="006C5411"/>
    <w:rsid w:val="006D44DF"/>
    <w:rsid w:val="006D5A15"/>
    <w:rsid w:val="006E2157"/>
    <w:rsid w:val="006F15CA"/>
    <w:rsid w:val="006F28F9"/>
    <w:rsid w:val="00701130"/>
    <w:rsid w:val="00712B74"/>
    <w:rsid w:val="00717A3F"/>
    <w:rsid w:val="0072222F"/>
    <w:rsid w:val="00724EAC"/>
    <w:rsid w:val="007308B7"/>
    <w:rsid w:val="007331C3"/>
    <w:rsid w:val="00735A1F"/>
    <w:rsid w:val="00742E59"/>
    <w:rsid w:val="007517B6"/>
    <w:rsid w:val="007668F7"/>
    <w:rsid w:val="0077067E"/>
    <w:rsid w:val="007732AF"/>
    <w:rsid w:val="00777E9A"/>
    <w:rsid w:val="0078171B"/>
    <w:rsid w:val="007B0633"/>
    <w:rsid w:val="007B5657"/>
    <w:rsid w:val="007D1049"/>
    <w:rsid w:val="007D1875"/>
    <w:rsid w:val="007D5901"/>
    <w:rsid w:val="007F0929"/>
    <w:rsid w:val="007F5CA4"/>
    <w:rsid w:val="007F7754"/>
    <w:rsid w:val="00813170"/>
    <w:rsid w:val="00834B95"/>
    <w:rsid w:val="0084123B"/>
    <w:rsid w:val="00844144"/>
    <w:rsid w:val="00866CC6"/>
    <w:rsid w:val="00866D7E"/>
    <w:rsid w:val="008704AE"/>
    <w:rsid w:val="008749C3"/>
    <w:rsid w:val="00877B50"/>
    <w:rsid w:val="00885163"/>
    <w:rsid w:val="00890DDF"/>
    <w:rsid w:val="00892B46"/>
    <w:rsid w:val="00892F3C"/>
    <w:rsid w:val="008A57FB"/>
    <w:rsid w:val="008E127A"/>
    <w:rsid w:val="00906525"/>
    <w:rsid w:val="00915061"/>
    <w:rsid w:val="00943721"/>
    <w:rsid w:val="00947435"/>
    <w:rsid w:val="00953440"/>
    <w:rsid w:val="00960318"/>
    <w:rsid w:val="009607D2"/>
    <w:rsid w:val="00966B10"/>
    <w:rsid w:val="0098416C"/>
    <w:rsid w:val="009850E4"/>
    <w:rsid w:val="00994DD8"/>
    <w:rsid w:val="009A2818"/>
    <w:rsid w:val="009B29AD"/>
    <w:rsid w:val="009D2796"/>
    <w:rsid w:val="009E2B18"/>
    <w:rsid w:val="009F50E9"/>
    <w:rsid w:val="009F7D22"/>
    <w:rsid w:val="00A002E6"/>
    <w:rsid w:val="00A06E52"/>
    <w:rsid w:val="00A12E10"/>
    <w:rsid w:val="00A131A0"/>
    <w:rsid w:val="00A1335D"/>
    <w:rsid w:val="00A136C0"/>
    <w:rsid w:val="00A17438"/>
    <w:rsid w:val="00A218D1"/>
    <w:rsid w:val="00A50C8A"/>
    <w:rsid w:val="00A553F1"/>
    <w:rsid w:val="00A55ED2"/>
    <w:rsid w:val="00A61B9E"/>
    <w:rsid w:val="00A61F77"/>
    <w:rsid w:val="00A822D1"/>
    <w:rsid w:val="00A909DF"/>
    <w:rsid w:val="00A92674"/>
    <w:rsid w:val="00A9654D"/>
    <w:rsid w:val="00AA589C"/>
    <w:rsid w:val="00AB62B7"/>
    <w:rsid w:val="00AE1359"/>
    <w:rsid w:val="00B12389"/>
    <w:rsid w:val="00B175A7"/>
    <w:rsid w:val="00B22120"/>
    <w:rsid w:val="00B536E9"/>
    <w:rsid w:val="00B566A3"/>
    <w:rsid w:val="00B72168"/>
    <w:rsid w:val="00B7313B"/>
    <w:rsid w:val="00B748B4"/>
    <w:rsid w:val="00B85AA3"/>
    <w:rsid w:val="00B86EF0"/>
    <w:rsid w:val="00B876C1"/>
    <w:rsid w:val="00BA5EE8"/>
    <w:rsid w:val="00BB06FF"/>
    <w:rsid w:val="00BB0A36"/>
    <w:rsid w:val="00BB7CB3"/>
    <w:rsid w:val="00BC41C1"/>
    <w:rsid w:val="00BC7525"/>
    <w:rsid w:val="00C065CA"/>
    <w:rsid w:val="00C10811"/>
    <w:rsid w:val="00C16667"/>
    <w:rsid w:val="00C243CE"/>
    <w:rsid w:val="00C24ADD"/>
    <w:rsid w:val="00C25B0F"/>
    <w:rsid w:val="00C512D3"/>
    <w:rsid w:val="00C629FB"/>
    <w:rsid w:val="00C667C8"/>
    <w:rsid w:val="00C81833"/>
    <w:rsid w:val="00C85C4D"/>
    <w:rsid w:val="00C87D9A"/>
    <w:rsid w:val="00C92E15"/>
    <w:rsid w:val="00CB2C9B"/>
    <w:rsid w:val="00CE750B"/>
    <w:rsid w:val="00CE7B37"/>
    <w:rsid w:val="00CF39A1"/>
    <w:rsid w:val="00D02B32"/>
    <w:rsid w:val="00D033FB"/>
    <w:rsid w:val="00D04F26"/>
    <w:rsid w:val="00D161B8"/>
    <w:rsid w:val="00D23FC8"/>
    <w:rsid w:val="00D373CA"/>
    <w:rsid w:val="00D459D4"/>
    <w:rsid w:val="00D4666A"/>
    <w:rsid w:val="00D5754B"/>
    <w:rsid w:val="00D63584"/>
    <w:rsid w:val="00D738FA"/>
    <w:rsid w:val="00D74E73"/>
    <w:rsid w:val="00D80641"/>
    <w:rsid w:val="00D81D90"/>
    <w:rsid w:val="00D86259"/>
    <w:rsid w:val="00D95835"/>
    <w:rsid w:val="00DA58DD"/>
    <w:rsid w:val="00DA7538"/>
    <w:rsid w:val="00DB2C9B"/>
    <w:rsid w:val="00DE2145"/>
    <w:rsid w:val="00DE3333"/>
    <w:rsid w:val="00E02DEE"/>
    <w:rsid w:val="00E11A9E"/>
    <w:rsid w:val="00E15A07"/>
    <w:rsid w:val="00E22460"/>
    <w:rsid w:val="00E2261B"/>
    <w:rsid w:val="00E3270A"/>
    <w:rsid w:val="00E37D94"/>
    <w:rsid w:val="00E735D0"/>
    <w:rsid w:val="00E8502F"/>
    <w:rsid w:val="00E90524"/>
    <w:rsid w:val="00EB30B5"/>
    <w:rsid w:val="00EC2801"/>
    <w:rsid w:val="00EE40A0"/>
    <w:rsid w:val="00F05272"/>
    <w:rsid w:val="00F321A1"/>
    <w:rsid w:val="00F66089"/>
    <w:rsid w:val="00F940D2"/>
    <w:rsid w:val="00F960BB"/>
    <w:rsid w:val="00FA4A2D"/>
    <w:rsid w:val="00FA4B73"/>
    <w:rsid w:val="00FA54EC"/>
    <w:rsid w:val="00FA5BED"/>
    <w:rsid w:val="00FA62B8"/>
    <w:rsid w:val="00FB1FE3"/>
    <w:rsid w:val="00FB3DAF"/>
    <w:rsid w:val="00FC52DE"/>
    <w:rsid w:val="00FC5A00"/>
    <w:rsid w:val="00FD0A9D"/>
    <w:rsid w:val="1856BA16"/>
    <w:rsid w:val="1FE1022E"/>
    <w:rsid w:val="3EBCBF8B"/>
    <w:rsid w:val="43A6D054"/>
    <w:rsid w:val="61109E98"/>
    <w:rsid w:val="742AC12D"/>
    <w:rsid w:val="75866DD4"/>
    <w:rsid w:val="794664E7"/>
    <w:rsid w:val="7D18F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991721"/>
  <w15:chartTrackingRefBased/>
  <w15:docId w15:val="{A7C69BAC-50E3-41AA-9796-58823B3EC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7D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CF39A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3D0F6C"/>
    <w:rPr>
      <w:rFonts w:ascii="Arial" w:eastAsiaTheme="majorEastAsia" w:hAnsi="Arial" w:cstheme="majorBid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87D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87D9A"/>
    <w:rPr>
      <w:rFonts w:ascii="Courier New" w:eastAsia="Times New Roman" w:hAnsi="Courier New" w:cs="Courier New"/>
      <w:sz w:val="20"/>
      <w:szCs w:val="20"/>
      <w:lang w:eastAsia="hr-HR"/>
    </w:rPr>
  </w:style>
  <w:style w:type="paragraph" w:styleId="ListParagraph">
    <w:name w:val="List Paragraph"/>
    <w:basedOn w:val="Normal"/>
    <w:uiPriority w:val="34"/>
    <w:qFormat/>
    <w:rsid w:val="00C87D9A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808A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808AD"/>
    <w:rPr>
      <w:rFonts w:ascii="Times New Roman" w:eastAsia="Times New Roman" w:hAnsi="Times New Roman" w:cs="Times New Roman"/>
      <w:sz w:val="20"/>
      <w:szCs w:val="20"/>
      <w:lang w:eastAsia="hr-HR"/>
    </w:rPr>
  </w:style>
  <w:style w:type="character" w:styleId="FootnoteReference">
    <w:name w:val="footnote reference"/>
    <w:basedOn w:val="DefaultParagraphFont"/>
    <w:uiPriority w:val="99"/>
    <w:semiHidden/>
    <w:unhideWhenUsed/>
    <w:rsid w:val="000808A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7C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CB3"/>
    <w:rPr>
      <w:rFonts w:ascii="Segoe UI" w:eastAsia="Times New Roman" w:hAnsi="Segoe UI" w:cs="Segoe UI"/>
      <w:sz w:val="18"/>
      <w:szCs w:val="18"/>
      <w:lang w:eastAsia="hr-HR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64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DEE096-518B-4D61-81C2-968D23C77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803</Words>
  <Characters>10283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Korisnik</cp:lastModifiedBy>
  <cp:revision>2</cp:revision>
  <cp:lastPrinted>2016-09-30T08:01:00Z</cp:lastPrinted>
  <dcterms:created xsi:type="dcterms:W3CDTF">2019-10-09T09:19:00Z</dcterms:created>
  <dcterms:modified xsi:type="dcterms:W3CDTF">2019-10-09T09:19:00Z</dcterms:modified>
</cp:coreProperties>
</file>